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168CD" w14:textId="26A2E61E" w:rsidR="00C02F97" w:rsidRPr="00D8429E" w:rsidRDefault="00A12C4E" w:rsidP="009A656F">
      <w:pPr>
        <w:jc w:val="center"/>
        <w:rPr>
          <w:rFonts w:ascii="Times New Roman" w:hAnsi="Times New Roman" w:cs="Times New Roman"/>
          <w:b/>
          <w:i/>
          <w:sz w:val="44"/>
          <w:szCs w:val="44"/>
          <w:lang w:val="pt-BR"/>
        </w:rPr>
      </w:pPr>
      <w:r w:rsidRPr="00D8429E">
        <w:rPr>
          <w:b/>
          <w:i/>
          <w:sz w:val="44"/>
          <w:szCs w:val="44"/>
          <w:lang w:val="pt"/>
        </w:rPr>
        <w:t>Reimaginando a Paixão de um</w:t>
      </w:r>
    </w:p>
    <w:p w14:paraId="6EB37561" w14:textId="2C8377A3" w:rsidR="00A12C4E" w:rsidRPr="00D8429E" w:rsidRDefault="00C02F97" w:rsidP="009A656F">
      <w:pPr>
        <w:jc w:val="center"/>
        <w:rPr>
          <w:rFonts w:ascii="Times New Roman" w:hAnsi="Times New Roman" w:cs="Times New Roman"/>
          <w:b/>
          <w:i/>
          <w:sz w:val="44"/>
          <w:szCs w:val="44"/>
          <w:lang w:val="pt-BR"/>
        </w:rPr>
      </w:pPr>
      <w:r w:rsidRPr="00D8429E">
        <w:rPr>
          <w:b/>
          <w:i/>
          <w:sz w:val="44"/>
          <w:szCs w:val="44"/>
          <w:lang w:val="pt"/>
        </w:rPr>
        <w:t>Movimento Wesleyano Global</w:t>
      </w:r>
    </w:p>
    <w:p w14:paraId="0884821B" w14:textId="043EA967" w:rsidR="00A12C4E" w:rsidRDefault="00C02F97" w:rsidP="009A656F">
      <w:pPr>
        <w:jc w:val="center"/>
        <w:rPr>
          <w:i/>
          <w:lang w:val="pt"/>
        </w:rPr>
      </w:pPr>
      <w:r w:rsidRPr="00D8429E">
        <w:rPr>
          <w:i/>
          <w:lang w:val="pt"/>
        </w:rPr>
        <w:t>"Eu olho para todo o mundo como minha paróquia."</w:t>
      </w:r>
    </w:p>
    <w:p w14:paraId="72F5880A" w14:textId="77777777" w:rsidR="006B079E" w:rsidRPr="00D8429E" w:rsidRDefault="006B079E" w:rsidP="009A656F">
      <w:pPr>
        <w:jc w:val="center"/>
        <w:rPr>
          <w:rFonts w:ascii="Times New Roman" w:hAnsi="Times New Roman" w:cs="Times New Roman"/>
          <w:i/>
          <w:lang w:val="pt-BR"/>
        </w:rPr>
      </w:pPr>
    </w:p>
    <w:p w14:paraId="0B1BFB5F" w14:textId="79246820" w:rsidR="00657BE1" w:rsidRPr="00BE680E" w:rsidRDefault="009A656F" w:rsidP="009A656F">
      <w:p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Deus nos chama para </w:t>
      </w:r>
      <w:r w:rsidR="0048504A">
        <w:rPr>
          <w:rFonts w:cstheme="minorHAnsi"/>
          <w:lang w:val="pt"/>
        </w:rPr>
        <w:t>entrar em</w:t>
      </w:r>
      <w:r w:rsidRPr="00BE680E">
        <w:rPr>
          <w:rFonts w:cstheme="minorHAnsi"/>
          <w:lang w:val="pt"/>
        </w:rPr>
        <w:t xml:space="preserve"> um novo dia como o povo </w:t>
      </w:r>
      <w:r w:rsidR="00D05A04">
        <w:rPr>
          <w:rFonts w:cstheme="minorHAnsi"/>
          <w:lang w:val="pt"/>
        </w:rPr>
        <w:t xml:space="preserve">chamado </w:t>
      </w:r>
      <w:r w:rsidRPr="00BE680E">
        <w:rPr>
          <w:rFonts w:cstheme="minorHAnsi"/>
          <w:lang w:val="pt"/>
        </w:rPr>
        <w:t xml:space="preserve">de Metodistas. Estabelecido na fé que nos foi confiada por nossos antepassados, discernimos o Espírito Santo revivendo o movimento metodista </w:t>
      </w:r>
      <w:r w:rsidRPr="00F851C4">
        <w:rPr>
          <w:rFonts w:cstheme="minorHAnsi"/>
          <w:lang w:val="pt"/>
        </w:rPr>
        <w:t>em uma nova obra.</w:t>
      </w:r>
      <w:r w:rsidRPr="00BE680E">
        <w:rPr>
          <w:rFonts w:cstheme="minorHAnsi"/>
          <w:lang w:val="pt"/>
        </w:rPr>
        <w:t xml:space="preserve"> Estamos comprometidos com a visão de Deus dada aos nossos antecessores "para reformar o</w:t>
      </w:r>
      <w:r w:rsidR="009736A1">
        <w:rPr>
          <w:rFonts w:cstheme="minorHAnsi"/>
          <w:lang w:val="pt"/>
        </w:rPr>
        <w:t>(s)</w:t>
      </w:r>
      <w:r w:rsidRPr="00BE680E">
        <w:rPr>
          <w:rFonts w:cstheme="minorHAnsi"/>
          <w:lang w:val="pt"/>
        </w:rPr>
        <w:t xml:space="preserve"> continente</w:t>
      </w:r>
      <w:r w:rsidR="009736A1">
        <w:rPr>
          <w:rFonts w:cstheme="minorHAnsi"/>
          <w:lang w:val="pt"/>
        </w:rPr>
        <w:t>(s)</w:t>
      </w:r>
      <w:r w:rsidRPr="00BE680E">
        <w:rPr>
          <w:rFonts w:cstheme="minorHAnsi"/>
          <w:lang w:val="pt"/>
        </w:rPr>
        <w:t xml:space="preserve"> e espalhar a santidade bíblica sobre as terras". Um grupo de bispos, clérigos e leigos, homens e mulheres, afro-americanos, asiáticos, caribenhos, caucasianos e hispânicos de todas as jurisdições dos EUA, e três conferências centrais se reuniram para </w:t>
      </w:r>
      <w:r w:rsidR="00C470A6">
        <w:rPr>
          <w:rFonts w:cstheme="minorHAnsi"/>
          <w:lang w:val="pt"/>
        </w:rPr>
        <w:t>ampliar</w:t>
      </w:r>
      <w:r w:rsidRPr="00BE680E">
        <w:rPr>
          <w:rFonts w:cstheme="minorHAnsi"/>
          <w:lang w:val="pt"/>
        </w:rPr>
        <w:t xml:space="preserve"> e esclarecer a visão para uma futura expressão do metodismo</w:t>
      </w:r>
      <w:r w:rsidR="00AA12CE" w:rsidRPr="00AA12CE">
        <w:rPr>
          <w:rFonts w:cstheme="minorHAnsi"/>
          <w:lang w:val="pt"/>
        </w:rPr>
        <w:t xml:space="preserve"> </w:t>
      </w:r>
      <w:r w:rsidR="00AA12CE" w:rsidRPr="00BE680E">
        <w:rPr>
          <w:rFonts w:cstheme="minorHAnsi"/>
          <w:lang w:val="pt"/>
        </w:rPr>
        <w:t>tradicional</w:t>
      </w:r>
      <w:r w:rsidRPr="00BE680E">
        <w:rPr>
          <w:rFonts w:cstheme="minorHAnsi"/>
          <w:lang w:val="pt"/>
        </w:rPr>
        <w:t xml:space="preserve">. Além de bispos, leigos e clérigos </w:t>
      </w:r>
      <w:r w:rsidR="00AA12CE">
        <w:rPr>
          <w:rFonts w:cstheme="minorHAnsi"/>
          <w:lang w:val="pt"/>
        </w:rPr>
        <w:t xml:space="preserve">do </w:t>
      </w:r>
      <w:r w:rsidR="00DC3543" w:rsidRPr="008F5B6F">
        <w:rPr>
          <w:rFonts w:cstheme="minorHAnsi"/>
          <w:lang w:val="pt"/>
        </w:rPr>
        <w:t>Conv</w:t>
      </w:r>
      <w:r w:rsidR="008F5B6F">
        <w:rPr>
          <w:rFonts w:cstheme="minorHAnsi"/>
          <w:lang w:val="pt"/>
        </w:rPr>
        <w:t>ê</w:t>
      </w:r>
      <w:r w:rsidR="00DC3543" w:rsidRPr="008F5B6F">
        <w:rPr>
          <w:rFonts w:cstheme="minorHAnsi"/>
          <w:lang w:val="pt"/>
        </w:rPr>
        <w:t xml:space="preserve">nio </w:t>
      </w:r>
      <w:r w:rsidRPr="008F5B6F">
        <w:rPr>
          <w:rFonts w:cstheme="minorHAnsi"/>
          <w:lang w:val="pt"/>
        </w:rPr>
        <w:t>da</w:t>
      </w:r>
      <w:r w:rsidR="008F5B6F">
        <w:rPr>
          <w:rFonts w:cstheme="minorHAnsi"/>
          <w:lang w:val="pt"/>
        </w:rPr>
        <w:t xml:space="preserve"> Associação</w:t>
      </w:r>
      <w:r w:rsidRPr="008F5B6F">
        <w:rPr>
          <w:rFonts w:cstheme="minorHAnsi"/>
          <w:lang w:val="pt"/>
        </w:rPr>
        <w:t xml:space="preserve"> Wesleyano</w:t>
      </w:r>
      <w:r w:rsidR="00340E3B" w:rsidRPr="008F5B6F">
        <w:rPr>
          <w:rFonts w:cstheme="minorHAnsi"/>
          <w:lang w:val="pt"/>
        </w:rPr>
        <w:t xml:space="preserve"> (WCA)</w:t>
      </w:r>
      <w:r w:rsidRPr="008F5B6F">
        <w:rPr>
          <w:rFonts w:cstheme="minorHAnsi"/>
          <w:lang w:val="pt"/>
        </w:rPr>
        <w:t xml:space="preserve">, </w:t>
      </w:r>
      <w:r w:rsidR="008F5B6F" w:rsidRPr="008F5B6F">
        <w:rPr>
          <w:lang w:val="pt"/>
        </w:rPr>
        <w:t>Organização Boa Nova</w:t>
      </w:r>
      <w:r w:rsidR="008F5B6F">
        <w:rPr>
          <w:lang w:val="pt"/>
        </w:rPr>
        <w:t xml:space="preserve"> (</w:t>
      </w:r>
      <w:proofErr w:type="spellStart"/>
      <w:r w:rsidR="008F5B6F">
        <w:rPr>
          <w:lang w:val="pt"/>
        </w:rPr>
        <w:t>Good</w:t>
      </w:r>
      <w:proofErr w:type="spellEnd"/>
      <w:r w:rsidR="008F5B6F">
        <w:rPr>
          <w:lang w:val="pt"/>
        </w:rPr>
        <w:t xml:space="preserve"> News</w:t>
      </w:r>
      <w:proofErr w:type="gramStart"/>
      <w:r w:rsidR="008F5B6F">
        <w:rPr>
          <w:lang w:val="pt"/>
        </w:rPr>
        <w:t xml:space="preserve">) </w:t>
      </w:r>
      <w:r w:rsidRPr="008F5B6F">
        <w:rPr>
          <w:rFonts w:cstheme="minorHAnsi"/>
          <w:lang w:val="pt"/>
        </w:rPr>
        <w:t>,</w:t>
      </w:r>
      <w:proofErr w:type="gramEnd"/>
      <w:r w:rsidRPr="008F5B6F">
        <w:rPr>
          <w:rFonts w:cstheme="minorHAnsi"/>
          <w:lang w:val="pt"/>
        </w:rPr>
        <w:t xml:space="preserve"> o Movimento</w:t>
      </w:r>
      <w:r w:rsidR="00340E3B" w:rsidRPr="008F5B6F">
        <w:rPr>
          <w:rFonts w:cstheme="minorHAnsi"/>
          <w:lang w:val="pt"/>
        </w:rPr>
        <w:t xml:space="preserve"> </w:t>
      </w:r>
      <w:proofErr w:type="spellStart"/>
      <w:r w:rsidR="00340E3B" w:rsidRPr="008F5B6F">
        <w:rPr>
          <w:rFonts w:cstheme="minorHAnsi"/>
          <w:lang w:val="pt"/>
        </w:rPr>
        <w:t>Confessante</w:t>
      </w:r>
      <w:proofErr w:type="spellEnd"/>
      <w:r w:rsidRPr="008F5B6F">
        <w:rPr>
          <w:rFonts w:cstheme="minorHAnsi"/>
          <w:lang w:val="pt"/>
        </w:rPr>
        <w:t>, o Instituto de Religião e Democracia/Ação</w:t>
      </w:r>
      <w:r w:rsidR="00340E3B" w:rsidRPr="008F5B6F">
        <w:rPr>
          <w:rFonts w:cstheme="minorHAnsi"/>
          <w:lang w:val="pt"/>
        </w:rPr>
        <w:t xml:space="preserve"> Metodista Unida</w:t>
      </w:r>
      <w:r w:rsidRPr="008F5B6F">
        <w:rPr>
          <w:rFonts w:cstheme="minorHAnsi"/>
          <w:lang w:val="pt"/>
        </w:rPr>
        <w:t>, bem como outras vozes tradicionais não associadas aos grupos de renovação estavam presentes.</w:t>
      </w:r>
    </w:p>
    <w:p w14:paraId="196C2535" w14:textId="77777777" w:rsidR="00657BE1" w:rsidRPr="00BE680E" w:rsidRDefault="00657BE1" w:rsidP="009A656F">
      <w:pPr>
        <w:rPr>
          <w:rFonts w:cstheme="minorHAnsi"/>
          <w:lang w:val="pt-BR"/>
        </w:rPr>
      </w:pPr>
    </w:p>
    <w:p w14:paraId="0E149784" w14:textId="4C361F2A" w:rsidR="009A656F" w:rsidRPr="00BE680E" w:rsidRDefault="009736A1" w:rsidP="009A656F">
      <w:pPr>
        <w:rPr>
          <w:rFonts w:cstheme="minorHAnsi"/>
          <w:lang w:val="pt-BR"/>
        </w:rPr>
      </w:pPr>
      <w:r>
        <w:rPr>
          <w:rFonts w:cstheme="minorHAnsi"/>
          <w:lang w:val="pt"/>
        </w:rPr>
        <w:t>Num</w:t>
      </w:r>
      <w:r w:rsidR="00657BE1" w:rsidRPr="00BE680E">
        <w:rPr>
          <w:rFonts w:cstheme="minorHAnsi"/>
          <w:lang w:val="pt"/>
        </w:rPr>
        <w:t xml:space="preserve"> espírito de cooperação com o </w:t>
      </w:r>
      <w:r w:rsidR="00657BE1" w:rsidRPr="00BE680E">
        <w:rPr>
          <w:rFonts w:cstheme="minorHAnsi"/>
          <w:i/>
          <w:lang w:val="pt"/>
        </w:rPr>
        <w:t>Protocolo de Reconciliação e Graça através da Separação,</w:t>
      </w:r>
      <w:r w:rsidR="00657BE1" w:rsidRPr="00BE680E">
        <w:rPr>
          <w:rFonts w:cstheme="minorHAnsi"/>
          <w:lang w:val="pt"/>
        </w:rPr>
        <w:t xml:space="preserve"> </w:t>
      </w:r>
      <w:r w:rsidR="00C278B0" w:rsidRPr="008D6E22">
        <w:rPr>
          <w:rFonts w:cstheme="minorHAnsi"/>
          <w:lang w:val="pt"/>
        </w:rPr>
        <w:t>juntamo</w:t>
      </w:r>
      <w:r w:rsidR="008D6E22" w:rsidRPr="008D6E22">
        <w:rPr>
          <w:rFonts w:cstheme="minorHAnsi"/>
          <w:lang w:val="pt"/>
        </w:rPr>
        <w:t>-</w:t>
      </w:r>
      <w:proofErr w:type="gramStart"/>
      <w:r w:rsidR="00DC3543" w:rsidRPr="008D6E22">
        <w:rPr>
          <w:rFonts w:cstheme="minorHAnsi"/>
          <w:lang w:val="pt"/>
        </w:rPr>
        <w:t xml:space="preserve">nos </w:t>
      </w:r>
      <w:r w:rsidR="00C278B0" w:rsidRPr="008D6E22">
        <w:rPr>
          <w:rFonts w:cstheme="minorHAnsi"/>
          <w:lang w:val="pt"/>
        </w:rPr>
        <w:t xml:space="preserve"> às</w:t>
      </w:r>
      <w:proofErr w:type="gramEnd"/>
      <w:r w:rsidR="00C278B0" w:rsidRPr="008D6E22">
        <w:rPr>
          <w:rFonts w:cstheme="minorHAnsi"/>
          <w:lang w:val="pt"/>
        </w:rPr>
        <w:t xml:space="preserve"> </w:t>
      </w:r>
      <w:r w:rsidR="00DC3543" w:rsidRPr="008D6E22">
        <w:rPr>
          <w:rFonts w:cstheme="minorHAnsi"/>
          <w:lang w:val="pt"/>
        </w:rPr>
        <w:t>varias</w:t>
      </w:r>
      <w:r w:rsidR="00C278B0" w:rsidRPr="008D6E22">
        <w:rPr>
          <w:rFonts w:cstheme="minorHAnsi"/>
          <w:lang w:val="pt"/>
        </w:rPr>
        <w:t xml:space="preserve"> conversa</w:t>
      </w:r>
      <w:r w:rsidR="001038E4" w:rsidRPr="008D6E22">
        <w:rPr>
          <w:rFonts w:cstheme="minorHAnsi"/>
          <w:lang w:val="pt"/>
        </w:rPr>
        <w:t>ções</w:t>
      </w:r>
      <w:r w:rsidR="00DC3543" w:rsidRPr="008D6E22">
        <w:rPr>
          <w:rFonts w:cstheme="minorHAnsi"/>
          <w:lang w:val="pt"/>
        </w:rPr>
        <w:t xml:space="preserve"> em curso</w:t>
      </w:r>
      <w:r w:rsidR="00C278B0" w:rsidRPr="00BE680E">
        <w:rPr>
          <w:rFonts w:cstheme="minorHAnsi"/>
          <w:lang w:val="pt"/>
        </w:rPr>
        <w:t xml:space="preserve"> à medida que avançamos para a Conferência Geral 2020.  Se a Conferência Geral de 2020 adotar a legislação do Protocolo, com uma voz e um espírito de humildade, pretendemos formar um movimento wesleyano global comprometido com o Senhorio de Jesus Cristo, a autoridade e inspiração das Escrituras, e a obra do Espírito Santo em transmitir a verdade, a graça, a renovação e a santificação de Deus a todas as pessoas que se arrependem e acreditam.</w:t>
      </w:r>
    </w:p>
    <w:p w14:paraId="4705498B" w14:textId="77777777" w:rsidR="009A656F" w:rsidRPr="00BE680E" w:rsidRDefault="009A656F" w:rsidP="009A656F">
      <w:pPr>
        <w:rPr>
          <w:rFonts w:cstheme="minorHAnsi"/>
          <w:lang w:val="pt-BR"/>
        </w:rPr>
      </w:pPr>
    </w:p>
    <w:p w14:paraId="30E321E1" w14:textId="18D2C671" w:rsidR="009A656F" w:rsidRPr="00531B67" w:rsidRDefault="00CA34BF" w:rsidP="00D626BD">
      <w:pPr>
        <w:pStyle w:val="HTMLPreformatted"/>
        <w:rPr>
          <w:rFonts w:ascii="Calibri" w:hAnsi="Calibri" w:cs="Calibri"/>
          <w:color w:val="222222"/>
          <w:sz w:val="24"/>
          <w:szCs w:val="24"/>
          <w:lang w:val="pt-BR"/>
        </w:rPr>
      </w:pPr>
      <w:r w:rsidRPr="00C26A66">
        <w:rPr>
          <w:rFonts w:ascii="Calibri" w:hAnsi="Calibri" w:cs="Calibri"/>
          <w:sz w:val="24"/>
          <w:szCs w:val="24"/>
          <w:lang w:val="pt"/>
        </w:rPr>
        <w:t xml:space="preserve">Estamos comprometidos em ser um povo que se une </w:t>
      </w:r>
      <w:r w:rsidR="000D31CF" w:rsidRPr="00C26A66">
        <w:rPr>
          <w:rFonts w:ascii="Calibri" w:hAnsi="Calibri" w:cs="Calibri"/>
          <w:sz w:val="24"/>
          <w:szCs w:val="24"/>
          <w:lang w:val="pt"/>
        </w:rPr>
        <w:t>em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</w:t>
      </w:r>
      <w:r w:rsidR="000100AC" w:rsidRPr="00C26A66">
        <w:rPr>
          <w:rFonts w:ascii="Calibri" w:hAnsi="Calibri" w:cs="Calibri"/>
          <w:sz w:val="24"/>
          <w:szCs w:val="24"/>
          <w:lang w:val="pt"/>
        </w:rPr>
        <w:t>torno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</w:t>
      </w:r>
      <w:r w:rsidR="000D31CF" w:rsidRPr="00C26A66">
        <w:rPr>
          <w:rFonts w:ascii="Calibri" w:hAnsi="Calibri" w:cs="Calibri"/>
          <w:sz w:val="24"/>
          <w:szCs w:val="24"/>
          <w:lang w:val="pt"/>
        </w:rPr>
        <w:t xml:space="preserve">dos </w:t>
      </w:r>
      <w:proofErr w:type="gramStart"/>
      <w:r w:rsidR="000D31CF" w:rsidRPr="00C26A66">
        <w:rPr>
          <w:rFonts w:ascii="Calibri" w:hAnsi="Calibri" w:cs="Calibri"/>
          <w:sz w:val="24"/>
          <w:szCs w:val="24"/>
          <w:lang w:val="pt"/>
        </w:rPr>
        <w:t xml:space="preserve">fundamentos 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</w:t>
      </w:r>
      <w:r w:rsidR="000100AC" w:rsidRPr="00C26A66">
        <w:rPr>
          <w:rFonts w:ascii="Calibri" w:hAnsi="Calibri" w:cs="Calibri"/>
          <w:sz w:val="24"/>
          <w:szCs w:val="24"/>
          <w:lang w:val="pt"/>
        </w:rPr>
        <w:t>consagrados</w:t>
      </w:r>
      <w:proofErr w:type="gramEnd"/>
      <w:r w:rsidR="000100AC" w:rsidRPr="00C26A66">
        <w:rPr>
          <w:rFonts w:ascii="Calibri" w:hAnsi="Calibri" w:cs="Calibri"/>
          <w:sz w:val="24"/>
          <w:szCs w:val="24"/>
          <w:lang w:val="pt"/>
        </w:rPr>
        <w:t xml:space="preserve"> na </w:t>
      </w:r>
      <w:r w:rsidRPr="00C26A66">
        <w:rPr>
          <w:rFonts w:ascii="Calibri" w:hAnsi="Calibri" w:cs="Calibri"/>
          <w:sz w:val="24"/>
          <w:szCs w:val="24"/>
          <w:lang w:val="pt"/>
        </w:rPr>
        <w:t>doutrina</w:t>
      </w:r>
      <w:r w:rsidR="000D31CF" w:rsidRPr="00C26A66">
        <w:rPr>
          <w:rFonts w:ascii="Calibri" w:hAnsi="Calibri" w:cs="Calibri"/>
          <w:sz w:val="24"/>
          <w:szCs w:val="24"/>
          <w:lang w:val="pt"/>
        </w:rPr>
        <w:t>,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ética e missão. Deus sempre foi fiel a nós, mas nem sempre fomos fiéis a ele. Desejamos nos arrepender e voltar </w:t>
      </w:r>
      <w:r w:rsidR="000100AC" w:rsidRPr="00C26A66">
        <w:rPr>
          <w:rFonts w:ascii="Calibri" w:hAnsi="Calibri" w:cs="Calibri"/>
          <w:sz w:val="24"/>
          <w:szCs w:val="24"/>
          <w:lang w:val="pt"/>
        </w:rPr>
        <w:t xml:space="preserve">a 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ele. Aspiramos a ser uma comunidade de </w:t>
      </w:r>
      <w:r w:rsidR="000100AC" w:rsidRPr="00C26A66">
        <w:rPr>
          <w:rFonts w:ascii="Calibri" w:hAnsi="Calibri" w:cs="Calibri"/>
          <w:sz w:val="24"/>
          <w:szCs w:val="24"/>
          <w:lang w:val="pt"/>
        </w:rPr>
        <w:t>alia</w:t>
      </w:r>
      <w:r w:rsidR="00F851C4" w:rsidRPr="00C26A66">
        <w:rPr>
          <w:rFonts w:ascii="Calibri" w:hAnsi="Calibri" w:cs="Calibri"/>
          <w:sz w:val="24"/>
          <w:szCs w:val="24"/>
          <w:lang w:val="pt"/>
        </w:rPr>
        <w:t>nça</w:t>
      </w:r>
      <w:r w:rsidRPr="00C26A66">
        <w:rPr>
          <w:rFonts w:ascii="Calibri" w:hAnsi="Calibri" w:cs="Calibri"/>
          <w:sz w:val="24"/>
          <w:szCs w:val="24"/>
          <w:lang w:val="pt"/>
        </w:rPr>
        <w:t>, cuidando u</w:t>
      </w:r>
      <w:r w:rsidR="00F851C4" w:rsidRPr="00C26A66">
        <w:rPr>
          <w:rFonts w:ascii="Calibri" w:hAnsi="Calibri" w:cs="Calibri"/>
          <w:sz w:val="24"/>
          <w:szCs w:val="24"/>
          <w:lang w:val="pt"/>
        </w:rPr>
        <w:t>ns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do</w:t>
      </w:r>
      <w:r w:rsidR="00F851C4" w:rsidRPr="00C26A66">
        <w:rPr>
          <w:rFonts w:ascii="Calibri" w:hAnsi="Calibri" w:cs="Calibri"/>
          <w:sz w:val="24"/>
          <w:szCs w:val="24"/>
          <w:lang w:val="pt"/>
        </w:rPr>
        <w:t>s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outro</w:t>
      </w:r>
      <w:r w:rsidR="00F851C4" w:rsidRPr="00C26A66">
        <w:rPr>
          <w:rFonts w:ascii="Calibri" w:hAnsi="Calibri" w:cs="Calibri"/>
          <w:sz w:val="24"/>
          <w:szCs w:val="24"/>
          <w:lang w:val="pt"/>
        </w:rPr>
        <w:t>s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</w:t>
      </w:r>
      <w:r w:rsidR="00F851C4" w:rsidRPr="00C26A66">
        <w:rPr>
          <w:rFonts w:ascii="Calibri" w:hAnsi="Calibri" w:cs="Calibri"/>
          <w:sz w:val="24"/>
          <w:szCs w:val="24"/>
          <w:lang w:val="pt"/>
        </w:rPr>
        <w:t>no amor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. </w:t>
      </w:r>
      <w:r w:rsidR="009736A1" w:rsidRPr="00C26A66">
        <w:rPr>
          <w:rFonts w:ascii="Calibri" w:hAnsi="Calibri" w:cs="Calibri"/>
          <w:sz w:val="24"/>
          <w:szCs w:val="24"/>
          <w:lang w:val="pt"/>
        </w:rPr>
        <w:t>Estamos an</w:t>
      </w:r>
      <w:r w:rsidR="006C4017" w:rsidRPr="00C26A66">
        <w:rPr>
          <w:rFonts w:ascii="Calibri" w:hAnsi="Calibri" w:cs="Calibri"/>
          <w:sz w:val="24"/>
          <w:szCs w:val="24"/>
          <w:lang w:val="pt"/>
        </w:rPr>
        <w:t>siosos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p</w:t>
      </w:r>
      <w:r w:rsidR="006C4017" w:rsidRPr="00C26A66">
        <w:rPr>
          <w:rFonts w:ascii="Calibri" w:hAnsi="Calibri" w:cs="Calibri"/>
          <w:sz w:val="24"/>
          <w:szCs w:val="24"/>
          <w:lang w:val="pt"/>
        </w:rPr>
        <w:t>ara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recuperar o gênio wesleyano da responsabilidade mútua </w:t>
      </w:r>
      <w:r w:rsidR="00F851C4" w:rsidRPr="00C26A66">
        <w:rPr>
          <w:rFonts w:ascii="Calibri" w:hAnsi="Calibri" w:cs="Calibri"/>
          <w:sz w:val="24"/>
          <w:szCs w:val="24"/>
          <w:lang w:val="pt"/>
        </w:rPr>
        <w:t>em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toda a nossa conexão. Estamos comprometidos </w:t>
      </w:r>
      <w:r w:rsidR="00877E19" w:rsidRPr="00C26A66">
        <w:rPr>
          <w:rFonts w:ascii="Calibri" w:hAnsi="Calibri" w:cs="Calibri"/>
          <w:sz w:val="24"/>
          <w:szCs w:val="24"/>
          <w:lang w:val="pt"/>
        </w:rPr>
        <w:t>na responsabilização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</w:t>
      </w:r>
      <w:r w:rsidR="00877E19" w:rsidRPr="00C26A66">
        <w:rPr>
          <w:rFonts w:ascii="Calibri" w:hAnsi="Calibri" w:cs="Calibri"/>
          <w:color w:val="222222"/>
          <w:sz w:val="24"/>
          <w:szCs w:val="24"/>
          <w:lang w:val="pt-PT"/>
        </w:rPr>
        <w:t>mútua</w:t>
      </w:r>
      <w:r w:rsidR="00C26A66" w:rsidRPr="00C26A66">
        <w:rPr>
          <w:rFonts w:ascii="Calibri" w:hAnsi="Calibri" w:cs="Calibri"/>
          <w:color w:val="222222"/>
          <w:sz w:val="24"/>
          <w:szCs w:val="24"/>
          <w:lang w:val="pt-PT"/>
        </w:rPr>
        <w:t xml:space="preserve"> </w:t>
      </w:r>
      <w:r w:rsidR="006C4017" w:rsidRPr="00C26A66">
        <w:rPr>
          <w:rFonts w:ascii="Calibri" w:hAnsi="Calibri" w:cs="Calibri"/>
          <w:sz w:val="24"/>
          <w:szCs w:val="24"/>
          <w:lang w:val="pt"/>
        </w:rPr>
        <w:t>pela</w:t>
      </w:r>
      <w:r w:rsidR="00F851C4" w:rsidRPr="00C26A66">
        <w:rPr>
          <w:rFonts w:ascii="Calibri" w:hAnsi="Calibri" w:cs="Calibri"/>
          <w:sz w:val="24"/>
          <w:szCs w:val="24"/>
          <w:lang w:val="pt"/>
        </w:rPr>
        <w:t xml:space="preserve"> soberana vocação </w:t>
      </w:r>
      <w:r w:rsidRPr="00C26A66">
        <w:rPr>
          <w:rFonts w:ascii="Calibri" w:hAnsi="Calibri" w:cs="Calibri"/>
          <w:sz w:val="24"/>
          <w:szCs w:val="24"/>
          <w:lang w:val="pt"/>
        </w:rPr>
        <w:t>d</w:t>
      </w:r>
      <w:r w:rsidR="006C4017" w:rsidRPr="00C26A66">
        <w:rPr>
          <w:rFonts w:ascii="Calibri" w:hAnsi="Calibri" w:cs="Calibri"/>
          <w:sz w:val="24"/>
          <w:szCs w:val="24"/>
          <w:lang w:val="pt"/>
        </w:rPr>
        <w:t>a</w:t>
      </w:r>
      <w:r w:rsidRPr="00C26A66">
        <w:rPr>
          <w:rFonts w:ascii="Calibri" w:hAnsi="Calibri" w:cs="Calibri"/>
          <w:sz w:val="24"/>
          <w:szCs w:val="24"/>
          <w:lang w:val="pt"/>
        </w:rPr>
        <w:t xml:space="preserve"> nossa identidade em Jesus Cristo.</w:t>
      </w:r>
    </w:p>
    <w:p w14:paraId="5DDB22F7" w14:textId="0D11F814" w:rsidR="000F1D67" w:rsidRPr="00BE680E" w:rsidRDefault="000F1D67" w:rsidP="009A656F">
      <w:pPr>
        <w:rPr>
          <w:rFonts w:cstheme="minorHAnsi"/>
          <w:lang w:val="pt-BR"/>
        </w:rPr>
      </w:pPr>
    </w:p>
    <w:p w14:paraId="0566BDDC" w14:textId="0FB5CB1E" w:rsidR="000F1D67" w:rsidRPr="00BE680E" w:rsidRDefault="009D78F7" w:rsidP="009A656F">
      <w:p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Seremos uma igreja de natureza verdadeiramente global, </w:t>
      </w:r>
      <w:r w:rsidR="00BE7A26">
        <w:rPr>
          <w:rFonts w:cstheme="minorHAnsi"/>
          <w:lang w:val="pt"/>
        </w:rPr>
        <w:t xml:space="preserve">que </w:t>
      </w:r>
      <w:r w:rsidRPr="00BE680E">
        <w:rPr>
          <w:rFonts w:cstheme="minorHAnsi"/>
          <w:lang w:val="pt"/>
        </w:rPr>
        <w:t xml:space="preserve">acolhe plenamente pessoas de várias etnias e mulheres em todos os níveis de ordenação e liderança, e é caracterizada pela alegria. Estaremos comprometidos com a fé cristã expressa por 2.000 anos, </w:t>
      </w:r>
      <w:r w:rsidR="00AA12CE">
        <w:rPr>
          <w:rFonts w:cstheme="minorHAnsi"/>
          <w:lang w:val="pt"/>
        </w:rPr>
        <w:t>aos</w:t>
      </w:r>
      <w:r w:rsidRPr="00BE680E">
        <w:rPr>
          <w:rFonts w:cstheme="minorHAnsi"/>
          <w:lang w:val="pt"/>
        </w:rPr>
        <w:t xml:space="preserve"> </w:t>
      </w:r>
      <w:r w:rsidR="00AD1143" w:rsidRPr="00BE680E">
        <w:rPr>
          <w:rFonts w:cstheme="minorHAnsi"/>
          <w:lang w:val="pt"/>
        </w:rPr>
        <w:t xml:space="preserve">quatro </w:t>
      </w:r>
      <w:r w:rsidRPr="00BE680E">
        <w:rPr>
          <w:rFonts w:cstheme="minorHAnsi"/>
          <w:lang w:val="pt"/>
        </w:rPr>
        <w:t>movimento</w:t>
      </w:r>
      <w:r w:rsidR="00AD1143">
        <w:rPr>
          <w:rFonts w:cstheme="minorHAnsi"/>
          <w:lang w:val="pt"/>
        </w:rPr>
        <w:t>s</w:t>
      </w:r>
      <w:r w:rsidRPr="00BE680E">
        <w:rPr>
          <w:rFonts w:cstheme="minorHAnsi"/>
          <w:lang w:val="pt"/>
        </w:rPr>
        <w:t xml:space="preserve"> d</w:t>
      </w:r>
      <w:r w:rsidR="00AD1143">
        <w:rPr>
          <w:rFonts w:cstheme="minorHAnsi"/>
          <w:lang w:val="pt"/>
        </w:rPr>
        <w:t xml:space="preserve">a </w:t>
      </w:r>
      <w:proofErr w:type="gramStart"/>
      <w:r w:rsidRPr="00BE680E">
        <w:rPr>
          <w:rFonts w:cstheme="minorHAnsi"/>
          <w:lang w:val="pt"/>
        </w:rPr>
        <w:t xml:space="preserve">graça, </w:t>
      </w:r>
      <w:r w:rsidR="00BE7A26">
        <w:rPr>
          <w:rFonts w:cstheme="minorHAnsi"/>
          <w:lang w:val="pt"/>
        </w:rPr>
        <w:t xml:space="preserve"> a</w:t>
      </w:r>
      <w:proofErr w:type="gramEnd"/>
      <w:r w:rsidR="00BE7A26">
        <w:rPr>
          <w:rFonts w:cstheme="minorHAnsi"/>
          <w:lang w:val="pt"/>
        </w:rPr>
        <w:t xml:space="preserve"> </w:t>
      </w:r>
      <w:r w:rsidRPr="00BE680E">
        <w:rPr>
          <w:rFonts w:cstheme="minorHAnsi"/>
          <w:lang w:val="pt"/>
        </w:rPr>
        <w:t xml:space="preserve">compaixão e um desejo apaixonado para que as pessoas experimentem uma relação pessoal com Jesus Cristo como Senhor e Salvador. Inspiraremos o crescimento no discipulado, na santidade e no compromisso </w:t>
      </w:r>
      <w:r w:rsidR="00C26A66">
        <w:rPr>
          <w:rFonts w:cstheme="minorHAnsi"/>
          <w:lang w:val="pt"/>
        </w:rPr>
        <w:t>para</w:t>
      </w:r>
      <w:r w:rsidRPr="00BE680E">
        <w:rPr>
          <w:rFonts w:cstheme="minorHAnsi"/>
          <w:lang w:val="pt"/>
        </w:rPr>
        <w:t xml:space="preserve"> servir, </w:t>
      </w:r>
      <w:r w:rsidR="00BE7A26">
        <w:rPr>
          <w:rFonts w:cstheme="minorHAnsi"/>
          <w:lang w:val="pt"/>
        </w:rPr>
        <w:t xml:space="preserve">na </w:t>
      </w:r>
      <w:r w:rsidRPr="00BE680E">
        <w:rPr>
          <w:rFonts w:cstheme="minorHAnsi"/>
          <w:lang w:val="pt"/>
        </w:rPr>
        <w:t xml:space="preserve">misericórdia e </w:t>
      </w:r>
      <w:r w:rsidR="00C26A66">
        <w:rPr>
          <w:rFonts w:cstheme="minorHAnsi"/>
          <w:lang w:val="pt"/>
        </w:rPr>
        <w:t>a</w:t>
      </w:r>
      <w:r w:rsidR="00BE7A26">
        <w:rPr>
          <w:rFonts w:cstheme="minorHAnsi"/>
          <w:lang w:val="pt"/>
        </w:rPr>
        <w:t xml:space="preserve"> </w:t>
      </w:r>
      <w:r w:rsidRPr="00BE680E">
        <w:rPr>
          <w:rFonts w:cstheme="minorHAnsi"/>
          <w:lang w:val="pt"/>
        </w:rPr>
        <w:t>buscar a justiça de Deus.</w:t>
      </w:r>
    </w:p>
    <w:p w14:paraId="59AADCDC" w14:textId="77777777" w:rsidR="000F1D67" w:rsidRPr="00BE680E" w:rsidRDefault="000F1D67" w:rsidP="009A656F">
      <w:pPr>
        <w:rPr>
          <w:rFonts w:cstheme="minorHAnsi"/>
          <w:lang w:val="pt-BR"/>
        </w:rPr>
      </w:pPr>
    </w:p>
    <w:p w14:paraId="60761F6A" w14:textId="467C2185" w:rsidR="000879BF" w:rsidRDefault="00C26A66" w:rsidP="009A656F">
      <w:pPr>
        <w:rPr>
          <w:rFonts w:cstheme="minorHAnsi"/>
          <w:lang w:val="pt"/>
        </w:rPr>
      </w:pPr>
      <w:r>
        <w:rPr>
          <w:rFonts w:cstheme="minorHAnsi"/>
          <w:lang w:val="pt"/>
        </w:rPr>
        <w:t>A n</w:t>
      </w:r>
      <w:r w:rsidR="000879BF" w:rsidRPr="00BE680E">
        <w:rPr>
          <w:rFonts w:cstheme="minorHAnsi"/>
          <w:lang w:val="pt"/>
        </w:rPr>
        <w:t xml:space="preserve">ossa visão </w:t>
      </w:r>
      <w:r w:rsidR="00135C15">
        <w:rPr>
          <w:rFonts w:cstheme="minorHAnsi"/>
          <w:lang w:val="pt"/>
        </w:rPr>
        <w:t>desenvolvida</w:t>
      </w:r>
      <w:r w:rsidR="000879BF" w:rsidRPr="00BE680E">
        <w:rPr>
          <w:rFonts w:cstheme="minorHAnsi"/>
          <w:lang w:val="pt"/>
        </w:rPr>
        <w:t xml:space="preserve"> inclui:</w:t>
      </w:r>
    </w:p>
    <w:p w14:paraId="231EBB7E" w14:textId="77777777" w:rsidR="009931C2" w:rsidRPr="00BE680E" w:rsidRDefault="009931C2" w:rsidP="009A656F">
      <w:pPr>
        <w:rPr>
          <w:rFonts w:cstheme="minorHAnsi"/>
          <w:lang w:val="pt-BR"/>
        </w:rPr>
      </w:pPr>
    </w:p>
    <w:p w14:paraId="4B86C5D5" w14:textId="386FC766" w:rsidR="000879BF" w:rsidRPr="00BE680E" w:rsidRDefault="000879BF" w:rsidP="009A656F">
      <w:pPr>
        <w:rPr>
          <w:rFonts w:cstheme="minorHAnsi"/>
          <w:lang w:val="pt-BR"/>
        </w:rPr>
      </w:pPr>
    </w:p>
    <w:p w14:paraId="1BB8E4CF" w14:textId="4AF8FDDC" w:rsidR="00204593" w:rsidRPr="00BE680E" w:rsidRDefault="00C705EB" w:rsidP="00204593">
      <w:pPr>
        <w:rPr>
          <w:rFonts w:cstheme="minorHAnsi"/>
          <w:lang w:val="pt-BR"/>
        </w:rPr>
      </w:pPr>
      <w:r>
        <w:rPr>
          <w:rFonts w:cstheme="minorHAnsi"/>
          <w:u w:val="single"/>
          <w:lang w:val="pt"/>
        </w:rPr>
        <w:lastRenderedPageBreak/>
        <w:t xml:space="preserve">A </w:t>
      </w:r>
      <w:r w:rsidR="00204593" w:rsidRPr="00BE680E">
        <w:rPr>
          <w:rFonts w:cstheme="minorHAnsi"/>
          <w:u w:val="single"/>
          <w:lang w:val="pt"/>
        </w:rPr>
        <w:t>Cultura e Missão da Igreja</w:t>
      </w:r>
    </w:p>
    <w:p w14:paraId="1F2E8EC6" w14:textId="5FFC8C07" w:rsidR="00204593" w:rsidRPr="00BE680E" w:rsidRDefault="008B0A78" w:rsidP="00204593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>
        <w:rPr>
          <w:rFonts w:cstheme="minorHAnsi"/>
          <w:lang w:val="pt"/>
        </w:rPr>
        <w:t>Amando tanto a</w:t>
      </w:r>
      <w:r w:rsidR="00204593" w:rsidRPr="00BE680E">
        <w:rPr>
          <w:rFonts w:cstheme="minorHAnsi"/>
          <w:lang w:val="pt"/>
        </w:rPr>
        <w:t xml:space="preserve"> Jesus que audaciosamente compartilhamos seu amor com todas as pessoas porque não podemos fazer nada</w:t>
      </w:r>
      <w:r w:rsidR="00BE7A26" w:rsidRPr="00BE7A26">
        <w:rPr>
          <w:rFonts w:cstheme="minorHAnsi"/>
          <w:lang w:val="pt"/>
        </w:rPr>
        <w:t xml:space="preserve"> </w:t>
      </w:r>
      <w:r w:rsidR="00317D1C">
        <w:rPr>
          <w:rFonts w:cstheme="minorHAnsi"/>
          <w:lang w:val="pt"/>
        </w:rPr>
        <w:t>diferente</w:t>
      </w:r>
    </w:p>
    <w:p w14:paraId="27FAD29B" w14:textId="6F95C81E" w:rsidR="009D78F7" w:rsidRPr="00BE680E" w:rsidRDefault="009D78F7" w:rsidP="009D78F7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Acolhe</w:t>
      </w:r>
      <w:r w:rsidR="00BE7A26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e </w:t>
      </w:r>
      <w:r w:rsidR="00135C15">
        <w:rPr>
          <w:rFonts w:cstheme="minorHAnsi"/>
          <w:lang w:val="pt"/>
        </w:rPr>
        <w:t>inclui</w:t>
      </w:r>
      <w:r w:rsidR="00BE7A26">
        <w:rPr>
          <w:rFonts w:cstheme="minorHAnsi"/>
          <w:lang w:val="pt"/>
        </w:rPr>
        <w:t>r a</w:t>
      </w:r>
      <w:r w:rsidRPr="00BE680E">
        <w:rPr>
          <w:rFonts w:cstheme="minorHAnsi"/>
          <w:lang w:val="pt"/>
        </w:rPr>
        <w:t xml:space="preserve"> todos que respondem ao amor de Deus no Corpo de Cristo</w:t>
      </w:r>
    </w:p>
    <w:p w14:paraId="5C6E4246" w14:textId="0F6F6721" w:rsidR="009D78F7" w:rsidRPr="00BE680E" w:rsidRDefault="009D78F7" w:rsidP="009D78F7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Engajar pessoas </w:t>
      </w:r>
      <w:r w:rsidR="00BE7A26">
        <w:rPr>
          <w:rFonts w:cstheme="minorHAnsi"/>
          <w:lang w:val="pt"/>
        </w:rPr>
        <w:t>na</w:t>
      </w:r>
      <w:r w:rsidRPr="00BE680E">
        <w:rPr>
          <w:rFonts w:cstheme="minorHAnsi"/>
          <w:lang w:val="pt"/>
        </w:rPr>
        <w:t xml:space="preserve"> formação intencional ao longo da vida como discípulos</w:t>
      </w:r>
    </w:p>
    <w:p w14:paraId="028AC32C" w14:textId="7E46A532" w:rsidR="009D78F7" w:rsidRPr="00BE680E" w:rsidRDefault="00F4134B" w:rsidP="009D78F7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Renovad</w:t>
      </w:r>
      <w:r w:rsidR="00BE7A26">
        <w:rPr>
          <w:rFonts w:cstheme="minorHAnsi"/>
          <w:lang w:val="pt"/>
        </w:rPr>
        <w:t>os</w:t>
      </w:r>
      <w:r w:rsidRPr="00BE680E">
        <w:rPr>
          <w:rFonts w:cstheme="minorHAnsi"/>
          <w:lang w:val="pt"/>
        </w:rPr>
        <w:t xml:space="preserve"> pela adoração</w:t>
      </w:r>
      <w:r w:rsidR="00BE7A26">
        <w:rPr>
          <w:rFonts w:cstheme="minorHAnsi"/>
          <w:lang w:val="pt"/>
        </w:rPr>
        <w:t>,</w:t>
      </w:r>
      <w:r w:rsidRPr="00BE680E">
        <w:rPr>
          <w:rFonts w:cstheme="minorHAnsi"/>
          <w:lang w:val="pt"/>
        </w:rPr>
        <w:t xml:space="preserve"> cheia d</w:t>
      </w:r>
      <w:r w:rsidR="00346B27">
        <w:rPr>
          <w:rFonts w:cstheme="minorHAnsi"/>
          <w:lang w:val="pt"/>
        </w:rPr>
        <w:t>o</w:t>
      </w:r>
      <w:r w:rsidRPr="00BE680E">
        <w:rPr>
          <w:rFonts w:cstheme="minorHAnsi"/>
          <w:lang w:val="pt"/>
        </w:rPr>
        <w:t xml:space="preserve"> </w:t>
      </w:r>
      <w:r w:rsidR="00346B27" w:rsidRPr="00346B27">
        <w:rPr>
          <w:rFonts w:cstheme="minorHAnsi"/>
          <w:lang w:val="pt"/>
        </w:rPr>
        <w:t>E</w:t>
      </w:r>
      <w:r w:rsidRPr="00346B27">
        <w:rPr>
          <w:rFonts w:cstheme="minorHAnsi"/>
          <w:lang w:val="pt"/>
        </w:rPr>
        <w:t>spírito</w:t>
      </w:r>
      <w:r w:rsidR="00BE7A26">
        <w:rPr>
          <w:rFonts w:cstheme="minorHAnsi"/>
          <w:lang w:val="pt"/>
        </w:rPr>
        <w:t>,</w:t>
      </w:r>
      <w:r w:rsidRPr="00BE680E">
        <w:rPr>
          <w:rFonts w:cstheme="minorHAnsi"/>
          <w:lang w:val="pt"/>
        </w:rPr>
        <w:t xml:space="preserve"> que traz as pessoas </w:t>
      </w:r>
      <w:r w:rsidR="00F65B1F">
        <w:rPr>
          <w:rFonts w:cstheme="minorHAnsi"/>
          <w:lang w:val="pt"/>
        </w:rPr>
        <w:t>à</w:t>
      </w:r>
      <w:r w:rsidRPr="00BE680E">
        <w:rPr>
          <w:rFonts w:cstheme="minorHAnsi"/>
          <w:lang w:val="pt"/>
        </w:rPr>
        <w:t xml:space="preserve"> presença de Deus</w:t>
      </w:r>
    </w:p>
    <w:p w14:paraId="5A901E43" w14:textId="77777777" w:rsidR="0062540F" w:rsidRPr="0062540F" w:rsidRDefault="009D78F7" w:rsidP="0062540F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Profundamente comprometido</w:t>
      </w:r>
      <w:r w:rsidR="008B0A78">
        <w:rPr>
          <w:rFonts w:cstheme="minorHAnsi"/>
          <w:lang w:val="pt"/>
        </w:rPr>
        <w:t>s</w:t>
      </w:r>
      <w:r w:rsidRPr="00BE680E">
        <w:rPr>
          <w:rFonts w:cstheme="minorHAnsi"/>
          <w:lang w:val="pt"/>
        </w:rPr>
        <w:t xml:space="preserve"> com a oração e </w:t>
      </w:r>
      <w:r w:rsidR="00317D1C">
        <w:rPr>
          <w:rFonts w:cstheme="minorHAnsi"/>
          <w:lang w:val="pt"/>
        </w:rPr>
        <w:t xml:space="preserve">a </w:t>
      </w:r>
      <w:r w:rsidRPr="00BE680E">
        <w:rPr>
          <w:rFonts w:cstheme="minorHAnsi"/>
          <w:lang w:val="pt"/>
        </w:rPr>
        <w:t>dependência do Espírito Santo</w:t>
      </w:r>
    </w:p>
    <w:p w14:paraId="2DBC8763" w14:textId="1A341180" w:rsidR="009D78F7" w:rsidRPr="0062540F" w:rsidRDefault="009D78F7" w:rsidP="0062540F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62540F">
        <w:rPr>
          <w:rFonts w:cstheme="minorHAnsi"/>
          <w:lang w:val="pt"/>
        </w:rPr>
        <w:t xml:space="preserve">Incutir santidade do coração e da vida que leva a um caráter wesleyano equilibrado de </w:t>
      </w:r>
      <w:r w:rsidRPr="0062540F">
        <w:rPr>
          <w:rFonts w:cstheme="minorHAnsi"/>
          <w:i/>
          <w:lang w:val="pt"/>
        </w:rPr>
        <w:t>santidade pessoal</w:t>
      </w:r>
      <w:r w:rsidRPr="0062540F">
        <w:rPr>
          <w:rFonts w:cstheme="minorHAnsi"/>
          <w:lang w:val="pt"/>
        </w:rPr>
        <w:t xml:space="preserve"> através</w:t>
      </w:r>
      <w:r w:rsidR="00F4134B" w:rsidRPr="0062540F">
        <w:rPr>
          <w:rFonts w:cstheme="minorHAnsi"/>
          <w:lang w:val="pt"/>
        </w:rPr>
        <w:t xml:space="preserve"> das disciplinas espirituais e </w:t>
      </w:r>
      <w:r w:rsidRPr="0062540F">
        <w:rPr>
          <w:rFonts w:cstheme="minorHAnsi"/>
          <w:lang w:val="pt"/>
        </w:rPr>
        <w:t xml:space="preserve">santidade </w:t>
      </w:r>
      <w:r w:rsidRPr="0062540F">
        <w:rPr>
          <w:rFonts w:cstheme="minorHAnsi"/>
          <w:i/>
          <w:lang w:val="pt"/>
        </w:rPr>
        <w:t>social</w:t>
      </w:r>
      <w:r w:rsidRPr="0062540F">
        <w:rPr>
          <w:rFonts w:cstheme="minorHAnsi"/>
          <w:lang w:val="pt"/>
        </w:rPr>
        <w:t xml:space="preserve"> através da comunhão e</w:t>
      </w:r>
      <w:r w:rsidR="00F4134B" w:rsidRPr="0062540F">
        <w:rPr>
          <w:rFonts w:cstheme="minorHAnsi"/>
          <w:lang w:val="pt"/>
        </w:rPr>
        <w:t xml:space="preserve"> responsabilidade </w:t>
      </w:r>
      <w:r w:rsidR="0062540F" w:rsidRPr="0062540F">
        <w:rPr>
          <w:rFonts w:eastAsia="Times New Roman" w:cstheme="minorHAnsi"/>
          <w:color w:val="222222"/>
          <w:lang w:val="pt-PT"/>
        </w:rPr>
        <w:t>mútua</w:t>
      </w:r>
      <w:r w:rsidR="0062540F" w:rsidRPr="00531B67">
        <w:rPr>
          <w:rFonts w:eastAsia="Times New Roman" w:cstheme="minorHAnsi"/>
          <w:color w:val="222222"/>
          <w:lang w:val="pt-BR"/>
        </w:rPr>
        <w:t xml:space="preserve"> </w:t>
      </w:r>
      <w:r w:rsidR="00F4134B" w:rsidRPr="0062540F">
        <w:rPr>
          <w:rFonts w:cstheme="minorHAnsi"/>
          <w:lang w:val="pt"/>
        </w:rPr>
        <w:t>no Corpo de Cristo</w:t>
      </w:r>
    </w:p>
    <w:p w14:paraId="206E2D7A" w14:textId="3D57A2B8" w:rsidR="009D78F7" w:rsidRPr="00BE680E" w:rsidRDefault="009D78F7" w:rsidP="009D78F7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Alcança</w:t>
      </w:r>
      <w:r w:rsidR="00F65B1F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o mundo em seus </w:t>
      </w:r>
      <w:r w:rsidR="00F65B1F">
        <w:rPr>
          <w:rFonts w:cstheme="minorHAnsi"/>
          <w:lang w:val="pt"/>
        </w:rPr>
        <w:t>momentos</w:t>
      </w:r>
      <w:r w:rsidRPr="00BE680E">
        <w:rPr>
          <w:rFonts w:cstheme="minorHAnsi"/>
          <w:lang w:val="pt"/>
        </w:rPr>
        <w:t xml:space="preserve"> de maior necessidade através de ministérios de misericórdia e justiça, especialmente envolvendo os pecados do racismo, tribalismo, injustiça econômica, a opressão das mulheres e o vício</w:t>
      </w:r>
    </w:p>
    <w:p w14:paraId="41340102" w14:textId="68C2095C" w:rsidR="009D78F7" w:rsidRPr="00BE680E" w:rsidRDefault="009D78F7" w:rsidP="009D78F7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Desenvolve</w:t>
      </w:r>
      <w:r w:rsidR="00F65B1F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líderes </w:t>
      </w:r>
      <w:r w:rsidR="001C6D13">
        <w:rPr>
          <w:rFonts w:cstheme="minorHAnsi"/>
          <w:lang w:val="pt"/>
        </w:rPr>
        <w:t xml:space="preserve">seguidores de </w:t>
      </w:r>
      <w:r w:rsidRPr="00BE680E">
        <w:rPr>
          <w:rFonts w:cstheme="minorHAnsi"/>
          <w:lang w:val="pt"/>
        </w:rPr>
        <w:t>Cristo, chamados por Deus para promover igrejas locais vitais</w:t>
      </w:r>
    </w:p>
    <w:p w14:paraId="326A4EDB" w14:textId="77777777" w:rsidR="003C3F42" w:rsidRPr="003C3F42" w:rsidRDefault="00F4134B" w:rsidP="003C3F42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t>Conecta</w:t>
      </w:r>
      <w:r w:rsidR="00F65B1F" w:rsidRPr="008D6E22">
        <w:rPr>
          <w:rFonts w:cstheme="minorHAnsi"/>
          <w:lang w:val="pt"/>
        </w:rPr>
        <w:t>r</w:t>
      </w:r>
      <w:r w:rsidR="00DC3543" w:rsidRPr="008D6E22">
        <w:rPr>
          <w:rFonts w:cstheme="minorHAnsi"/>
          <w:lang w:val="pt"/>
        </w:rPr>
        <w:t xml:space="preserve"> juntos </w:t>
      </w:r>
      <w:r w:rsidR="008D6E22">
        <w:rPr>
          <w:rFonts w:cstheme="minorHAnsi"/>
          <w:lang w:val="pt"/>
        </w:rPr>
        <w:t>as</w:t>
      </w:r>
      <w:r w:rsidRPr="008D6E22">
        <w:rPr>
          <w:rFonts w:cstheme="minorHAnsi"/>
          <w:lang w:val="pt"/>
        </w:rPr>
        <w:t xml:space="preserve"> congregações locais vitais e vibrantes de todos os tamanhos</w:t>
      </w:r>
      <w:r w:rsidRPr="00BE680E">
        <w:rPr>
          <w:rFonts w:cstheme="minorHAnsi"/>
          <w:lang w:val="pt"/>
        </w:rPr>
        <w:t xml:space="preserve"> para apoio mútuo e ministério compartilhado</w:t>
      </w:r>
    </w:p>
    <w:p w14:paraId="3B1C2BF8" w14:textId="217CB073" w:rsidR="009D78F7" w:rsidRPr="003C3F42" w:rsidRDefault="009D78F7" w:rsidP="003C3F42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3C3F42">
        <w:rPr>
          <w:rFonts w:cstheme="minorHAnsi"/>
          <w:lang w:val="pt"/>
        </w:rPr>
        <w:t>Equipar a igreja local em parceria com Deus para fazer discípulos de Jesus Cristo</w:t>
      </w:r>
      <w:r w:rsidR="00346B27" w:rsidRPr="003C3F42">
        <w:rPr>
          <w:rFonts w:cstheme="minorHAnsi"/>
          <w:lang w:val="pt"/>
        </w:rPr>
        <w:t>,</w:t>
      </w:r>
      <w:r w:rsidRPr="003C3F42">
        <w:rPr>
          <w:rFonts w:cstheme="minorHAnsi"/>
          <w:lang w:val="pt"/>
        </w:rPr>
        <w:t xml:space="preserve"> </w:t>
      </w:r>
      <w:r w:rsidR="00DC3543" w:rsidRPr="003C3F42">
        <w:rPr>
          <w:rFonts w:cstheme="minorHAnsi"/>
          <w:lang w:val="pt"/>
        </w:rPr>
        <w:t xml:space="preserve">dando maior </w:t>
      </w:r>
      <w:r w:rsidR="003C3F42" w:rsidRPr="00531B67">
        <w:rPr>
          <w:lang w:val="pt-BR"/>
        </w:rPr>
        <w:t>ênfase</w:t>
      </w:r>
      <w:r w:rsidRPr="003C3F42">
        <w:rPr>
          <w:rFonts w:cstheme="minorHAnsi"/>
          <w:lang w:val="pt"/>
        </w:rPr>
        <w:t xml:space="preserve"> no evangelismo, alcançar jovens e jovens adultos, e desenvolver parcerias missionárias globais</w:t>
      </w:r>
    </w:p>
    <w:p w14:paraId="763C0D78" w14:textId="510A1B2B" w:rsidR="003A6085" w:rsidRPr="00BE680E" w:rsidRDefault="008D6E22" w:rsidP="009D78F7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t>P</w:t>
      </w:r>
      <w:r w:rsidR="003A6085" w:rsidRPr="008D6E22">
        <w:rPr>
          <w:rFonts w:cstheme="minorHAnsi"/>
          <w:lang w:val="pt"/>
        </w:rPr>
        <w:t>aix</w:t>
      </w:r>
      <w:r w:rsidRPr="008D6E22">
        <w:rPr>
          <w:rFonts w:cstheme="minorHAnsi"/>
          <w:lang w:val="pt"/>
        </w:rPr>
        <w:t>ã</w:t>
      </w:r>
      <w:r w:rsidR="00DC3543" w:rsidRPr="008D6E22">
        <w:rPr>
          <w:rFonts w:cstheme="minorHAnsi"/>
          <w:lang w:val="pt"/>
        </w:rPr>
        <w:t>o</w:t>
      </w:r>
      <w:r w:rsidR="003A6085" w:rsidRPr="008D6E22">
        <w:rPr>
          <w:rFonts w:cstheme="minorHAnsi"/>
          <w:lang w:val="pt"/>
        </w:rPr>
        <w:t xml:space="preserve"> pelo </w:t>
      </w:r>
      <w:r w:rsidR="00DC3543" w:rsidRPr="008D6E22">
        <w:rPr>
          <w:rFonts w:cstheme="minorHAnsi"/>
          <w:lang w:val="pt"/>
        </w:rPr>
        <w:t>implante</w:t>
      </w:r>
      <w:r w:rsidR="003A6085" w:rsidRPr="008D6E22">
        <w:rPr>
          <w:rFonts w:cstheme="minorHAnsi"/>
          <w:lang w:val="pt"/>
        </w:rPr>
        <w:t xml:space="preserve"> de novas igrejas</w:t>
      </w:r>
      <w:r w:rsidR="003A6085" w:rsidRPr="00BE680E">
        <w:rPr>
          <w:rFonts w:cstheme="minorHAnsi"/>
          <w:lang w:val="pt"/>
        </w:rPr>
        <w:t xml:space="preserve">, revitalização de </w:t>
      </w:r>
      <w:proofErr w:type="gramStart"/>
      <w:r w:rsidR="00DC3543">
        <w:rPr>
          <w:rFonts w:cstheme="minorHAnsi"/>
          <w:lang w:val="pt"/>
        </w:rPr>
        <w:t>congrega</w:t>
      </w:r>
      <w:r>
        <w:rPr>
          <w:rFonts w:cstheme="minorHAnsi"/>
          <w:lang w:val="pt"/>
        </w:rPr>
        <w:t>çõe</w:t>
      </w:r>
      <w:r w:rsidR="00DC3543">
        <w:rPr>
          <w:rFonts w:cstheme="minorHAnsi"/>
          <w:lang w:val="pt"/>
        </w:rPr>
        <w:t xml:space="preserve">s </w:t>
      </w:r>
      <w:r w:rsidR="003A6085" w:rsidRPr="00BE680E">
        <w:rPr>
          <w:rFonts w:cstheme="minorHAnsi"/>
          <w:lang w:val="pt"/>
        </w:rPr>
        <w:t xml:space="preserve"> existentes</w:t>
      </w:r>
      <w:proofErr w:type="gramEnd"/>
      <w:r w:rsidR="003A6085" w:rsidRPr="00BE680E">
        <w:rPr>
          <w:rFonts w:cstheme="minorHAnsi"/>
          <w:lang w:val="pt"/>
        </w:rPr>
        <w:t xml:space="preserve"> e </w:t>
      </w:r>
      <w:r>
        <w:rPr>
          <w:rFonts w:cstheme="minorHAnsi"/>
          <w:lang w:val="pt"/>
        </w:rPr>
        <w:t xml:space="preserve">o </w:t>
      </w:r>
      <w:r w:rsidR="003A6085" w:rsidRPr="00BE680E">
        <w:rPr>
          <w:rFonts w:cstheme="minorHAnsi"/>
          <w:lang w:val="pt"/>
        </w:rPr>
        <w:t>ministério apostólico</w:t>
      </w:r>
    </w:p>
    <w:p w14:paraId="582816E6" w14:textId="1D9DD5D6" w:rsidR="00204593" w:rsidRPr="00BE680E" w:rsidRDefault="00204593" w:rsidP="00204593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Torna</w:t>
      </w:r>
      <w:r w:rsidR="007C0C7A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-se </w:t>
      </w:r>
      <w:r w:rsidR="00EC4143">
        <w:rPr>
          <w:rFonts w:cstheme="minorHAnsi"/>
          <w:lang w:val="pt"/>
        </w:rPr>
        <w:t>numa</w:t>
      </w:r>
      <w:r w:rsidRPr="00BE680E">
        <w:rPr>
          <w:rFonts w:cstheme="minorHAnsi"/>
          <w:lang w:val="pt"/>
        </w:rPr>
        <w:t xml:space="preserve"> instituição ágil e menos burocrática, continuamente liderada pelo Espírito Santo</w:t>
      </w:r>
    </w:p>
    <w:p w14:paraId="6389D5D8" w14:textId="77777777" w:rsidR="00F4134B" w:rsidRPr="00BE680E" w:rsidRDefault="00F4134B" w:rsidP="00F4134B">
      <w:pPr>
        <w:pStyle w:val="ListParagraph"/>
        <w:numPr>
          <w:ilvl w:val="0"/>
          <w:numId w:val="2"/>
        </w:numPr>
        <w:rPr>
          <w:rFonts w:cstheme="minorHAnsi"/>
        </w:rPr>
      </w:pPr>
      <w:r w:rsidRPr="00BE680E">
        <w:rPr>
          <w:rFonts w:cstheme="minorHAnsi"/>
          <w:lang w:val="pt"/>
        </w:rPr>
        <w:t>Mais movimento do que instituição</w:t>
      </w:r>
    </w:p>
    <w:p w14:paraId="56515790" w14:textId="1FA319B3" w:rsidR="00204593" w:rsidRPr="00BE680E" w:rsidRDefault="00204593" w:rsidP="00204593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Incorpora</w:t>
      </w:r>
      <w:r w:rsidR="007C0C7A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nossa natureza global em todos os aspectos da doutrina, relacionamentos, estrutura e cultura da igreja</w:t>
      </w:r>
    </w:p>
    <w:p w14:paraId="09991A77" w14:textId="345DC472" w:rsidR="00204593" w:rsidRPr="00BE680E" w:rsidRDefault="00204593" w:rsidP="00204593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Forjar uma unidade mais profunda com outras expressões metodistas e cristãs </w:t>
      </w:r>
      <w:r w:rsidR="00EC4143">
        <w:rPr>
          <w:rFonts w:cstheme="minorHAnsi"/>
          <w:lang w:val="pt"/>
        </w:rPr>
        <w:t>em torno</w:t>
      </w:r>
      <w:r w:rsidRPr="00BE680E">
        <w:rPr>
          <w:rFonts w:cstheme="minorHAnsi"/>
          <w:lang w:val="pt"/>
        </w:rPr>
        <w:t xml:space="preserve"> do mundo</w:t>
      </w:r>
    </w:p>
    <w:p w14:paraId="1490638E" w14:textId="5CCE5AF6" w:rsidR="00F4134B" w:rsidRPr="008D6E22" w:rsidRDefault="00AA03CA" w:rsidP="00634908">
      <w:pPr>
        <w:pStyle w:val="ListParagraph"/>
        <w:numPr>
          <w:ilvl w:val="0"/>
          <w:numId w:val="2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t>Emana</w:t>
      </w:r>
      <w:r w:rsidR="007C0C7A" w:rsidRPr="008D6E22">
        <w:rPr>
          <w:rFonts w:cstheme="minorHAnsi"/>
          <w:lang w:val="pt"/>
        </w:rPr>
        <w:t>r</w:t>
      </w:r>
      <w:r w:rsidR="00F4134B" w:rsidRPr="008D6E22">
        <w:rPr>
          <w:rFonts w:cstheme="minorHAnsi"/>
          <w:lang w:val="pt"/>
        </w:rPr>
        <w:t xml:space="preserve"> alegria, oferecendo esperança, e </w:t>
      </w:r>
      <w:r w:rsidR="00BE7C61" w:rsidRPr="008D6E22">
        <w:rPr>
          <w:rFonts w:cstheme="minorHAnsi"/>
          <w:lang w:val="pt"/>
        </w:rPr>
        <w:t>seguindo com</w:t>
      </w:r>
      <w:r w:rsidR="00F4134B" w:rsidRPr="008D6E22">
        <w:rPr>
          <w:rFonts w:cstheme="minorHAnsi"/>
          <w:lang w:val="pt"/>
        </w:rPr>
        <w:t xml:space="preserve"> </w:t>
      </w:r>
      <w:proofErr w:type="spellStart"/>
      <w:proofErr w:type="gramStart"/>
      <w:r w:rsidR="00F4134B" w:rsidRPr="008D6E22">
        <w:rPr>
          <w:rFonts w:cstheme="minorHAnsi"/>
          <w:lang w:val="pt"/>
        </w:rPr>
        <w:t>confi</w:t>
      </w:r>
      <w:r w:rsidR="008D6E22" w:rsidRPr="008D6E22">
        <w:rPr>
          <w:rFonts w:cstheme="minorHAnsi"/>
          <w:lang w:val="pt"/>
        </w:rPr>
        <w:t>â</w:t>
      </w:r>
      <w:r w:rsidR="00BE7C61" w:rsidRPr="008D6E22">
        <w:rPr>
          <w:rFonts w:cstheme="minorHAnsi"/>
          <w:lang w:val="pt"/>
        </w:rPr>
        <w:t>nça</w:t>
      </w:r>
      <w:proofErr w:type="spellEnd"/>
      <w:r w:rsidR="00BE7C61" w:rsidRPr="008D6E22">
        <w:rPr>
          <w:rFonts w:cstheme="minorHAnsi"/>
          <w:lang w:val="pt"/>
        </w:rPr>
        <w:t xml:space="preserve">  </w:t>
      </w:r>
      <w:r w:rsidR="008D6E22">
        <w:rPr>
          <w:rFonts w:cstheme="minorHAnsi"/>
          <w:lang w:val="pt"/>
        </w:rPr>
        <w:t>p</w:t>
      </w:r>
      <w:r w:rsidR="00F4134B" w:rsidRPr="008D6E22">
        <w:rPr>
          <w:rFonts w:cstheme="minorHAnsi"/>
          <w:lang w:val="pt"/>
        </w:rPr>
        <w:t>ara</w:t>
      </w:r>
      <w:proofErr w:type="gramEnd"/>
      <w:r w:rsidR="00F4134B" w:rsidRPr="008D6E22">
        <w:rPr>
          <w:rFonts w:cstheme="minorHAnsi"/>
          <w:lang w:val="pt"/>
        </w:rPr>
        <w:t xml:space="preserve"> o futuro</w:t>
      </w:r>
    </w:p>
    <w:p w14:paraId="467A4A7F" w14:textId="77777777" w:rsidR="00204593" w:rsidRPr="00BE680E" w:rsidRDefault="00204593" w:rsidP="00204593">
      <w:pPr>
        <w:rPr>
          <w:rFonts w:cstheme="minorHAnsi"/>
          <w:lang w:val="pt-BR"/>
        </w:rPr>
      </w:pPr>
    </w:p>
    <w:p w14:paraId="3341540B" w14:textId="0B73DFAE" w:rsidR="000879BF" w:rsidRPr="00BE680E" w:rsidRDefault="000879BF" w:rsidP="009A656F">
      <w:pPr>
        <w:rPr>
          <w:rFonts w:cstheme="minorHAnsi"/>
        </w:rPr>
      </w:pPr>
      <w:r w:rsidRPr="00BE680E">
        <w:rPr>
          <w:rFonts w:cstheme="minorHAnsi"/>
          <w:u w:val="single"/>
          <w:lang w:val="pt"/>
        </w:rPr>
        <w:t>Crenças Doutrinários Essenciais</w:t>
      </w:r>
    </w:p>
    <w:p w14:paraId="7758CFFA" w14:textId="6E6C2CBE" w:rsidR="000879BF" w:rsidRPr="00BE680E" w:rsidRDefault="00B7119A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A primazia das Escrituras, levando a uma visão </w:t>
      </w:r>
      <w:r w:rsidR="00EF0094" w:rsidRPr="00BE680E">
        <w:rPr>
          <w:rFonts w:cstheme="minorHAnsi"/>
          <w:lang w:val="pt"/>
        </w:rPr>
        <w:t xml:space="preserve">bíblica </w:t>
      </w:r>
      <w:r w:rsidR="00EC4143">
        <w:rPr>
          <w:rFonts w:cstheme="minorHAnsi"/>
          <w:lang w:val="pt"/>
        </w:rPr>
        <w:t>mundial</w:t>
      </w:r>
      <w:r w:rsidRPr="00BE680E">
        <w:rPr>
          <w:rFonts w:cstheme="minorHAnsi"/>
          <w:lang w:val="pt"/>
        </w:rPr>
        <w:t xml:space="preserve"> </w:t>
      </w:r>
    </w:p>
    <w:p w14:paraId="2A0BE32E" w14:textId="08CF908C" w:rsidR="000879BF" w:rsidRPr="00BE680E" w:rsidRDefault="000879BF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proofErr w:type="spellStart"/>
      <w:r w:rsidRPr="00BE680E">
        <w:rPr>
          <w:rFonts w:cstheme="minorHAnsi"/>
          <w:lang w:val="pt"/>
        </w:rPr>
        <w:t>Christologia</w:t>
      </w:r>
      <w:proofErr w:type="spellEnd"/>
      <w:r w:rsidRPr="00BE680E">
        <w:rPr>
          <w:rFonts w:cstheme="minorHAnsi"/>
          <w:lang w:val="pt"/>
        </w:rPr>
        <w:t xml:space="preserve"> que proclama corajosamente a divindade de Cristo e sua obra </w:t>
      </w:r>
      <w:r w:rsidR="00EF0094" w:rsidRPr="00EF0094">
        <w:rPr>
          <w:rFonts w:cstheme="minorHAnsi"/>
          <w:lang w:val="pt"/>
        </w:rPr>
        <w:t>salvífic</w:t>
      </w:r>
      <w:r w:rsidR="007C0C7A">
        <w:rPr>
          <w:rFonts w:cstheme="minorHAnsi"/>
          <w:lang w:val="pt"/>
        </w:rPr>
        <w:t>a</w:t>
      </w:r>
      <w:r w:rsidR="00EF0094" w:rsidRPr="00EF0094">
        <w:rPr>
          <w:rFonts w:cstheme="minorHAnsi"/>
          <w:lang w:val="pt"/>
        </w:rPr>
        <w:t xml:space="preserve"> </w:t>
      </w:r>
      <w:r w:rsidRPr="00BE680E">
        <w:rPr>
          <w:rFonts w:cstheme="minorHAnsi"/>
          <w:lang w:val="pt"/>
        </w:rPr>
        <w:t>como Senhor e Salvador</w:t>
      </w:r>
    </w:p>
    <w:p w14:paraId="4297C021" w14:textId="44DBACCE" w:rsidR="000879BF" w:rsidRPr="00BE680E" w:rsidRDefault="000879BF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Todas as pessoas são de valor sagrado, criadas à imagem de Deus, incondicionalmente amadas por Deus, e necessitando de redenção do pecado através de Cristo</w:t>
      </w:r>
    </w:p>
    <w:p w14:paraId="39B523E0" w14:textId="7D980863" w:rsidR="000D3BA7" w:rsidRPr="00BE680E" w:rsidRDefault="000D3BA7" w:rsidP="000D3BA7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Os credos históricos (especialmente o Credo dos Apóstolos e o Credo de Niceno) são resumos confiáveis da fé cristã</w:t>
      </w:r>
    </w:p>
    <w:p w14:paraId="25E13E5A" w14:textId="17307A55" w:rsidR="000879BF" w:rsidRPr="008D6E22" w:rsidRDefault="008E690B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t>Formado</w:t>
      </w:r>
      <w:r w:rsidR="000879BF" w:rsidRPr="008D6E22">
        <w:rPr>
          <w:rFonts w:cstheme="minorHAnsi"/>
          <w:lang w:val="pt"/>
        </w:rPr>
        <w:t xml:space="preserve"> </w:t>
      </w:r>
      <w:r w:rsidR="00E76A98" w:rsidRPr="008D6E22">
        <w:rPr>
          <w:rFonts w:cstheme="minorHAnsi"/>
          <w:lang w:val="pt"/>
        </w:rPr>
        <w:t>pel</w:t>
      </w:r>
      <w:r w:rsidR="000879BF" w:rsidRPr="008D6E22">
        <w:rPr>
          <w:rFonts w:cstheme="minorHAnsi"/>
          <w:lang w:val="pt"/>
        </w:rPr>
        <w:t>o</w:t>
      </w:r>
      <w:r w:rsidR="00EF0094" w:rsidRPr="008D6E22">
        <w:rPr>
          <w:rFonts w:cstheme="minorHAnsi"/>
          <w:lang w:val="pt"/>
        </w:rPr>
        <w:t>s</w:t>
      </w:r>
      <w:r w:rsidR="000879BF" w:rsidRPr="008D6E22">
        <w:rPr>
          <w:rFonts w:cstheme="minorHAnsi"/>
          <w:lang w:val="pt"/>
        </w:rPr>
        <w:t xml:space="preserve"> </w:t>
      </w:r>
      <w:r w:rsidR="00EF0094" w:rsidRPr="008D6E22">
        <w:rPr>
          <w:rFonts w:cstheme="minorHAnsi"/>
          <w:lang w:val="pt"/>
        </w:rPr>
        <w:t xml:space="preserve">quatro </w:t>
      </w:r>
      <w:r w:rsidR="000879BF" w:rsidRPr="008D6E22">
        <w:rPr>
          <w:rFonts w:cstheme="minorHAnsi"/>
          <w:lang w:val="pt"/>
        </w:rPr>
        <w:t>movimento</w:t>
      </w:r>
      <w:r w:rsidR="00EF0094" w:rsidRPr="008D6E22">
        <w:rPr>
          <w:rFonts w:cstheme="minorHAnsi"/>
          <w:lang w:val="pt"/>
        </w:rPr>
        <w:t>s</w:t>
      </w:r>
      <w:r w:rsidR="000879BF" w:rsidRPr="008D6E22">
        <w:rPr>
          <w:rFonts w:cstheme="minorHAnsi"/>
          <w:lang w:val="pt"/>
        </w:rPr>
        <w:t xml:space="preserve"> wesleyano de graça</w:t>
      </w:r>
      <w:r w:rsidR="00E76A98" w:rsidRPr="008D6E22">
        <w:rPr>
          <w:rFonts w:cstheme="minorHAnsi"/>
          <w:lang w:val="pt"/>
        </w:rPr>
        <w:t>,</w:t>
      </w:r>
      <w:r w:rsidR="000879BF" w:rsidRPr="008D6E22">
        <w:rPr>
          <w:rFonts w:cstheme="minorHAnsi"/>
          <w:lang w:val="pt"/>
        </w:rPr>
        <w:t xml:space="preserve"> </w:t>
      </w:r>
      <w:proofErr w:type="spellStart"/>
      <w:r w:rsidR="00E76A98" w:rsidRPr="008D6E22">
        <w:rPr>
          <w:rFonts w:cstheme="minorHAnsi"/>
          <w:lang w:val="pt"/>
        </w:rPr>
        <w:t>proclamos</w:t>
      </w:r>
      <w:proofErr w:type="spellEnd"/>
      <w:r w:rsidR="00E76A98" w:rsidRPr="008D6E22">
        <w:rPr>
          <w:rFonts w:cstheme="minorHAnsi"/>
          <w:lang w:val="pt"/>
        </w:rPr>
        <w:t xml:space="preserve"> e exibimos a graça: </w:t>
      </w:r>
      <w:proofErr w:type="spellStart"/>
      <w:r w:rsidR="000879BF" w:rsidRPr="008D6E22">
        <w:rPr>
          <w:rFonts w:cstheme="minorHAnsi"/>
          <w:lang w:val="pt"/>
        </w:rPr>
        <w:t>preveni</w:t>
      </w:r>
      <w:r w:rsidR="00EF0094" w:rsidRPr="008D6E22">
        <w:rPr>
          <w:rFonts w:cstheme="minorHAnsi"/>
          <w:lang w:val="pt"/>
        </w:rPr>
        <w:t>ente</w:t>
      </w:r>
      <w:proofErr w:type="spellEnd"/>
      <w:r w:rsidR="000879BF" w:rsidRPr="008D6E22">
        <w:rPr>
          <w:rFonts w:cstheme="minorHAnsi"/>
          <w:lang w:val="pt"/>
        </w:rPr>
        <w:t>, convincente, justifica</w:t>
      </w:r>
      <w:r w:rsidR="00EF0094" w:rsidRPr="008D6E22">
        <w:rPr>
          <w:rFonts w:cstheme="minorHAnsi"/>
          <w:lang w:val="pt"/>
        </w:rPr>
        <w:t>dora</w:t>
      </w:r>
      <w:r w:rsidR="000879BF" w:rsidRPr="008D6E22">
        <w:rPr>
          <w:rFonts w:cstheme="minorHAnsi"/>
          <w:lang w:val="pt"/>
        </w:rPr>
        <w:t xml:space="preserve"> e santifica</w:t>
      </w:r>
      <w:r w:rsidR="00EF0094" w:rsidRPr="008D6E22">
        <w:rPr>
          <w:rFonts w:cstheme="minorHAnsi"/>
          <w:lang w:val="pt"/>
        </w:rPr>
        <w:t>dora</w:t>
      </w:r>
    </w:p>
    <w:p w14:paraId="203BF36E" w14:textId="5F9A7E9E" w:rsidR="000879BF" w:rsidRPr="008D6E22" w:rsidRDefault="000879BF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t xml:space="preserve">O Espírito Santo </w:t>
      </w:r>
      <w:r w:rsidR="00E76A98" w:rsidRPr="008D6E22">
        <w:rPr>
          <w:rFonts w:cstheme="minorHAnsi"/>
          <w:lang w:val="pt"/>
        </w:rPr>
        <w:t xml:space="preserve">é bom e trabalha poderosamente </w:t>
      </w:r>
      <w:r w:rsidR="006C265C" w:rsidRPr="008D6E22">
        <w:rPr>
          <w:rFonts w:cstheme="minorHAnsi"/>
          <w:lang w:val="pt"/>
        </w:rPr>
        <w:t>na</w:t>
      </w:r>
      <w:r w:rsidR="00E76A98" w:rsidRPr="008D6E22">
        <w:rPr>
          <w:rFonts w:cstheme="minorHAnsi"/>
          <w:lang w:val="pt"/>
        </w:rPr>
        <w:t>s</w:t>
      </w:r>
      <w:r w:rsidR="006C265C" w:rsidRPr="008D6E22">
        <w:rPr>
          <w:rFonts w:cstheme="minorHAnsi"/>
          <w:lang w:val="pt"/>
        </w:rPr>
        <w:t xml:space="preserve"> vida</w:t>
      </w:r>
      <w:r w:rsidR="00E76A98" w:rsidRPr="008D6E22">
        <w:rPr>
          <w:rFonts w:cstheme="minorHAnsi"/>
          <w:lang w:val="pt"/>
        </w:rPr>
        <w:t>s</w:t>
      </w:r>
      <w:r w:rsidR="006C265C" w:rsidRPr="008D6E22">
        <w:rPr>
          <w:rFonts w:cstheme="minorHAnsi"/>
          <w:lang w:val="pt"/>
        </w:rPr>
        <w:t xml:space="preserve"> das pessoas </w:t>
      </w:r>
      <w:r w:rsidRPr="008D6E22">
        <w:rPr>
          <w:rFonts w:cstheme="minorHAnsi"/>
          <w:lang w:val="pt"/>
        </w:rPr>
        <w:t>d</w:t>
      </w:r>
      <w:r w:rsidR="00E76A98" w:rsidRPr="008D6E22">
        <w:rPr>
          <w:rFonts w:cstheme="minorHAnsi"/>
          <w:lang w:val="pt"/>
        </w:rPr>
        <w:t>ando</w:t>
      </w:r>
      <w:r w:rsidRPr="008D6E22">
        <w:rPr>
          <w:rFonts w:cstheme="minorHAnsi"/>
          <w:lang w:val="pt"/>
        </w:rPr>
        <w:t xml:space="preserve"> vida </w:t>
      </w:r>
      <w:r w:rsidR="006C265C" w:rsidRPr="008D6E22">
        <w:rPr>
          <w:rFonts w:cstheme="minorHAnsi"/>
          <w:lang w:val="pt"/>
        </w:rPr>
        <w:t>a</w:t>
      </w:r>
      <w:r w:rsidRPr="008D6E22">
        <w:rPr>
          <w:rFonts w:cstheme="minorHAnsi"/>
          <w:lang w:val="pt"/>
        </w:rPr>
        <w:t>o ministério da Igreja hoje</w:t>
      </w:r>
    </w:p>
    <w:p w14:paraId="1EAC471D" w14:textId="46FD7992" w:rsidR="000879BF" w:rsidRPr="008D6E22" w:rsidRDefault="00A961D8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lastRenderedPageBreak/>
        <w:t>O</w:t>
      </w:r>
      <w:r w:rsidR="00F4134B" w:rsidRPr="008D6E22">
        <w:rPr>
          <w:rFonts w:cstheme="minorHAnsi"/>
          <w:lang w:val="pt"/>
        </w:rPr>
        <w:t xml:space="preserve"> casamento cristã</w:t>
      </w:r>
      <w:r w:rsidRPr="008D6E22">
        <w:rPr>
          <w:rFonts w:cstheme="minorHAnsi"/>
          <w:lang w:val="pt"/>
        </w:rPr>
        <w:t>o é entendido tradicionalmente</w:t>
      </w:r>
      <w:r w:rsidR="00F4134B" w:rsidRPr="008D6E22">
        <w:rPr>
          <w:rFonts w:cstheme="minorHAnsi"/>
          <w:lang w:val="pt"/>
        </w:rPr>
        <w:t xml:space="preserve"> como um</w:t>
      </w:r>
      <w:r w:rsidR="00512F22">
        <w:rPr>
          <w:rFonts w:cstheme="minorHAnsi"/>
          <w:lang w:val="pt"/>
        </w:rPr>
        <w:t>a</w:t>
      </w:r>
      <w:r w:rsidR="00F4134B" w:rsidRPr="008D6E22">
        <w:rPr>
          <w:rFonts w:cstheme="minorHAnsi"/>
          <w:lang w:val="pt"/>
        </w:rPr>
        <w:t xml:space="preserve"> </w:t>
      </w:r>
      <w:r w:rsidR="00BE7C61" w:rsidRPr="008D6E22">
        <w:rPr>
          <w:rFonts w:cstheme="minorHAnsi"/>
          <w:lang w:val="pt"/>
        </w:rPr>
        <w:t>aliança</w:t>
      </w:r>
      <w:r w:rsidR="00F4134B" w:rsidRPr="008D6E22">
        <w:rPr>
          <w:rFonts w:cstheme="minorHAnsi"/>
          <w:lang w:val="pt"/>
        </w:rPr>
        <w:t xml:space="preserve"> entre um homem e uma mulher</w:t>
      </w:r>
      <w:r w:rsidRPr="008D6E22">
        <w:rPr>
          <w:rFonts w:cstheme="minorHAnsi"/>
          <w:lang w:val="pt"/>
        </w:rPr>
        <w:t>, n</w:t>
      </w:r>
      <w:r w:rsidR="00317D1C">
        <w:rPr>
          <w:rFonts w:cstheme="minorHAnsi"/>
          <w:lang w:val="pt"/>
        </w:rPr>
        <w:t>o</w:t>
      </w:r>
      <w:r w:rsidR="00F4134B" w:rsidRPr="008D6E22">
        <w:rPr>
          <w:rFonts w:cstheme="minorHAnsi"/>
          <w:lang w:val="pt"/>
        </w:rPr>
        <w:t xml:space="preserve"> </w:t>
      </w:r>
      <w:r w:rsidR="00BE7C61" w:rsidRPr="008D6E22">
        <w:rPr>
          <w:rFonts w:cstheme="minorHAnsi"/>
          <w:lang w:val="pt"/>
        </w:rPr>
        <w:t>contexto</w:t>
      </w:r>
      <w:r w:rsidR="00F4134B" w:rsidRPr="008D6E22">
        <w:rPr>
          <w:rFonts w:cstheme="minorHAnsi"/>
          <w:lang w:val="pt"/>
        </w:rPr>
        <w:t xml:space="preserve"> pretendido por Deus para a expressão </w:t>
      </w:r>
      <w:r w:rsidR="00BE7C61" w:rsidRPr="008D6E22">
        <w:rPr>
          <w:rFonts w:cstheme="minorHAnsi"/>
          <w:lang w:val="pt"/>
        </w:rPr>
        <w:t xml:space="preserve">da </w:t>
      </w:r>
      <w:r w:rsidR="00F4134B" w:rsidRPr="008D6E22">
        <w:rPr>
          <w:rFonts w:cstheme="minorHAnsi"/>
          <w:lang w:val="pt"/>
        </w:rPr>
        <w:t>sexual</w:t>
      </w:r>
      <w:r w:rsidR="00BE7C61" w:rsidRPr="008D6E22">
        <w:rPr>
          <w:rFonts w:cstheme="minorHAnsi"/>
          <w:lang w:val="pt"/>
        </w:rPr>
        <w:t>idade</w:t>
      </w:r>
      <w:r w:rsidR="00F4134B" w:rsidRPr="008D6E22">
        <w:rPr>
          <w:rFonts w:cstheme="minorHAnsi"/>
          <w:lang w:val="pt"/>
        </w:rPr>
        <w:t xml:space="preserve"> humana</w:t>
      </w:r>
    </w:p>
    <w:p w14:paraId="3B89EDA2" w14:textId="6FD53ADF" w:rsidR="000879BF" w:rsidRPr="008D6E22" w:rsidRDefault="00B7119A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t xml:space="preserve">A </w:t>
      </w:r>
      <w:proofErr w:type="spellStart"/>
      <w:r w:rsidR="00BE7C61" w:rsidRPr="008D6E22">
        <w:rPr>
          <w:rFonts w:cstheme="minorHAnsi"/>
          <w:lang w:val="pt"/>
        </w:rPr>
        <w:t>responsabilazação</w:t>
      </w:r>
      <w:proofErr w:type="spellEnd"/>
      <w:r w:rsidRPr="008D6E22">
        <w:rPr>
          <w:rFonts w:cstheme="minorHAnsi"/>
          <w:lang w:val="pt"/>
        </w:rPr>
        <w:t xml:space="preserve"> do clero e bispos à doutrina, missão e disciplina da Igreja</w:t>
      </w:r>
    </w:p>
    <w:p w14:paraId="04D7A410" w14:textId="469E46F1" w:rsidR="000879BF" w:rsidRPr="008D6E22" w:rsidRDefault="000879BF" w:rsidP="00634908">
      <w:pPr>
        <w:pStyle w:val="ListParagraph"/>
        <w:numPr>
          <w:ilvl w:val="0"/>
          <w:numId w:val="1"/>
        </w:numPr>
        <w:rPr>
          <w:rFonts w:cstheme="minorHAnsi"/>
          <w:lang w:val="pt-BR"/>
        </w:rPr>
      </w:pPr>
      <w:r w:rsidRPr="008D6E22">
        <w:rPr>
          <w:rFonts w:cstheme="minorHAnsi"/>
          <w:lang w:val="pt"/>
        </w:rPr>
        <w:t xml:space="preserve">Adesão </w:t>
      </w:r>
      <w:r w:rsidR="00774838" w:rsidRPr="008D6E22">
        <w:rPr>
          <w:rFonts w:cstheme="minorHAnsi"/>
          <w:lang w:val="pt"/>
        </w:rPr>
        <w:t>à</w:t>
      </w:r>
      <w:r w:rsidRPr="008D6E22">
        <w:rPr>
          <w:rFonts w:cstheme="minorHAnsi"/>
          <w:lang w:val="pt"/>
        </w:rPr>
        <w:t xml:space="preserve">s </w:t>
      </w:r>
      <w:r w:rsidR="00774838" w:rsidRPr="008D6E22">
        <w:rPr>
          <w:rFonts w:cstheme="minorHAnsi"/>
          <w:lang w:val="pt"/>
        </w:rPr>
        <w:t xml:space="preserve">normas </w:t>
      </w:r>
      <w:r w:rsidRPr="008D6E22">
        <w:rPr>
          <w:rFonts w:cstheme="minorHAnsi"/>
          <w:lang w:val="pt"/>
        </w:rPr>
        <w:t>doutrinári</w:t>
      </w:r>
      <w:r w:rsidR="0043471B" w:rsidRPr="008D6E22">
        <w:rPr>
          <w:rFonts w:cstheme="minorHAnsi"/>
          <w:lang w:val="pt"/>
        </w:rPr>
        <w:t>a</w:t>
      </w:r>
      <w:r w:rsidRPr="008D6E22">
        <w:rPr>
          <w:rFonts w:cstheme="minorHAnsi"/>
          <w:lang w:val="pt"/>
        </w:rPr>
        <w:t>s wesleyan</w:t>
      </w:r>
      <w:r w:rsidR="00512F22">
        <w:rPr>
          <w:rFonts w:cstheme="minorHAnsi"/>
          <w:lang w:val="pt"/>
        </w:rPr>
        <w:t>a</w:t>
      </w:r>
      <w:r w:rsidRPr="008D6E22">
        <w:rPr>
          <w:rFonts w:cstheme="minorHAnsi"/>
          <w:lang w:val="pt"/>
        </w:rPr>
        <w:t xml:space="preserve">s: Artigos de Religião, Confissão de Fé, Sermões </w:t>
      </w:r>
      <w:r w:rsidR="00774838" w:rsidRPr="008D6E22">
        <w:rPr>
          <w:rFonts w:cstheme="minorHAnsi"/>
          <w:lang w:val="pt"/>
        </w:rPr>
        <w:t>de pad</w:t>
      </w:r>
      <w:r w:rsidR="00E107B5" w:rsidRPr="008D6E22">
        <w:rPr>
          <w:rFonts w:cstheme="minorHAnsi"/>
          <w:lang w:val="pt"/>
        </w:rPr>
        <w:t xml:space="preserve">rão wesleyano, </w:t>
      </w:r>
      <w:r w:rsidRPr="008D6E22">
        <w:rPr>
          <w:rFonts w:cstheme="minorHAnsi"/>
          <w:lang w:val="pt"/>
        </w:rPr>
        <w:t xml:space="preserve">e </w:t>
      </w:r>
      <w:r w:rsidR="00E107B5" w:rsidRPr="008D6E22">
        <w:rPr>
          <w:rFonts w:cstheme="minorHAnsi"/>
          <w:lang w:val="pt"/>
        </w:rPr>
        <w:t>a</w:t>
      </w:r>
      <w:r w:rsidR="00BE7C61" w:rsidRPr="008D6E22">
        <w:rPr>
          <w:rFonts w:cstheme="minorHAnsi"/>
          <w:lang w:val="pt"/>
        </w:rPr>
        <w:t>notações</w:t>
      </w:r>
      <w:r w:rsidR="00774838" w:rsidRPr="008D6E22">
        <w:rPr>
          <w:rFonts w:cstheme="minorHAnsi"/>
          <w:lang w:val="pt"/>
        </w:rPr>
        <w:t xml:space="preserve"> </w:t>
      </w:r>
      <w:r w:rsidRPr="008D6E22">
        <w:rPr>
          <w:rFonts w:cstheme="minorHAnsi"/>
          <w:lang w:val="pt"/>
        </w:rPr>
        <w:t>sobre o Novo Testamento</w:t>
      </w:r>
    </w:p>
    <w:p w14:paraId="3C4C3265" w14:textId="63445E78" w:rsidR="000879BF" w:rsidRPr="00BE680E" w:rsidRDefault="000879BF" w:rsidP="009A656F">
      <w:pPr>
        <w:rPr>
          <w:rFonts w:cstheme="minorHAnsi"/>
          <w:lang w:val="pt-BR"/>
        </w:rPr>
      </w:pPr>
    </w:p>
    <w:p w14:paraId="0B82DE53" w14:textId="0F7B598A" w:rsidR="000879BF" w:rsidRPr="00BE680E" w:rsidRDefault="005D5376" w:rsidP="009A656F">
      <w:pPr>
        <w:rPr>
          <w:rFonts w:cstheme="minorHAnsi"/>
        </w:rPr>
      </w:pPr>
      <w:r w:rsidRPr="00BE680E">
        <w:rPr>
          <w:rFonts w:cstheme="minorHAnsi"/>
          <w:u w:val="single"/>
          <w:lang w:val="pt"/>
        </w:rPr>
        <w:t>Organização</w:t>
      </w:r>
    </w:p>
    <w:p w14:paraId="0A26BEC8" w14:textId="00E3F2B3" w:rsidR="005D5376" w:rsidRPr="00BE680E" w:rsidRDefault="005D5376" w:rsidP="00634908">
      <w:pPr>
        <w:pStyle w:val="ListParagraph"/>
        <w:numPr>
          <w:ilvl w:val="0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Política de conexão global</w:t>
      </w:r>
    </w:p>
    <w:p w14:paraId="43E260C5" w14:textId="5F8C2FE4" w:rsidR="005D5376" w:rsidRPr="00BE680E" w:rsidRDefault="0043471B" w:rsidP="00634908">
      <w:pPr>
        <w:pStyle w:val="ListParagraph"/>
        <w:numPr>
          <w:ilvl w:val="0"/>
          <w:numId w:val="3"/>
        </w:numPr>
        <w:rPr>
          <w:rFonts w:cstheme="minorHAnsi"/>
          <w:lang w:val="pt-BR"/>
        </w:rPr>
      </w:pPr>
      <w:r>
        <w:rPr>
          <w:rFonts w:cstheme="minorHAnsi"/>
          <w:lang w:val="pt"/>
        </w:rPr>
        <w:t>Uma</w:t>
      </w:r>
      <w:r w:rsidR="005D5376" w:rsidRPr="00BE680E">
        <w:rPr>
          <w:rFonts w:cstheme="minorHAnsi"/>
          <w:lang w:val="pt"/>
        </w:rPr>
        <w:t xml:space="preserve"> Conferência Geral </w:t>
      </w:r>
      <w:r w:rsidR="008E690B" w:rsidRPr="008D6E22">
        <w:rPr>
          <w:rFonts w:cstheme="minorHAnsi"/>
          <w:lang w:val="pt"/>
        </w:rPr>
        <w:t xml:space="preserve">que </w:t>
      </w:r>
      <w:proofErr w:type="gramStart"/>
      <w:r w:rsidR="008E690B" w:rsidRPr="008D6E22">
        <w:rPr>
          <w:rFonts w:cstheme="minorHAnsi"/>
          <w:lang w:val="pt"/>
        </w:rPr>
        <w:t>preocupa-se</w:t>
      </w:r>
      <w:proofErr w:type="gramEnd"/>
      <w:r w:rsidR="008E690B" w:rsidRPr="008D6E22">
        <w:rPr>
          <w:rFonts w:cstheme="minorHAnsi"/>
          <w:lang w:val="pt"/>
        </w:rPr>
        <w:t xml:space="preserve"> </w:t>
      </w:r>
      <w:r w:rsidR="00E107B5" w:rsidRPr="008D6E22">
        <w:rPr>
          <w:rFonts w:cstheme="minorHAnsi"/>
          <w:lang w:val="pt"/>
        </w:rPr>
        <w:t>por</w:t>
      </w:r>
      <w:r w:rsidR="008E690B" w:rsidRPr="008D6E22">
        <w:rPr>
          <w:rFonts w:cstheme="minorHAnsi"/>
          <w:lang w:val="pt"/>
        </w:rPr>
        <w:t>:</w:t>
      </w:r>
    </w:p>
    <w:p w14:paraId="7E34AE74" w14:textId="0A19A8F8" w:rsidR="005D5376" w:rsidRPr="00AA12CE" w:rsidRDefault="00FD3A38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AA12CE">
        <w:rPr>
          <w:rFonts w:cstheme="minorHAnsi"/>
          <w:lang w:val="pt"/>
        </w:rPr>
        <w:t>Responsabilidade</w:t>
      </w:r>
      <w:r w:rsidR="005D5376" w:rsidRPr="00AA12CE">
        <w:rPr>
          <w:rFonts w:cstheme="minorHAnsi"/>
          <w:lang w:val="pt"/>
        </w:rPr>
        <w:t xml:space="preserve"> aos Padrões Doutrinários, Testemunh</w:t>
      </w:r>
      <w:r w:rsidR="00970848">
        <w:rPr>
          <w:rFonts w:cstheme="minorHAnsi"/>
          <w:lang w:val="pt"/>
        </w:rPr>
        <w:t>o</w:t>
      </w:r>
      <w:r w:rsidR="005D5376" w:rsidRPr="00AA12CE">
        <w:rPr>
          <w:rFonts w:cstheme="minorHAnsi"/>
          <w:lang w:val="pt"/>
        </w:rPr>
        <w:t xml:space="preserve"> Social</w:t>
      </w:r>
      <w:r w:rsidR="00992B1C" w:rsidRPr="00AA12CE">
        <w:rPr>
          <w:rFonts w:cstheme="minorHAnsi"/>
          <w:lang w:val="pt"/>
        </w:rPr>
        <w:t xml:space="preserve">, com a vida e ordem das Igrejas </w:t>
      </w:r>
      <w:r w:rsidRPr="00AA12CE">
        <w:rPr>
          <w:rFonts w:cstheme="minorHAnsi"/>
          <w:lang w:val="pt"/>
        </w:rPr>
        <w:t>compartilhada</w:t>
      </w:r>
      <w:r w:rsidR="00E107B5" w:rsidRPr="00AA12CE">
        <w:rPr>
          <w:rFonts w:cstheme="minorHAnsi"/>
          <w:lang w:val="pt"/>
        </w:rPr>
        <w:t>s</w:t>
      </w:r>
      <w:r w:rsidRPr="00AA12CE">
        <w:rPr>
          <w:rFonts w:cstheme="minorHAnsi"/>
          <w:lang w:val="pt"/>
        </w:rPr>
        <w:t xml:space="preserve"> </w:t>
      </w:r>
    </w:p>
    <w:p w14:paraId="470F4B5C" w14:textId="474C733A" w:rsidR="005D5376" w:rsidRPr="00BE680E" w:rsidRDefault="005D5376" w:rsidP="00634908">
      <w:pPr>
        <w:pStyle w:val="ListParagraph"/>
        <w:numPr>
          <w:ilvl w:val="1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Coordena</w:t>
      </w:r>
      <w:r w:rsidR="00317D1C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a missão global</w:t>
      </w:r>
    </w:p>
    <w:p w14:paraId="09EE6F82" w14:textId="410AF282" w:rsidR="005D5376" w:rsidRPr="00BE680E" w:rsidRDefault="005D5376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Padrões para qualificação do clero, educação e credenciamento</w:t>
      </w:r>
    </w:p>
    <w:p w14:paraId="5C06303A" w14:textId="31D9F745" w:rsidR="005D5376" w:rsidRPr="008922D8" w:rsidRDefault="005D5376" w:rsidP="00634908">
      <w:pPr>
        <w:pStyle w:val="ListParagraph"/>
        <w:numPr>
          <w:ilvl w:val="1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Compartilhar recursos e melhores práticas</w:t>
      </w:r>
    </w:p>
    <w:p w14:paraId="6D975DB2" w14:textId="28BDE4A3" w:rsidR="00531B67" w:rsidRPr="008922D8" w:rsidRDefault="008E7E86" w:rsidP="00F97E30">
      <w:pPr>
        <w:pStyle w:val="ListParagraph"/>
        <w:numPr>
          <w:ilvl w:val="1"/>
          <w:numId w:val="3"/>
        </w:numPr>
        <w:ind w:left="1440"/>
        <w:rPr>
          <w:lang w:val="pt-BR"/>
        </w:rPr>
      </w:pPr>
      <w:r>
        <w:rPr>
          <w:rFonts w:cstheme="minorHAnsi"/>
          <w:lang w:val="pt"/>
        </w:rPr>
        <w:t xml:space="preserve"> </w:t>
      </w:r>
      <w:r w:rsidR="008922D8" w:rsidRPr="008922D8">
        <w:rPr>
          <w:rFonts w:cstheme="minorHAnsi"/>
          <w:lang w:val="pt"/>
        </w:rPr>
        <w:t xml:space="preserve">As poucas agências gerais que serão minimamente equipadas, </w:t>
      </w:r>
      <w:r w:rsidR="00495D38" w:rsidRPr="008922D8">
        <w:rPr>
          <w:rFonts w:cstheme="minorHAnsi"/>
          <w:lang w:val="pt"/>
        </w:rPr>
        <w:t xml:space="preserve">com </w:t>
      </w:r>
      <w:r w:rsidR="00495D38" w:rsidRPr="008922D8">
        <w:rPr>
          <w:lang w:val="pt-BR"/>
        </w:rPr>
        <w:t xml:space="preserve">ênfase </w:t>
      </w:r>
      <w:r w:rsidR="00495D38" w:rsidRPr="008922D8">
        <w:rPr>
          <w:rFonts w:cstheme="minorHAnsi"/>
          <w:lang w:val="pt"/>
        </w:rPr>
        <w:t>em facilitar parcerias com ministérios, coordenar missão, canalizar recursos globalmente e localmente para as igrejas com um ministério vital</w:t>
      </w:r>
    </w:p>
    <w:p w14:paraId="266EB8C3" w14:textId="20520A61" w:rsidR="00D61E8E" w:rsidRPr="00BE680E" w:rsidRDefault="00C835F7" w:rsidP="00D61E8E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>
        <w:rPr>
          <w:rFonts w:cstheme="minorHAnsi"/>
          <w:lang w:val="pt"/>
        </w:rPr>
        <w:t xml:space="preserve">Usar </w:t>
      </w:r>
      <w:r w:rsidR="00D61E8E" w:rsidRPr="00BE680E">
        <w:rPr>
          <w:rFonts w:cstheme="minorHAnsi"/>
          <w:lang w:val="pt"/>
        </w:rPr>
        <w:t xml:space="preserve">as parcerias </w:t>
      </w:r>
      <w:r>
        <w:rPr>
          <w:rFonts w:cstheme="minorHAnsi"/>
          <w:lang w:val="pt"/>
        </w:rPr>
        <w:t xml:space="preserve">das </w:t>
      </w:r>
      <w:r w:rsidRPr="00BE680E">
        <w:rPr>
          <w:rFonts w:cstheme="minorHAnsi"/>
          <w:lang w:val="pt"/>
        </w:rPr>
        <w:t xml:space="preserve">igrejas </w:t>
      </w:r>
      <w:r w:rsidR="00D61E8E" w:rsidRPr="00BE680E">
        <w:rPr>
          <w:rFonts w:cstheme="minorHAnsi"/>
          <w:lang w:val="pt"/>
        </w:rPr>
        <w:t>locais</w:t>
      </w:r>
      <w:r>
        <w:rPr>
          <w:rFonts w:cstheme="minorHAnsi"/>
          <w:lang w:val="pt"/>
        </w:rPr>
        <w:t xml:space="preserve">, </w:t>
      </w:r>
      <w:r w:rsidR="00D61E8E" w:rsidRPr="00BE680E">
        <w:rPr>
          <w:rFonts w:cstheme="minorHAnsi"/>
          <w:lang w:val="pt"/>
        </w:rPr>
        <w:t xml:space="preserve">distritos e conferências anuais em todo o mundo, permitindo </w:t>
      </w:r>
      <w:r w:rsidR="00DE5661">
        <w:rPr>
          <w:rFonts w:cstheme="minorHAnsi"/>
          <w:lang w:val="pt"/>
        </w:rPr>
        <w:t>a</w:t>
      </w:r>
      <w:r w:rsidR="00D61E8E" w:rsidRPr="00BE680E">
        <w:rPr>
          <w:rFonts w:cstheme="minorHAnsi"/>
          <w:lang w:val="pt"/>
        </w:rPr>
        <w:t xml:space="preserve"> compartilha bidirecional de pessoas, </w:t>
      </w:r>
      <w:r>
        <w:rPr>
          <w:rFonts w:cstheme="minorHAnsi"/>
          <w:lang w:val="pt"/>
        </w:rPr>
        <w:t>talentos</w:t>
      </w:r>
      <w:r w:rsidR="00D61E8E" w:rsidRPr="00BE680E">
        <w:rPr>
          <w:rFonts w:cstheme="minorHAnsi"/>
          <w:lang w:val="pt"/>
        </w:rPr>
        <w:t xml:space="preserve"> e recursos, com o objetivo de manter os compromissos existentes e expandir o ministério</w:t>
      </w:r>
    </w:p>
    <w:p w14:paraId="66641A9C" w14:textId="0496770C" w:rsidR="00D61E8E" w:rsidRPr="00BE680E" w:rsidRDefault="00D61E8E" w:rsidP="00D61E8E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Quando apropriado, contrata</w:t>
      </w:r>
      <w:r w:rsidR="00317D1C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serviços de agências da Igreja Metodista Unida pós-separação para sustentar a missão em curso</w:t>
      </w:r>
    </w:p>
    <w:p w14:paraId="1B9845E8" w14:textId="77777777" w:rsidR="00D61E8E" w:rsidRPr="00BE680E" w:rsidRDefault="00D61E8E" w:rsidP="00D61E8E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Uma estrutura provisória precisa ser montada para cuidar da manutenção de programas em andamento globalmente durante a transição</w:t>
      </w:r>
    </w:p>
    <w:p w14:paraId="4F110B57" w14:textId="1FE468F4" w:rsidR="009007AD" w:rsidRPr="00BE680E" w:rsidRDefault="007F6B5C" w:rsidP="00D61E8E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>
        <w:rPr>
          <w:rFonts w:cstheme="minorHAnsi"/>
          <w:lang w:val="pt"/>
        </w:rPr>
        <w:t>Providenciar</w:t>
      </w:r>
      <w:r w:rsidR="009007AD" w:rsidRPr="00BE680E">
        <w:rPr>
          <w:rFonts w:cstheme="minorHAnsi"/>
          <w:lang w:val="pt"/>
        </w:rPr>
        <w:t xml:space="preserve"> a </w:t>
      </w:r>
      <w:r w:rsidR="009007AD" w:rsidRPr="00FD3A38">
        <w:rPr>
          <w:rFonts w:cstheme="minorHAnsi"/>
          <w:lang w:val="pt"/>
        </w:rPr>
        <w:t>responsabili</w:t>
      </w:r>
      <w:r w:rsidR="00317D1C">
        <w:rPr>
          <w:rFonts w:cstheme="minorHAnsi"/>
          <w:lang w:val="pt"/>
        </w:rPr>
        <w:t>zação</w:t>
      </w:r>
      <w:r w:rsidR="009007AD" w:rsidRPr="00FD3A38">
        <w:rPr>
          <w:rFonts w:cstheme="minorHAnsi"/>
          <w:lang w:val="pt"/>
        </w:rPr>
        <w:t xml:space="preserve"> final</w:t>
      </w:r>
      <w:r w:rsidR="009007AD" w:rsidRPr="00BE680E">
        <w:rPr>
          <w:rFonts w:cstheme="minorHAnsi"/>
          <w:lang w:val="pt"/>
        </w:rPr>
        <w:t xml:space="preserve"> para os bispos</w:t>
      </w:r>
    </w:p>
    <w:p w14:paraId="0A15B59D" w14:textId="7685F8B2" w:rsidR="005D5376" w:rsidRPr="00BE680E" w:rsidRDefault="005D5376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Determina</w:t>
      </w:r>
      <w:r w:rsidR="00317D1C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o número e a forma das estruturas regionais</w:t>
      </w:r>
    </w:p>
    <w:p w14:paraId="553FA087" w14:textId="005B0A4A" w:rsidR="005D5376" w:rsidRPr="008D6E22" w:rsidRDefault="005D5376" w:rsidP="00634908">
      <w:pPr>
        <w:pStyle w:val="ListParagraph"/>
        <w:numPr>
          <w:ilvl w:val="0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Organismos regionais </w:t>
      </w:r>
      <w:r w:rsidR="00317D1C">
        <w:rPr>
          <w:rFonts w:cstheme="minorHAnsi"/>
          <w:lang w:val="pt"/>
        </w:rPr>
        <w:t xml:space="preserve">que </w:t>
      </w:r>
      <w:r w:rsidR="007F6B5C">
        <w:rPr>
          <w:rFonts w:cstheme="minorHAnsi"/>
          <w:lang w:val="pt"/>
        </w:rPr>
        <w:t xml:space="preserve">se ocupam </w:t>
      </w:r>
      <w:r w:rsidR="008D6E22" w:rsidRPr="008D6E22">
        <w:rPr>
          <w:rFonts w:cstheme="minorHAnsi"/>
          <w:lang w:val="pt"/>
        </w:rPr>
        <w:t>por:</w:t>
      </w:r>
    </w:p>
    <w:p w14:paraId="04EC9FF5" w14:textId="60942511" w:rsidR="005D5376" w:rsidRPr="00AA12CE" w:rsidRDefault="00B7119A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AA12CE">
        <w:rPr>
          <w:rFonts w:cstheme="minorHAnsi"/>
          <w:lang w:val="pt"/>
        </w:rPr>
        <w:t>Aplica</w:t>
      </w:r>
      <w:r w:rsidR="00AA12CE" w:rsidRPr="00AA12CE">
        <w:rPr>
          <w:rFonts w:cstheme="minorHAnsi"/>
          <w:lang w:val="pt"/>
        </w:rPr>
        <w:t>r</w:t>
      </w:r>
      <w:r w:rsidR="001B4915">
        <w:rPr>
          <w:rFonts w:cstheme="minorHAnsi"/>
          <w:lang w:val="pt"/>
        </w:rPr>
        <w:t>,</w:t>
      </w:r>
      <w:r w:rsidR="00E107B5" w:rsidRPr="00AA12CE">
        <w:rPr>
          <w:rFonts w:cstheme="minorHAnsi"/>
          <w:lang w:val="pt"/>
        </w:rPr>
        <w:t xml:space="preserve"> </w:t>
      </w:r>
      <w:r w:rsidRPr="00AA12CE">
        <w:rPr>
          <w:rFonts w:cstheme="minorHAnsi"/>
          <w:lang w:val="pt"/>
        </w:rPr>
        <w:t>não adapta</w:t>
      </w:r>
      <w:r w:rsidR="00AA12CE" w:rsidRPr="00AA12CE">
        <w:rPr>
          <w:rFonts w:cstheme="minorHAnsi"/>
          <w:lang w:val="pt"/>
        </w:rPr>
        <w:t>r</w:t>
      </w:r>
      <w:r w:rsidRPr="00AA12CE">
        <w:rPr>
          <w:rFonts w:cstheme="minorHAnsi"/>
          <w:lang w:val="pt"/>
        </w:rPr>
        <w:t xml:space="preserve">, a </w:t>
      </w:r>
      <w:proofErr w:type="gramStart"/>
      <w:r w:rsidR="005D5376" w:rsidRPr="00AA12CE">
        <w:rPr>
          <w:rFonts w:cstheme="minorHAnsi"/>
          <w:i/>
          <w:lang w:val="pt"/>
        </w:rPr>
        <w:t>Disciplina</w:t>
      </w:r>
      <w:r w:rsidRPr="00AA12CE">
        <w:rPr>
          <w:rFonts w:cstheme="minorHAnsi"/>
          <w:lang w:val="pt"/>
        </w:rPr>
        <w:t xml:space="preserve"> </w:t>
      </w:r>
      <w:r w:rsidR="005D5376" w:rsidRPr="00AA12CE">
        <w:rPr>
          <w:rFonts w:cstheme="minorHAnsi"/>
          <w:lang w:val="pt"/>
        </w:rPr>
        <w:t xml:space="preserve"> da</w:t>
      </w:r>
      <w:proofErr w:type="gramEnd"/>
      <w:r w:rsidR="005D5376" w:rsidRPr="00AA12CE">
        <w:rPr>
          <w:rFonts w:cstheme="minorHAnsi"/>
          <w:lang w:val="pt"/>
        </w:rPr>
        <w:t xml:space="preserve"> Igreja</w:t>
      </w:r>
    </w:p>
    <w:p w14:paraId="00BA9E53" w14:textId="33B334AC" w:rsidR="005D5376" w:rsidRPr="00AA12CE" w:rsidRDefault="005D5376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AA12CE">
        <w:rPr>
          <w:rFonts w:cstheme="minorHAnsi"/>
          <w:lang w:val="pt"/>
        </w:rPr>
        <w:t xml:space="preserve">Eleger e </w:t>
      </w:r>
      <w:r w:rsidR="00E107B5" w:rsidRPr="00AA12CE">
        <w:rPr>
          <w:rFonts w:cstheme="minorHAnsi"/>
          <w:lang w:val="pt"/>
        </w:rPr>
        <w:t>nomear</w:t>
      </w:r>
      <w:r w:rsidR="00992B1C" w:rsidRPr="00AA12CE">
        <w:rPr>
          <w:rFonts w:cstheme="minorHAnsi"/>
          <w:lang w:val="pt"/>
        </w:rPr>
        <w:t xml:space="preserve"> os </w:t>
      </w:r>
      <w:r w:rsidRPr="00AA12CE">
        <w:rPr>
          <w:rFonts w:cstheme="minorHAnsi"/>
          <w:lang w:val="pt"/>
        </w:rPr>
        <w:t>bispos</w:t>
      </w:r>
    </w:p>
    <w:p w14:paraId="1DE76D7F" w14:textId="5C3EB652" w:rsidR="005D5376" w:rsidRPr="00BE680E" w:rsidRDefault="00B371C9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>
        <w:rPr>
          <w:rFonts w:cstheme="minorHAnsi"/>
          <w:lang w:val="pt"/>
        </w:rPr>
        <w:t>Estabelecer</w:t>
      </w:r>
      <w:r w:rsidR="00B7119A" w:rsidRPr="00BE680E">
        <w:rPr>
          <w:rFonts w:cstheme="minorHAnsi"/>
          <w:lang w:val="pt"/>
        </w:rPr>
        <w:t xml:space="preserve"> o primeiro </w:t>
      </w:r>
      <w:r w:rsidR="007F6B5C">
        <w:rPr>
          <w:rFonts w:cstheme="minorHAnsi"/>
          <w:lang w:val="pt"/>
        </w:rPr>
        <w:t>passo</w:t>
      </w:r>
      <w:r w:rsidR="00B7119A" w:rsidRPr="00BE680E">
        <w:rPr>
          <w:rFonts w:cstheme="minorHAnsi"/>
          <w:lang w:val="pt"/>
        </w:rPr>
        <w:t xml:space="preserve"> </w:t>
      </w:r>
      <w:r>
        <w:rPr>
          <w:rFonts w:cstheme="minorHAnsi"/>
          <w:lang w:val="pt"/>
        </w:rPr>
        <w:t>d</w:t>
      </w:r>
      <w:r w:rsidR="00B7119A" w:rsidRPr="00BE680E">
        <w:rPr>
          <w:rFonts w:cstheme="minorHAnsi"/>
          <w:lang w:val="pt"/>
        </w:rPr>
        <w:t xml:space="preserve">a </w:t>
      </w:r>
      <w:r w:rsidR="00317D1C">
        <w:rPr>
          <w:rFonts w:cstheme="minorHAnsi"/>
          <w:lang w:val="pt"/>
        </w:rPr>
        <w:t>responsabilização</w:t>
      </w:r>
      <w:r w:rsidR="00B7119A" w:rsidRPr="00BE680E">
        <w:rPr>
          <w:rFonts w:cstheme="minorHAnsi"/>
          <w:lang w:val="pt"/>
        </w:rPr>
        <w:t xml:space="preserve"> episcopal</w:t>
      </w:r>
    </w:p>
    <w:p w14:paraId="1A0C8F84" w14:textId="7A494723" w:rsidR="009007AD" w:rsidRPr="00BE680E" w:rsidRDefault="009007AD" w:rsidP="00634908">
      <w:pPr>
        <w:pStyle w:val="ListParagraph"/>
        <w:numPr>
          <w:ilvl w:val="1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Coordenação da missão regional</w:t>
      </w:r>
    </w:p>
    <w:p w14:paraId="683AF370" w14:textId="34D22C1E" w:rsidR="009007AD" w:rsidRPr="00BE680E" w:rsidRDefault="009007AD" w:rsidP="00634908">
      <w:pPr>
        <w:pStyle w:val="ListParagraph"/>
        <w:numPr>
          <w:ilvl w:val="1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Compartilhar recursos e melhores práticas</w:t>
      </w:r>
    </w:p>
    <w:p w14:paraId="7DF348F8" w14:textId="7936ACBF" w:rsidR="009007AD" w:rsidRPr="00BE680E" w:rsidRDefault="009007AD" w:rsidP="00634908">
      <w:pPr>
        <w:pStyle w:val="ListParagraph"/>
        <w:numPr>
          <w:ilvl w:val="0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Conferências Anuais que </w:t>
      </w:r>
      <w:r w:rsidR="007F6B5C">
        <w:rPr>
          <w:rFonts w:cstheme="minorHAnsi"/>
          <w:lang w:val="pt"/>
        </w:rPr>
        <w:t>se ocupam</w:t>
      </w:r>
      <w:r w:rsidR="00317D1C" w:rsidRPr="008D6E22">
        <w:rPr>
          <w:rFonts w:cstheme="minorHAnsi"/>
          <w:lang w:val="pt"/>
        </w:rPr>
        <w:t xml:space="preserve"> </w:t>
      </w:r>
      <w:r w:rsidR="008D6E22" w:rsidRPr="008D6E22">
        <w:rPr>
          <w:rFonts w:cstheme="minorHAnsi"/>
          <w:lang w:val="pt"/>
        </w:rPr>
        <w:t>por:</w:t>
      </w:r>
    </w:p>
    <w:p w14:paraId="2CCFF446" w14:textId="271F7B62" w:rsidR="009007AD" w:rsidRPr="00BE680E" w:rsidRDefault="009007AD" w:rsidP="00634908">
      <w:pPr>
        <w:pStyle w:val="ListParagraph"/>
        <w:numPr>
          <w:ilvl w:val="1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Ensino, adoração e inspiração</w:t>
      </w:r>
    </w:p>
    <w:p w14:paraId="666F9717" w14:textId="5D559964" w:rsidR="009007AD" w:rsidRPr="00BE680E" w:rsidRDefault="009007AD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Recrutamento, desenvolvimento, credenciamento e </w:t>
      </w:r>
      <w:proofErr w:type="spellStart"/>
      <w:proofErr w:type="gramStart"/>
      <w:r w:rsidR="007F6B5C">
        <w:rPr>
          <w:rFonts w:cstheme="minorHAnsi"/>
          <w:lang w:val="pt"/>
        </w:rPr>
        <w:t>nomi</w:t>
      </w:r>
      <w:r w:rsidR="00AC769F">
        <w:rPr>
          <w:rFonts w:cstheme="minorHAnsi"/>
          <w:lang w:val="pt"/>
        </w:rPr>
        <w:t>ação</w:t>
      </w:r>
      <w:proofErr w:type="spellEnd"/>
      <w:r w:rsidR="00AC769F">
        <w:rPr>
          <w:rFonts w:cstheme="minorHAnsi"/>
          <w:lang w:val="pt"/>
        </w:rPr>
        <w:t xml:space="preserve"> </w:t>
      </w:r>
      <w:r w:rsidRPr="00BE680E">
        <w:rPr>
          <w:rFonts w:cstheme="minorHAnsi"/>
          <w:lang w:val="pt"/>
        </w:rPr>
        <w:t xml:space="preserve"> de</w:t>
      </w:r>
      <w:proofErr w:type="gramEnd"/>
      <w:r w:rsidRPr="00BE680E">
        <w:rPr>
          <w:rFonts w:cstheme="minorHAnsi"/>
          <w:lang w:val="pt"/>
        </w:rPr>
        <w:t xml:space="preserve"> líderes leigos e clérigos para equipar a Igreja</w:t>
      </w:r>
    </w:p>
    <w:p w14:paraId="29D6505B" w14:textId="5264434C" w:rsidR="00D61E8E" w:rsidRPr="00BE680E" w:rsidRDefault="00D61E8E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Garantir que aqueles que são atualmente Pastores Locais </w:t>
      </w:r>
      <w:r w:rsidR="00E107B5">
        <w:rPr>
          <w:rFonts w:cstheme="minorHAnsi"/>
          <w:lang w:val="pt"/>
        </w:rPr>
        <w:t xml:space="preserve">com a devida </w:t>
      </w:r>
      <w:proofErr w:type="gramStart"/>
      <w:r w:rsidR="00E107B5" w:rsidRPr="00AA12CE">
        <w:rPr>
          <w:rFonts w:cstheme="minorHAnsi"/>
          <w:lang w:val="pt"/>
        </w:rPr>
        <w:t>l</w:t>
      </w:r>
      <w:r w:rsidRPr="00AA12CE">
        <w:rPr>
          <w:rFonts w:cstheme="minorHAnsi"/>
          <w:lang w:val="pt"/>
        </w:rPr>
        <w:t>icen</w:t>
      </w:r>
      <w:r w:rsidR="00AA12CE">
        <w:rPr>
          <w:rFonts w:cstheme="minorHAnsi"/>
          <w:lang w:val="pt"/>
        </w:rPr>
        <w:t>ç</w:t>
      </w:r>
      <w:r w:rsidR="00E107B5" w:rsidRPr="00AA12CE">
        <w:rPr>
          <w:rFonts w:cstheme="minorHAnsi"/>
          <w:lang w:val="pt"/>
        </w:rPr>
        <w:t>a</w:t>
      </w:r>
      <w:r w:rsidR="00E107B5">
        <w:rPr>
          <w:rFonts w:cstheme="minorHAnsi"/>
          <w:lang w:val="pt"/>
        </w:rPr>
        <w:t xml:space="preserve"> </w:t>
      </w:r>
      <w:r w:rsidRPr="00BE680E">
        <w:rPr>
          <w:rFonts w:cstheme="minorHAnsi"/>
          <w:lang w:val="pt"/>
        </w:rPr>
        <w:t xml:space="preserve"> sejam</w:t>
      </w:r>
      <w:proofErr w:type="gramEnd"/>
      <w:r w:rsidRPr="00BE680E">
        <w:rPr>
          <w:rFonts w:cstheme="minorHAnsi"/>
          <w:lang w:val="pt"/>
        </w:rPr>
        <w:t xml:space="preserve"> parceiros iguais no ministério, com</w:t>
      </w:r>
      <w:r w:rsidR="000148E6">
        <w:rPr>
          <w:rFonts w:cstheme="minorHAnsi"/>
          <w:lang w:val="pt"/>
        </w:rPr>
        <w:t xml:space="preserve"> via</w:t>
      </w:r>
      <w:r w:rsidRPr="00BE680E">
        <w:rPr>
          <w:rFonts w:cstheme="minorHAnsi"/>
          <w:lang w:val="pt"/>
        </w:rPr>
        <w:t xml:space="preserve"> para a </w:t>
      </w:r>
      <w:r w:rsidRPr="00AA12CE">
        <w:rPr>
          <w:rFonts w:cstheme="minorHAnsi"/>
          <w:lang w:val="pt"/>
        </w:rPr>
        <w:t xml:space="preserve">ordenação como </w:t>
      </w:r>
      <w:r w:rsidR="006B079E" w:rsidRPr="00AA12CE">
        <w:rPr>
          <w:rFonts w:cstheme="minorHAnsi"/>
          <w:lang w:val="pt"/>
        </w:rPr>
        <w:t>presbíteros</w:t>
      </w:r>
      <w:r w:rsidRPr="00BE680E">
        <w:rPr>
          <w:rFonts w:cstheme="minorHAnsi"/>
          <w:lang w:val="pt"/>
        </w:rPr>
        <w:t xml:space="preserve"> e com voz e voto em todos os assuntos do clero dentro de sua ordem</w:t>
      </w:r>
    </w:p>
    <w:p w14:paraId="656D66F7" w14:textId="7E66ED45" w:rsidR="009007AD" w:rsidRPr="00BE680E" w:rsidRDefault="006B079E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>
        <w:rPr>
          <w:rFonts w:cstheme="minorHAnsi"/>
          <w:lang w:val="pt"/>
        </w:rPr>
        <w:t>Mobilizar recursos às</w:t>
      </w:r>
      <w:r w:rsidR="009007AD" w:rsidRPr="00BE680E">
        <w:rPr>
          <w:rFonts w:cstheme="minorHAnsi"/>
          <w:lang w:val="pt"/>
        </w:rPr>
        <w:t xml:space="preserve"> igrejas locais para </w:t>
      </w:r>
      <w:r>
        <w:rPr>
          <w:rFonts w:cstheme="minorHAnsi"/>
          <w:lang w:val="pt"/>
        </w:rPr>
        <w:t xml:space="preserve">uma </w:t>
      </w:r>
      <w:r w:rsidR="009007AD" w:rsidRPr="00BE680E">
        <w:rPr>
          <w:rFonts w:cstheme="minorHAnsi"/>
          <w:lang w:val="pt"/>
        </w:rPr>
        <w:t>missão efetiva</w:t>
      </w:r>
    </w:p>
    <w:p w14:paraId="090DA5D1" w14:textId="77777777" w:rsidR="00B7119A" w:rsidRPr="00BE680E" w:rsidRDefault="00B7119A" w:rsidP="00B7119A">
      <w:pPr>
        <w:pStyle w:val="ListParagraph"/>
        <w:numPr>
          <w:ilvl w:val="1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Compartilhar recursos e melhores práticas</w:t>
      </w:r>
    </w:p>
    <w:p w14:paraId="312DAE03" w14:textId="0612EFC7" w:rsidR="009007AD" w:rsidRPr="006B079E" w:rsidRDefault="009007AD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Coordena</w:t>
      </w:r>
      <w:r w:rsidR="008E690B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a missão </w:t>
      </w:r>
      <w:r w:rsidRPr="006B079E">
        <w:rPr>
          <w:rFonts w:cstheme="minorHAnsi"/>
          <w:lang w:val="pt"/>
        </w:rPr>
        <w:t>da área</w:t>
      </w:r>
    </w:p>
    <w:p w14:paraId="19D713B3" w14:textId="34916AF0" w:rsidR="00C02F97" w:rsidRPr="00BE680E" w:rsidRDefault="00C02F97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lastRenderedPageBreak/>
        <w:t>Provisão para pensões e outros benefícios globalmente</w:t>
      </w:r>
    </w:p>
    <w:p w14:paraId="56BC1FAD" w14:textId="2531121A" w:rsidR="009007AD" w:rsidRPr="00BE680E" w:rsidRDefault="009007AD" w:rsidP="00634908">
      <w:pPr>
        <w:pStyle w:val="ListParagraph"/>
        <w:numPr>
          <w:ilvl w:val="0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Congregações locais que </w:t>
      </w:r>
      <w:r w:rsidR="000148E6">
        <w:rPr>
          <w:rFonts w:cstheme="minorHAnsi"/>
          <w:lang w:val="pt"/>
        </w:rPr>
        <w:t>se ocupam</w:t>
      </w:r>
      <w:r w:rsidR="00317D1C" w:rsidRPr="008D6E22">
        <w:rPr>
          <w:rFonts w:cstheme="minorHAnsi"/>
          <w:lang w:val="pt"/>
        </w:rPr>
        <w:t xml:space="preserve"> </w:t>
      </w:r>
      <w:r w:rsidR="008D6E22" w:rsidRPr="008D6E22">
        <w:rPr>
          <w:rFonts w:cstheme="minorHAnsi"/>
          <w:lang w:val="pt"/>
        </w:rPr>
        <w:t>por:</w:t>
      </w:r>
    </w:p>
    <w:p w14:paraId="2A40314D" w14:textId="7C094EFD" w:rsidR="00B7119A" w:rsidRPr="00BE680E" w:rsidRDefault="00B7119A" w:rsidP="00B7119A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A</w:t>
      </w:r>
      <w:r w:rsidR="000148E6">
        <w:rPr>
          <w:rFonts w:cstheme="minorHAnsi"/>
          <w:lang w:val="pt"/>
        </w:rPr>
        <w:t>gir</w:t>
      </w:r>
      <w:r w:rsidRPr="00BE680E">
        <w:rPr>
          <w:rFonts w:cstheme="minorHAnsi"/>
          <w:lang w:val="pt"/>
        </w:rPr>
        <w:t xml:space="preserve"> como </w:t>
      </w:r>
      <w:r w:rsidR="0092634A">
        <w:rPr>
          <w:rFonts w:cstheme="minorHAnsi"/>
          <w:lang w:val="pt"/>
        </w:rPr>
        <w:t>instrumento</w:t>
      </w:r>
      <w:r w:rsidRPr="00BE680E">
        <w:rPr>
          <w:rFonts w:cstheme="minorHAnsi"/>
          <w:lang w:val="pt"/>
        </w:rPr>
        <w:t xml:space="preserve"> principal pelo qual a missão da Igreja é cumprida</w:t>
      </w:r>
    </w:p>
    <w:p w14:paraId="3FFD52EB" w14:textId="5C7C82B6" w:rsidR="009007AD" w:rsidRPr="00BE680E" w:rsidRDefault="00B7119A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Contextualiza</w:t>
      </w:r>
      <w:r w:rsidR="00C10894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a estrutura organizacional com requisitos mínimos</w:t>
      </w:r>
    </w:p>
    <w:p w14:paraId="54C073C7" w14:textId="116E9754" w:rsidR="009007AD" w:rsidRPr="00BE680E" w:rsidRDefault="00B7119A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Cumpri</w:t>
      </w:r>
      <w:r w:rsidR="00C10894">
        <w:rPr>
          <w:rFonts w:cstheme="minorHAnsi"/>
          <w:lang w:val="pt"/>
        </w:rPr>
        <w:t>r</w:t>
      </w:r>
      <w:r w:rsidRPr="00BE680E">
        <w:rPr>
          <w:rFonts w:cstheme="minorHAnsi"/>
          <w:lang w:val="pt"/>
        </w:rPr>
        <w:t xml:space="preserve"> </w:t>
      </w:r>
      <w:r w:rsidR="00C10894">
        <w:rPr>
          <w:rFonts w:cstheme="minorHAnsi"/>
          <w:lang w:val="pt"/>
        </w:rPr>
        <w:t xml:space="preserve">com </w:t>
      </w:r>
      <w:r w:rsidRPr="00BE680E">
        <w:rPr>
          <w:rFonts w:cstheme="minorHAnsi"/>
          <w:lang w:val="pt"/>
        </w:rPr>
        <w:t>a expectativa de que cada igreja local terá uma maneira intencional de ajudar as pessoas a crescer</w:t>
      </w:r>
      <w:r w:rsidR="000148E6">
        <w:rPr>
          <w:rFonts w:cstheme="minorHAnsi"/>
          <w:lang w:val="pt"/>
        </w:rPr>
        <w:t>em</w:t>
      </w:r>
      <w:r w:rsidRPr="00BE680E">
        <w:rPr>
          <w:rFonts w:cstheme="minorHAnsi"/>
          <w:lang w:val="pt"/>
        </w:rPr>
        <w:t xml:space="preserve"> em </w:t>
      </w:r>
      <w:r w:rsidRPr="0092634A">
        <w:rPr>
          <w:rFonts w:cstheme="minorHAnsi"/>
          <w:lang w:val="pt"/>
        </w:rPr>
        <w:t xml:space="preserve">discípulos </w:t>
      </w:r>
      <w:r w:rsidR="0092634A" w:rsidRPr="0092634A">
        <w:rPr>
          <w:rFonts w:cstheme="minorHAnsi"/>
          <w:lang w:val="pt"/>
        </w:rPr>
        <w:t>felizes</w:t>
      </w:r>
      <w:r w:rsidRPr="0092634A">
        <w:rPr>
          <w:rFonts w:cstheme="minorHAnsi"/>
          <w:lang w:val="pt"/>
        </w:rPr>
        <w:t xml:space="preserve"> e obedientes</w:t>
      </w:r>
    </w:p>
    <w:p w14:paraId="21DB1A46" w14:textId="0BF451AA" w:rsidR="009007AD" w:rsidRPr="00BE680E" w:rsidRDefault="009007AD" w:rsidP="00634908">
      <w:pPr>
        <w:pStyle w:val="ListParagraph"/>
        <w:numPr>
          <w:ilvl w:val="0"/>
          <w:numId w:val="3"/>
        </w:numPr>
        <w:rPr>
          <w:rFonts w:cstheme="minorHAnsi"/>
        </w:rPr>
      </w:pPr>
      <w:r w:rsidRPr="00BE680E">
        <w:rPr>
          <w:rFonts w:cstheme="minorHAnsi"/>
          <w:lang w:val="pt"/>
        </w:rPr>
        <w:t>Superintendência caracterizada por:</w:t>
      </w:r>
    </w:p>
    <w:p w14:paraId="650893FA" w14:textId="0047AA15" w:rsidR="009007AD" w:rsidRPr="00BE680E" w:rsidRDefault="00901A42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Bispos eleitos para um mandato de 12 anos, em vez de serviço vitalício</w:t>
      </w:r>
    </w:p>
    <w:p w14:paraId="58549FAD" w14:textId="42ABEB8D" w:rsidR="00AC7933" w:rsidRPr="00BE680E" w:rsidRDefault="00AC7933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Um </w:t>
      </w:r>
      <w:r w:rsidR="00B371C9">
        <w:rPr>
          <w:rFonts w:cstheme="minorHAnsi"/>
          <w:lang w:val="pt"/>
        </w:rPr>
        <w:t>Concilio</w:t>
      </w:r>
      <w:r w:rsidRPr="00BE680E">
        <w:rPr>
          <w:rFonts w:cstheme="minorHAnsi"/>
          <w:lang w:val="pt"/>
        </w:rPr>
        <w:t xml:space="preserve"> Global de Bispos composto apenas </w:t>
      </w:r>
      <w:r w:rsidR="00B371C9">
        <w:rPr>
          <w:rFonts w:cstheme="minorHAnsi"/>
          <w:lang w:val="pt"/>
        </w:rPr>
        <w:t>com</w:t>
      </w:r>
      <w:r w:rsidRPr="00BE680E">
        <w:rPr>
          <w:rFonts w:cstheme="minorHAnsi"/>
          <w:lang w:val="pt"/>
        </w:rPr>
        <w:t xml:space="preserve"> bispos ativos</w:t>
      </w:r>
    </w:p>
    <w:p w14:paraId="3C2A9D0F" w14:textId="4D150C62" w:rsidR="00901A42" w:rsidRPr="00BE680E" w:rsidRDefault="00901A42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Bispos eleitos, </w:t>
      </w:r>
      <w:r w:rsidR="00B371C9">
        <w:rPr>
          <w:rFonts w:cstheme="minorHAnsi"/>
          <w:lang w:val="pt"/>
        </w:rPr>
        <w:t>nomeados</w:t>
      </w:r>
      <w:r w:rsidRPr="00BE680E">
        <w:rPr>
          <w:rFonts w:cstheme="minorHAnsi"/>
          <w:lang w:val="pt"/>
        </w:rPr>
        <w:t xml:space="preserve"> e responsáveis regionalmente, com meios claramente estabelecidos de responsabilização global</w:t>
      </w:r>
    </w:p>
    <w:p w14:paraId="096D7B9E" w14:textId="2CCBC2C2" w:rsidR="00901A42" w:rsidRPr="00AA12CE" w:rsidRDefault="00901A42" w:rsidP="00634908">
      <w:pPr>
        <w:pStyle w:val="ListParagraph"/>
        <w:numPr>
          <w:ilvl w:val="1"/>
          <w:numId w:val="3"/>
        </w:numPr>
        <w:rPr>
          <w:rFonts w:cstheme="minorHAnsi"/>
          <w:lang w:val="pt-BR"/>
        </w:rPr>
      </w:pPr>
      <w:r w:rsidRPr="00AA12CE">
        <w:rPr>
          <w:rFonts w:cstheme="minorHAnsi"/>
          <w:lang w:val="pt"/>
        </w:rPr>
        <w:t xml:space="preserve">Nomeação episcopal do clero que pratica </w:t>
      </w:r>
      <w:r w:rsidR="0092634A" w:rsidRPr="00AA12CE">
        <w:rPr>
          <w:rFonts w:cstheme="minorHAnsi"/>
          <w:lang w:val="pt"/>
        </w:rPr>
        <w:t>itinerância</w:t>
      </w:r>
      <w:r w:rsidRPr="00AA12CE">
        <w:rPr>
          <w:rFonts w:cstheme="minorHAnsi"/>
          <w:lang w:val="pt"/>
        </w:rPr>
        <w:t xml:space="preserve"> </w:t>
      </w:r>
      <w:r w:rsidR="00FF6829" w:rsidRPr="00AA12CE">
        <w:rPr>
          <w:rFonts w:cstheme="minorHAnsi"/>
          <w:lang w:val="pt"/>
        </w:rPr>
        <w:t xml:space="preserve">verdadeiramente </w:t>
      </w:r>
      <w:r w:rsidRPr="00AA12CE">
        <w:rPr>
          <w:rFonts w:cstheme="minorHAnsi"/>
          <w:lang w:val="pt"/>
        </w:rPr>
        <w:t xml:space="preserve">aberta com modelos </w:t>
      </w:r>
      <w:r w:rsidR="008F5B6F" w:rsidRPr="00AA12CE">
        <w:rPr>
          <w:rFonts w:cstheme="minorHAnsi"/>
          <w:lang w:val="pt"/>
        </w:rPr>
        <w:t>reforçados</w:t>
      </w:r>
      <w:r w:rsidRPr="00AA12CE">
        <w:rPr>
          <w:rFonts w:cstheme="minorHAnsi"/>
          <w:lang w:val="pt"/>
        </w:rPr>
        <w:t xml:space="preserve"> de consulta com congregações e clero, garantindo equidade em nomeações pastorais para mulheres e pessoas de diferentes etnias</w:t>
      </w:r>
    </w:p>
    <w:p w14:paraId="79556931" w14:textId="77777777" w:rsidR="000879BF" w:rsidRPr="00BE680E" w:rsidRDefault="000879BF" w:rsidP="009A656F">
      <w:pPr>
        <w:rPr>
          <w:rFonts w:cstheme="minorHAnsi"/>
          <w:lang w:val="pt-BR"/>
        </w:rPr>
      </w:pPr>
    </w:p>
    <w:p w14:paraId="51EE2335" w14:textId="7D24222D" w:rsidR="00B7119A" w:rsidRPr="00BE680E" w:rsidRDefault="006F3D91" w:rsidP="00992B7B">
      <w:pPr>
        <w:rPr>
          <w:rFonts w:cstheme="minorHAnsi"/>
          <w:lang w:val="pt-BR"/>
        </w:rPr>
      </w:pPr>
      <w:r>
        <w:rPr>
          <w:rFonts w:cstheme="minorHAnsi"/>
          <w:lang w:val="pt"/>
        </w:rPr>
        <w:t>O n</w:t>
      </w:r>
      <w:r w:rsidR="00D902AF" w:rsidRPr="00BE680E">
        <w:rPr>
          <w:rFonts w:cstheme="minorHAnsi"/>
          <w:lang w:val="pt"/>
        </w:rPr>
        <w:t xml:space="preserve">osso pacto com Deus e </w:t>
      </w:r>
      <w:r>
        <w:rPr>
          <w:rFonts w:cstheme="minorHAnsi"/>
          <w:lang w:val="pt"/>
        </w:rPr>
        <w:t xml:space="preserve">para com </w:t>
      </w:r>
      <w:r w:rsidR="00D902AF" w:rsidRPr="00BE680E">
        <w:rPr>
          <w:rFonts w:cstheme="minorHAnsi"/>
          <w:lang w:val="pt"/>
        </w:rPr>
        <w:t>un</w:t>
      </w:r>
      <w:r>
        <w:rPr>
          <w:rFonts w:cstheme="minorHAnsi"/>
          <w:lang w:val="pt"/>
        </w:rPr>
        <w:t>s</w:t>
      </w:r>
      <w:r w:rsidR="00D902AF" w:rsidRPr="00BE680E">
        <w:rPr>
          <w:rFonts w:cstheme="minorHAnsi"/>
          <w:lang w:val="pt"/>
        </w:rPr>
        <w:t xml:space="preserve"> </w:t>
      </w:r>
      <w:r w:rsidR="00C10894">
        <w:rPr>
          <w:rFonts w:cstheme="minorHAnsi"/>
          <w:lang w:val="pt"/>
        </w:rPr>
        <w:t>a</w:t>
      </w:r>
      <w:r w:rsidR="00D902AF" w:rsidRPr="00BE680E">
        <w:rPr>
          <w:rFonts w:cstheme="minorHAnsi"/>
          <w:lang w:val="pt"/>
        </w:rPr>
        <w:t xml:space="preserve">os outros será renovado à medida </w:t>
      </w:r>
      <w:r>
        <w:rPr>
          <w:rFonts w:cstheme="minorHAnsi"/>
          <w:lang w:val="pt"/>
        </w:rPr>
        <w:t xml:space="preserve">em </w:t>
      </w:r>
      <w:r w:rsidR="00D902AF" w:rsidRPr="00BE680E">
        <w:rPr>
          <w:rFonts w:cstheme="minorHAnsi"/>
          <w:lang w:val="pt"/>
        </w:rPr>
        <w:t xml:space="preserve">que </w:t>
      </w:r>
      <w:r w:rsidR="00FF6829">
        <w:rPr>
          <w:rFonts w:cstheme="minorHAnsi"/>
          <w:lang w:val="pt"/>
        </w:rPr>
        <w:t>proclamamos,</w:t>
      </w:r>
      <w:r w:rsidR="00D902AF" w:rsidRPr="00BE680E">
        <w:rPr>
          <w:rFonts w:cstheme="minorHAnsi"/>
          <w:lang w:val="pt"/>
        </w:rPr>
        <w:t xml:space="preserve"> ensinamos e vivemos</w:t>
      </w:r>
      <w:r>
        <w:rPr>
          <w:rFonts w:cstheme="minorHAnsi"/>
          <w:lang w:val="pt"/>
        </w:rPr>
        <w:t xml:space="preserve"> </w:t>
      </w:r>
      <w:r w:rsidR="00D902AF" w:rsidRPr="00BE680E">
        <w:rPr>
          <w:rFonts w:cstheme="minorHAnsi"/>
          <w:lang w:val="pt"/>
        </w:rPr>
        <w:t xml:space="preserve">uma confissão de fé que afirma a vida enraizada nas Escrituras e em nossos padrões doutrinários. Nós adoramos </w:t>
      </w:r>
      <w:r w:rsidR="00FF6829">
        <w:rPr>
          <w:rFonts w:cstheme="minorHAnsi"/>
          <w:lang w:val="pt"/>
        </w:rPr>
        <w:t xml:space="preserve">a </w:t>
      </w:r>
      <w:r w:rsidR="00D902AF" w:rsidRPr="00BE680E">
        <w:rPr>
          <w:rFonts w:cstheme="minorHAnsi"/>
          <w:lang w:val="pt"/>
        </w:rPr>
        <w:t xml:space="preserve">Deus como Pai, Filho e Espírito Santo. </w:t>
      </w:r>
      <w:r w:rsidR="00F81096" w:rsidRPr="00BE680E">
        <w:rPr>
          <w:rFonts w:cstheme="minorHAnsi"/>
          <w:bCs/>
          <w:lang w:val="pt"/>
        </w:rPr>
        <w:t>S</w:t>
      </w:r>
      <w:r w:rsidR="00FF6829">
        <w:rPr>
          <w:rFonts w:cstheme="minorHAnsi"/>
          <w:bCs/>
          <w:lang w:val="pt"/>
        </w:rPr>
        <w:t>omos</w:t>
      </w:r>
      <w:r w:rsidR="00B11537">
        <w:rPr>
          <w:rFonts w:cstheme="minorHAnsi"/>
          <w:bCs/>
          <w:lang w:val="pt"/>
        </w:rPr>
        <w:t xml:space="preserve"> </w:t>
      </w:r>
      <w:r w:rsidR="00F81096" w:rsidRPr="00BE680E">
        <w:rPr>
          <w:rFonts w:cstheme="minorHAnsi"/>
          <w:lang w:val="pt"/>
        </w:rPr>
        <w:t>enviados para ser discípulos e para fazer discípulos de Jesus Cristo.</w:t>
      </w:r>
      <w:r w:rsidR="00D902AF" w:rsidRPr="00BE680E">
        <w:rPr>
          <w:rFonts w:cstheme="minorHAnsi"/>
          <w:lang w:val="pt"/>
        </w:rPr>
        <w:t xml:space="preserve"> </w:t>
      </w:r>
      <w:proofErr w:type="gramStart"/>
      <w:r w:rsidR="00F81096" w:rsidRPr="00BE680E">
        <w:rPr>
          <w:rFonts w:cstheme="minorHAnsi"/>
          <w:bCs/>
          <w:lang w:val="pt"/>
        </w:rPr>
        <w:t>E</w:t>
      </w:r>
      <w:r w:rsidR="00D902AF" w:rsidRPr="00BE680E">
        <w:rPr>
          <w:rFonts w:cstheme="minorHAnsi"/>
          <w:lang w:val="pt"/>
        </w:rPr>
        <w:t xml:space="preserve"> </w:t>
      </w:r>
      <w:r w:rsidR="00F81096" w:rsidRPr="00BE680E">
        <w:rPr>
          <w:rFonts w:cstheme="minorHAnsi"/>
          <w:lang w:val="pt"/>
        </w:rPr>
        <w:t xml:space="preserve"> somos</w:t>
      </w:r>
      <w:proofErr w:type="gramEnd"/>
      <w:r w:rsidR="00F81096" w:rsidRPr="00BE680E">
        <w:rPr>
          <w:rFonts w:cstheme="minorHAnsi"/>
          <w:lang w:val="pt"/>
        </w:rPr>
        <w:t xml:space="preserve"> chamados a ser o Corpo de Cristo no mundo, testemunhando o poder transformador da</w:t>
      </w:r>
      <w:r w:rsidR="00FF6829">
        <w:rPr>
          <w:rFonts w:cstheme="minorHAnsi"/>
          <w:lang w:val="pt"/>
        </w:rPr>
        <w:t>s</w:t>
      </w:r>
      <w:r w:rsidR="00F81096" w:rsidRPr="00BE680E">
        <w:rPr>
          <w:rFonts w:cstheme="minorHAnsi"/>
          <w:lang w:val="pt"/>
        </w:rPr>
        <w:t xml:space="preserve"> Boa </w:t>
      </w:r>
      <w:r w:rsidR="00FF6829">
        <w:rPr>
          <w:rFonts w:cstheme="minorHAnsi"/>
          <w:lang w:val="pt"/>
        </w:rPr>
        <w:t>Novas</w:t>
      </w:r>
      <w:r w:rsidR="00F81096" w:rsidRPr="00BE680E">
        <w:rPr>
          <w:rFonts w:cstheme="minorHAnsi"/>
          <w:lang w:val="pt"/>
        </w:rPr>
        <w:t xml:space="preserve"> como humildemente, mas corajosamente, nos esforçamos para servir </w:t>
      </w:r>
      <w:r w:rsidR="00FF6829">
        <w:rPr>
          <w:rFonts w:cstheme="minorHAnsi"/>
          <w:lang w:val="pt"/>
        </w:rPr>
        <w:t>a</w:t>
      </w:r>
      <w:r w:rsidR="00F81096" w:rsidRPr="00BE680E">
        <w:rPr>
          <w:rFonts w:cstheme="minorHAnsi"/>
          <w:lang w:val="pt"/>
        </w:rPr>
        <w:t xml:space="preserve">os </w:t>
      </w:r>
      <w:r w:rsidR="00FF6829">
        <w:rPr>
          <w:rFonts w:cstheme="minorHAnsi"/>
          <w:lang w:val="pt"/>
        </w:rPr>
        <w:t>demais</w:t>
      </w:r>
      <w:r w:rsidR="00F81096" w:rsidRPr="00BE680E">
        <w:rPr>
          <w:rFonts w:cstheme="minorHAnsi"/>
          <w:lang w:val="pt"/>
        </w:rPr>
        <w:t xml:space="preserve"> em nome de Cristo.</w:t>
      </w:r>
    </w:p>
    <w:p w14:paraId="49F2347C" w14:textId="77777777" w:rsidR="00B7119A" w:rsidRPr="00BE680E" w:rsidRDefault="00B7119A" w:rsidP="00992B7B">
      <w:pPr>
        <w:rPr>
          <w:rFonts w:cstheme="minorHAnsi"/>
          <w:lang w:val="pt-BR"/>
        </w:rPr>
      </w:pPr>
    </w:p>
    <w:p w14:paraId="10D4CCF0" w14:textId="0CD2D5A3" w:rsidR="00D7256C" w:rsidRPr="00BE680E" w:rsidRDefault="00F81096" w:rsidP="009A656F">
      <w:p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 xml:space="preserve">Pelo poder do Espírito Santo, esta nova denominação metodista tradicional se dedica ao cumprimento desta missão. Que sejamos um povo íntegro, vivendo o que acreditamos como igreja. Que Deus nos conceda a graça e sabedoria para crescermos nesta Igreja </w:t>
      </w:r>
      <w:r w:rsidR="00FF6829">
        <w:rPr>
          <w:rFonts w:cstheme="minorHAnsi"/>
          <w:lang w:val="pt"/>
        </w:rPr>
        <w:t>assim</w:t>
      </w:r>
      <w:r w:rsidRPr="00BE680E">
        <w:rPr>
          <w:rFonts w:cstheme="minorHAnsi"/>
          <w:lang w:val="pt"/>
        </w:rPr>
        <w:t xml:space="preserve"> concebida!</w:t>
      </w:r>
    </w:p>
    <w:p w14:paraId="218C4324" w14:textId="1CF888A8" w:rsidR="002E7F39" w:rsidRPr="00BE680E" w:rsidRDefault="002E7F39" w:rsidP="009A656F">
      <w:pPr>
        <w:rPr>
          <w:rFonts w:cstheme="minorHAnsi"/>
          <w:lang w:val="pt-BR"/>
        </w:rPr>
      </w:pPr>
    </w:p>
    <w:p w14:paraId="059F60F0" w14:textId="70221129" w:rsidR="002E7F39" w:rsidRPr="00BE680E" w:rsidRDefault="002E7F39" w:rsidP="009A656F">
      <w:pPr>
        <w:rPr>
          <w:rFonts w:cstheme="minorHAnsi"/>
          <w:lang w:val="pt-BR"/>
        </w:rPr>
      </w:pPr>
      <w:r w:rsidRPr="00BE680E">
        <w:rPr>
          <w:rFonts w:cstheme="minorHAnsi"/>
          <w:lang w:val="pt"/>
        </w:rPr>
        <w:t>Data: 12 de março de 2020</w:t>
      </w:r>
    </w:p>
    <w:p w14:paraId="31AAA706" w14:textId="7619C460" w:rsidR="00354CE9" w:rsidRPr="00D8429E" w:rsidRDefault="00354CE9" w:rsidP="009A656F">
      <w:pPr>
        <w:rPr>
          <w:rFonts w:ascii="Times New Roman" w:hAnsi="Times New Roman" w:cs="Times New Roman"/>
          <w:lang w:val="pt-BR"/>
        </w:rPr>
      </w:pPr>
    </w:p>
    <w:p w14:paraId="558F7DD3" w14:textId="236B9A36" w:rsidR="00354CE9" w:rsidRPr="00D8429E" w:rsidRDefault="00354CE9" w:rsidP="009A656F">
      <w:pPr>
        <w:rPr>
          <w:rFonts w:ascii="Times New Roman" w:hAnsi="Times New Roman" w:cs="Times New Roman"/>
          <w:lang w:val="pt-BR"/>
        </w:rPr>
      </w:pPr>
    </w:p>
    <w:p w14:paraId="7207DD29" w14:textId="63A9D0A3" w:rsidR="00354CE9" w:rsidRPr="00D8429E" w:rsidRDefault="00354CE9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Assinado</w:t>
      </w:r>
    </w:p>
    <w:p w14:paraId="04B5DD34" w14:textId="1D1AC2BB" w:rsidR="00354CE9" w:rsidRPr="00D8429E" w:rsidRDefault="00354CE9" w:rsidP="009A656F">
      <w:pPr>
        <w:rPr>
          <w:rFonts w:ascii="Times New Roman" w:hAnsi="Times New Roman" w:cs="Times New Roman"/>
          <w:lang w:val="pt-BR"/>
        </w:rPr>
      </w:pPr>
    </w:p>
    <w:p w14:paraId="26AD4685" w14:textId="0762831B" w:rsidR="00354CE9" w:rsidRPr="00531B67" w:rsidRDefault="00354CE9" w:rsidP="009A656F">
      <w:pPr>
        <w:rPr>
          <w:rFonts w:ascii="Times New Roman" w:hAnsi="Times New Roman" w:cs="Times New Roman"/>
          <w:lang w:val="pt-BR"/>
        </w:rPr>
      </w:pPr>
      <w:proofErr w:type="gramStart"/>
      <w:r w:rsidRPr="00531B67">
        <w:rPr>
          <w:lang w:val="pt-BR"/>
        </w:rPr>
        <w:t>Reverendo Keith D.</w:t>
      </w:r>
      <w:proofErr w:type="gramEnd"/>
      <w:r w:rsidRPr="00531B67">
        <w:rPr>
          <w:lang w:val="pt-BR"/>
        </w:rPr>
        <w:t xml:space="preserve"> </w:t>
      </w:r>
      <w:proofErr w:type="spellStart"/>
      <w:r w:rsidRPr="00531B67">
        <w:rPr>
          <w:lang w:val="pt-BR"/>
        </w:rPr>
        <w:t>Boyette</w:t>
      </w:r>
      <w:proofErr w:type="spellEnd"/>
      <w:r w:rsidRPr="00531B67">
        <w:rPr>
          <w:lang w:val="pt-BR"/>
        </w:rPr>
        <w:t xml:space="preserve">, </w:t>
      </w:r>
      <w:proofErr w:type="spellStart"/>
      <w:r w:rsidRPr="00531B67">
        <w:rPr>
          <w:lang w:val="pt-BR"/>
        </w:rPr>
        <w:t>Co-convento</w:t>
      </w:r>
      <w:proofErr w:type="spellEnd"/>
    </w:p>
    <w:p w14:paraId="3AFB8293" w14:textId="1F883846" w:rsidR="00354CE9" w:rsidRPr="00D8429E" w:rsidRDefault="00354CE9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residente, </w:t>
      </w:r>
      <w:r w:rsidR="008F5B6F" w:rsidRPr="008F5B6F">
        <w:rPr>
          <w:rFonts w:cstheme="minorHAnsi"/>
          <w:lang w:val="pt"/>
        </w:rPr>
        <w:t>Conv</w:t>
      </w:r>
      <w:r w:rsidR="008F5B6F">
        <w:rPr>
          <w:rFonts w:cstheme="minorHAnsi"/>
          <w:lang w:val="pt"/>
        </w:rPr>
        <w:t>ê</w:t>
      </w:r>
      <w:r w:rsidR="008F5B6F" w:rsidRPr="008F5B6F">
        <w:rPr>
          <w:rFonts w:cstheme="minorHAnsi"/>
          <w:lang w:val="pt"/>
        </w:rPr>
        <w:t>nio da</w:t>
      </w:r>
      <w:r w:rsidR="008F5B6F">
        <w:rPr>
          <w:rFonts w:cstheme="minorHAnsi"/>
          <w:lang w:val="pt"/>
        </w:rPr>
        <w:t xml:space="preserve"> Associação</w:t>
      </w:r>
      <w:r w:rsidR="008F5B6F" w:rsidRPr="008F5B6F">
        <w:rPr>
          <w:rFonts w:cstheme="minorHAnsi"/>
          <w:lang w:val="pt"/>
        </w:rPr>
        <w:t xml:space="preserve"> Wesleyano</w:t>
      </w:r>
      <w:r w:rsidRPr="00D8429E">
        <w:rPr>
          <w:lang w:val="pt"/>
        </w:rPr>
        <w:t xml:space="preserve">, </w:t>
      </w:r>
      <w:proofErr w:type="spellStart"/>
      <w:r w:rsidRPr="00D8429E">
        <w:rPr>
          <w:lang w:val="pt"/>
        </w:rPr>
        <w:t>Spotsylvania</w:t>
      </w:r>
      <w:proofErr w:type="spellEnd"/>
      <w:r w:rsidRPr="00D8429E">
        <w:rPr>
          <w:lang w:val="pt"/>
        </w:rPr>
        <w:t>, VA</w:t>
      </w:r>
    </w:p>
    <w:p w14:paraId="201980BF" w14:textId="708FFA36" w:rsidR="00354CE9" w:rsidRPr="00D8429E" w:rsidRDefault="00354CE9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a Virgínia</w:t>
      </w:r>
    </w:p>
    <w:p w14:paraId="3441A234" w14:textId="3E46AFDE" w:rsidR="00354CE9" w:rsidRPr="00D8429E" w:rsidRDefault="00354CE9" w:rsidP="009A656F">
      <w:pPr>
        <w:rPr>
          <w:rFonts w:ascii="Times New Roman" w:hAnsi="Times New Roman" w:cs="Times New Roman"/>
          <w:lang w:val="pt-BR"/>
        </w:rPr>
      </w:pPr>
    </w:p>
    <w:p w14:paraId="38D5B070" w14:textId="2F1E7122" w:rsidR="00D91CCA" w:rsidRPr="00D8429E" w:rsidRDefault="00D91CCA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Bispo Scott Jones, </w:t>
      </w:r>
      <w:proofErr w:type="spellStart"/>
      <w:r w:rsidRPr="00D8429E">
        <w:rPr>
          <w:lang w:val="pt"/>
        </w:rPr>
        <w:t>Co-convocador</w:t>
      </w:r>
      <w:proofErr w:type="spellEnd"/>
    </w:p>
    <w:p w14:paraId="72EBFC4C" w14:textId="77777777" w:rsidR="00D91CCA" w:rsidRPr="00D8429E" w:rsidRDefault="00D91CCA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Residente</w:t>
      </w:r>
    </w:p>
    <w:p w14:paraId="781BA842" w14:textId="1F620217" w:rsidR="00D91CCA" w:rsidRPr="00D8429E" w:rsidRDefault="00D91CCA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Área episcopal de Houston, Houston, TX</w:t>
      </w:r>
    </w:p>
    <w:p w14:paraId="010BDD74" w14:textId="77777777" w:rsidR="00D91CCA" w:rsidRPr="00D8429E" w:rsidRDefault="00D91CCA" w:rsidP="009A656F">
      <w:pPr>
        <w:rPr>
          <w:rFonts w:ascii="Times New Roman" w:hAnsi="Times New Roman" w:cs="Times New Roman"/>
          <w:lang w:val="pt-BR"/>
        </w:rPr>
      </w:pPr>
    </w:p>
    <w:p w14:paraId="26CD40A6" w14:textId="6231E876" w:rsidR="00BF18F7" w:rsidRPr="00D8429E" w:rsidRDefault="00BF18F7" w:rsidP="00BF18F7">
      <w:pPr>
        <w:rPr>
          <w:rFonts w:ascii="Times New Roman" w:hAnsi="Times New Roman" w:cs="Times New Roman"/>
          <w:lang w:val="pt-BR"/>
        </w:rPr>
      </w:pPr>
      <w:proofErr w:type="spellStart"/>
      <w:r w:rsidRPr="00D8429E">
        <w:rPr>
          <w:lang w:val="pt"/>
        </w:rPr>
        <w:t>Patricia</w:t>
      </w:r>
      <w:proofErr w:type="spellEnd"/>
      <w:r w:rsidRPr="00D8429E">
        <w:rPr>
          <w:lang w:val="pt"/>
        </w:rPr>
        <w:t xml:space="preserve"> Miller, </w:t>
      </w:r>
      <w:proofErr w:type="spellStart"/>
      <w:r w:rsidRPr="00D8429E">
        <w:rPr>
          <w:lang w:val="pt"/>
        </w:rPr>
        <w:t>Co-convocadora</w:t>
      </w:r>
      <w:proofErr w:type="spellEnd"/>
    </w:p>
    <w:p w14:paraId="2B35F81F" w14:textId="22D35AC1" w:rsidR="00BF18F7" w:rsidRPr="00D8429E" w:rsidRDefault="00BF18F7" w:rsidP="00BF18F7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Diretor Executivo, O </w:t>
      </w:r>
      <w:r w:rsidR="008D6E22" w:rsidRPr="008F5B6F">
        <w:rPr>
          <w:rFonts w:cstheme="minorHAnsi"/>
          <w:lang w:val="pt"/>
        </w:rPr>
        <w:t xml:space="preserve">Movimento </w:t>
      </w:r>
      <w:proofErr w:type="spellStart"/>
      <w:r w:rsidR="008D6E22" w:rsidRPr="008F5B6F">
        <w:rPr>
          <w:rFonts w:cstheme="minorHAnsi"/>
          <w:lang w:val="pt"/>
        </w:rPr>
        <w:t>Confessante</w:t>
      </w:r>
      <w:proofErr w:type="spellEnd"/>
      <w:r w:rsidRPr="00D8429E">
        <w:rPr>
          <w:lang w:val="pt"/>
        </w:rPr>
        <w:t>, Indianápolis, IN</w:t>
      </w:r>
    </w:p>
    <w:p w14:paraId="507C929B" w14:textId="77777777" w:rsidR="00BF18F7" w:rsidRPr="00D8429E" w:rsidRDefault="00BF18F7" w:rsidP="00BF18F7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e Indiana</w:t>
      </w:r>
    </w:p>
    <w:p w14:paraId="561119E0" w14:textId="77777777" w:rsidR="00BF18F7" w:rsidRPr="00D8429E" w:rsidRDefault="00BF18F7" w:rsidP="00BF18F7">
      <w:pPr>
        <w:rPr>
          <w:rFonts w:ascii="Times New Roman" w:hAnsi="Times New Roman" w:cs="Times New Roman"/>
          <w:lang w:val="pt-BR"/>
        </w:rPr>
      </w:pPr>
    </w:p>
    <w:p w14:paraId="787992D3" w14:textId="77777777" w:rsidR="004F4115" w:rsidRPr="00D8429E" w:rsidRDefault="004F4115" w:rsidP="009A656F">
      <w:pPr>
        <w:rPr>
          <w:rFonts w:ascii="Times New Roman" w:hAnsi="Times New Roman" w:cs="Times New Roman"/>
          <w:lang w:val="pt-BR"/>
        </w:rPr>
      </w:pPr>
    </w:p>
    <w:p w14:paraId="36EBB443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Young Jin Cho</w:t>
      </w:r>
    </w:p>
    <w:p w14:paraId="0B6F438A" w14:textId="0DE25B2C" w:rsidR="00134D3E" w:rsidRPr="00D8429E" w:rsidRDefault="00B371C9" w:rsidP="00134D3E">
      <w:pPr>
        <w:rPr>
          <w:rFonts w:ascii="Times New Roman" w:hAnsi="Times New Roman" w:cs="Times New Roman"/>
          <w:lang w:val="pt-BR"/>
        </w:rPr>
      </w:pPr>
      <w:r>
        <w:rPr>
          <w:lang w:val="pt"/>
        </w:rPr>
        <w:t>Reformado</w:t>
      </w:r>
    </w:p>
    <w:p w14:paraId="467EB1DD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Jurisdição Sudeste, </w:t>
      </w:r>
      <w:proofErr w:type="spellStart"/>
      <w:r w:rsidRPr="00D8429E">
        <w:rPr>
          <w:lang w:val="pt"/>
        </w:rPr>
        <w:t>Centreville</w:t>
      </w:r>
      <w:proofErr w:type="spellEnd"/>
      <w:r w:rsidRPr="00D8429E">
        <w:rPr>
          <w:lang w:val="pt"/>
        </w:rPr>
        <w:t>, VA</w:t>
      </w:r>
    </w:p>
    <w:p w14:paraId="057A55FD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</w:p>
    <w:p w14:paraId="1ACB5589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Bispo Eduard </w:t>
      </w:r>
      <w:proofErr w:type="spellStart"/>
      <w:r w:rsidRPr="00D8429E">
        <w:rPr>
          <w:lang w:val="pt"/>
        </w:rPr>
        <w:t>Khegay</w:t>
      </w:r>
      <w:proofErr w:type="spellEnd"/>
    </w:p>
    <w:p w14:paraId="059D1BE0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Residente</w:t>
      </w:r>
    </w:p>
    <w:p w14:paraId="77430F34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Área Episcopal da Eurásia, Moscou, Rússia</w:t>
      </w:r>
    </w:p>
    <w:p w14:paraId="62AB2BE2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</w:p>
    <w:p w14:paraId="237CF367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Bispo J. Michael </w:t>
      </w:r>
      <w:proofErr w:type="spellStart"/>
      <w:r w:rsidRPr="00D8429E">
        <w:rPr>
          <w:lang w:val="pt"/>
        </w:rPr>
        <w:t>Lowry</w:t>
      </w:r>
      <w:proofErr w:type="spellEnd"/>
    </w:p>
    <w:p w14:paraId="0B92822D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Residente</w:t>
      </w:r>
    </w:p>
    <w:p w14:paraId="0E989DF7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Área Episcopal de Fort Worth, Fort Worth, TX</w:t>
      </w:r>
    </w:p>
    <w:p w14:paraId="0FF0C741" w14:textId="236E99F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</w:p>
    <w:p w14:paraId="651551D3" w14:textId="67D9A1EA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Bispo James </w:t>
      </w:r>
      <w:proofErr w:type="spellStart"/>
      <w:r w:rsidRPr="00D8429E">
        <w:rPr>
          <w:lang w:val="pt"/>
        </w:rPr>
        <w:t>Swanson</w:t>
      </w:r>
      <w:proofErr w:type="spellEnd"/>
    </w:p>
    <w:p w14:paraId="2325763C" w14:textId="7B214A1E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Residente</w:t>
      </w:r>
    </w:p>
    <w:p w14:paraId="47254C58" w14:textId="0AF52F44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Área Episcopal do Mississipi, Jackson, MS</w:t>
      </w:r>
    </w:p>
    <w:p w14:paraId="46883765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</w:p>
    <w:p w14:paraId="19D57562" w14:textId="57C0A4E5" w:rsidR="00134D3E" w:rsidRPr="00D8429E" w:rsidRDefault="00120B31" w:rsidP="00134D3E">
      <w:pPr>
        <w:rPr>
          <w:rFonts w:ascii="Times New Roman" w:hAnsi="Times New Roman" w:cs="Times New Roman"/>
          <w:lang w:val="pt-BR"/>
        </w:rPr>
      </w:pPr>
      <w:proofErr w:type="gramStart"/>
      <w:r w:rsidRPr="00D8429E">
        <w:rPr>
          <w:lang w:val="pt"/>
        </w:rPr>
        <w:t>Dom Pedro M.</w:t>
      </w:r>
      <w:proofErr w:type="gramEnd"/>
      <w:r w:rsidRPr="00D8429E">
        <w:rPr>
          <w:lang w:val="pt"/>
        </w:rPr>
        <w:t xml:space="preserve"> Torio Jr.</w:t>
      </w:r>
    </w:p>
    <w:p w14:paraId="2D04F490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Residente</w:t>
      </w:r>
    </w:p>
    <w:p w14:paraId="3227087D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Área Episcopal de </w:t>
      </w:r>
      <w:proofErr w:type="spellStart"/>
      <w:r w:rsidRPr="00D8429E">
        <w:rPr>
          <w:lang w:val="pt"/>
        </w:rPr>
        <w:t>Baguio</w:t>
      </w:r>
      <w:proofErr w:type="spellEnd"/>
      <w:r w:rsidRPr="00D8429E">
        <w:rPr>
          <w:lang w:val="pt"/>
        </w:rPr>
        <w:t xml:space="preserve">, Cidade de </w:t>
      </w:r>
      <w:proofErr w:type="spellStart"/>
      <w:r w:rsidRPr="00D8429E">
        <w:rPr>
          <w:lang w:val="pt"/>
        </w:rPr>
        <w:t>Baguio</w:t>
      </w:r>
      <w:proofErr w:type="spellEnd"/>
      <w:r w:rsidRPr="00D8429E">
        <w:rPr>
          <w:lang w:val="pt"/>
        </w:rPr>
        <w:t>, Filipinas</w:t>
      </w:r>
    </w:p>
    <w:p w14:paraId="1E7D6486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</w:p>
    <w:p w14:paraId="7F7740F8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Mark Webb</w:t>
      </w:r>
    </w:p>
    <w:p w14:paraId="1D046ECB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Residente</w:t>
      </w:r>
    </w:p>
    <w:p w14:paraId="4E1B2F99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Área Episcopal superior de Nova York, Liverpool, NY</w:t>
      </w:r>
    </w:p>
    <w:p w14:paraId="03FDCFDC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</w:p>
    <w:p w14:paraId="3B1BE524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John Wesley Yohanna</w:t>
      </w:r>
    </w:p>
    <w:p w14:paraId="38327517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Bispo Residente</w:t>
      </w:r>
    </w:p>
    <w:p w14:paraId="02C2B320" w14:textId="77777777" w:rsidR="00134D3E" w:rsidRPr="00D8429E" w:rsidRDefault="00134D3E" w:rsidP="00134D3E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Área Episcopal da Nigéria, </w:t>
      </w:r>
      <w:proofErr w:type="spellStart"/>
      <w:r w:rsidRPr="00D8429E">
        <w:rPr>
          <w:lang w:val="pt"/>
        </w:rPr>
        <w:t>Jalingo</w:t>
      </w:r>
      <w:proofErr w:type="spellEnd"/>
      <w:r w:rsidRPr="00D8429E">
        <w:rPr>
          <w:lang w:val="pt"/>
        </w:rPr>
        <w:t>, Nigéria</w:t>
      </w:r>
    </w:p>
    <w:p w14:paraId="391A6899" w14:textId="77777777" w:rsidR="00134D3E" w:rsidRPr="00D8429E" w:rsidRDefault="00134D3E" w:rsidP="009A656F">
      <w:pPr>
        <w:rPr>
          <w:rFonts w:ascii="Times New Roman" w:hAnsi="Times New Roman" w:cs="Times New Roman"/>
          <w:lang w:val="pt-BR"/>
        </w:rPr>
      </w:pPr>
    </w:p>
    <w:p w14:paraId="22B9D5B6" w14:textId="462CA09C" w:rsidR="004F4115" w:rsidRPr="00D8429E" w:rsidRDefault="004F4115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Reverendo David Alexander</w:t>
      </w:r>
    </w:p>
    <w:p w14:paraId="440CB7AE" w14:textId="103C26E7" w:rsidR="004F4115" w:rsidRPr="00D8429E" w:rsidRDefault="004F4115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astor </w:t>
      </w:r>
      <w:r w:rsidR="00A324F8">
        <w:rPr>
          <w:lang w:val="pt"/>
        </w:rPr>
        <w:t>Titular</w:t>
      </w:r>
      <w:r w:rsidRPr="00D8429E">
        <w:rPr>
          <w:lang w:val="pt"/>
        </w:rPr>
        <w:t>, Primeir</w:t>
      </w:r>
      <w:r w:rsidR="00B371C9">
        <w:rPr>
          <w:lang w:val="pt"/>
        </w:rPr>
        <w:t>a</w:t>
      </w:r>
      <w:r w:rsidRPr="00D8429E">
        <w:rPr>
          <w:lang w:val="pt"/>
        </w:rPr>
        <w:t xml:space="preserve"> </w:t>
      </w:r>
      <w:r w:rsidR="00B371C9">
        <w:rPr>
          <w:lang w:val="pt"/>
        </w:rPr>
        <w:t>IMU</w:t>
      </w:r>
      <w:r w:rsidRPr="00D8429E">
        <w:rPr>
          <w:lang w:val="pt"/>
        </w:rPr>
        <w:t>, Mansfield, TX</w:t>
      </w:r>
    </w:p>
    <w:p w14:paraId="024E6E51" w14:textId="6967A93A" w:rsidR="004F4115" w:rsidRPr="00D8429E" w:rsidRDefault="004F4115" w:rsidP="009A656F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o Texas Central</w:t>
      </w:r>
    </w:p>
    <w:p w14:paraId="6D046DBB" w14:textId="791CB930" w:rsidR="004F4115" w:rsidRPr="00D8429E" w:rsidRDefault="004F4115" w:rsidP="009A656F">
      <w:pPr>
        <w:rPr>
          <w:rFonts w:ascii="Times New Roman" w:hAnsi="Times New Roman" w:cs="Times New Roman"/>
          <w:lang w:val="pt-BR"/>
        </w:rPr>
      </w:pPr>
    </w:p>
    <w:p w14:paraId="6FA384ED" w14:textId="309B64CF" w:rsidR="00BF18F7" w:rsidRPr="00D8429E" w:rsidRDefault="00BF18F7" w:rsidP="00BF18F7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Reverendo </w:t>
      </w:r>
      <w:proofErr w:type="spellStart"/>
      <w:r w:rsidRPr="00D8429E">
        <w:rPr>
          <w:lang w:val="pt"/>
        </w:rPr>
        <w:t>Nola</w:t>
      </w:r>
      <w:proofErr w:type="spellEnd"/>
      <w:r w:rsidRPr="00D8429E">
        <w:rPr>
          <w:lang w:val="pt"/>
        </w:rPr>
        <w:t xml:space="preserve"> M. Anderson</w:t>
      </w:r>
    </w:p>
    <w:p w14:paraId="62432FA6" w14:textId="03FD0421" w:rsidR="00BF18F7" w:rsidRPr="00D8429E" w:rsidRDefault="00BF18F7" w:rsidP="00BF18F7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Superintendente Distrital, Distrito de </w:t>
      </w:r>
      <w:proofErr w:type="spellStart"/>
      <w:r w:rsidR="00DD2F2C">
        <w:rPr>
          <w:lang w:val="pt"/>
        </w:rPr>
        <w:t>Crossroads</w:t>
      </w:r>
      <w:proofErr w:type="spellEnd"/>
      <w:r w:rsidRPr="00D8429E">
        <w:rPr>
          <w:lang w:val="pt"/>
        </w:rPr>
        <w:t>, Liverpool, Nova Iorque</w:t>
      </w:r>
    </w:p>
    <w:p w14:paraId="0AAE3928" w14:textId="77777777" w:rsidR="00BF18F7" w:rsidRPr="00D8429E" w:rsidRDefault="00BF18F7" w:rsidP="00BF18F7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e Nova York</w:t>
      </w:r>
    </w:p>
    <w:p w14:paraId="7620F665" w14:textId="77777777" w:rsidR="00BF18F7" w:rsidRPr="00D8429E" w:rsidRDefault="00BF18F7" w:rsidP="009A656F">
      <w:pPr>
        <w:rPr>
          <w:rFonts w:ascii="Times New Roman" w:hAnsi="Times New Roman" w:cs="Times New Roman"/>
          <w:lang w:val="pt-BR"/>
        </w:rPr>
      </w:pPr>
    </w:p>
    <w:p w14:paraId="0EC56A5D" w14:textId="77777777" w:rsidR="00354CE9" w:rsidRPr="00531B67" w:rsidRDefault="00354CE9" w:rsidP="00354CE9">
      <w:pPr>
        <w:rPr>
          <w:rFonts w:ascii="Times New Roman" w:hAnsi="Times New Roman" w:cs="Times New Roman"/>
          <w:lang w:val="pt-BR"/>
        </w:rPr>
      </w:pPr>
      <w:r w:rsidRPr="00531B67">
        <w:rPr>
          <w:lang w:val="pt-BR"/>
        </w:rPr>
        <w:t xml:space="preserve">Reverendo Dr. Joe Connelly, J.D., </w:t>
      </w:r>
      <w:proofErr w:type="spellStart"/>
      <w:r w:rsidRPr="00531B67">
        <w:rPr>
          <w:lang w:val="pt-BR"/>
        </w:rPr>
        <w:t>D.Min</w:t>
      </w:r>
      <w:proofErr w:type="spellEnd"/>
      <w:r w:rsidRPr="00531B67">
        <w:rPr>
          <w:lang w:val="pt-BR"/>
        </w:rPr>
        <w:t xml:space="preserve">., </w:t>
      </w:r>
      <w:proofErr w:type="spellStart"/>
      <w:proofErr w:type="gramStart"/>
      <w:r w:rsidRPr="00531B67">
        <w:rPr>
          <w:lang w:val="pt-BR"/>
        </w:rPr>
        <w:t>M.Div</w:t>
      </w:r>
      <w:proofErr w:type="spellEnd"/>
      <w:r w:rsidRPr="00531B67">
        <w:rPr>
          <w:lang w:val="pt-BR"/>
        </w:rPr>
        <w:t>.</w:t>
      </w:r>
      <w:proofErr w:type="gramEnd"/>
    </w:p>
    <w:p w14:paraId="56048F57" w14:textId="3DB7E236" w:rsidR="00354CE9" w:rsidRPr="00531B67" w:rsidRDefault="00354CE9" w:rsidP="00354CE9">
      <w:pPr>
        <w:rPr>
          <w:rFonts w:ascii="Times New Roman" w:hAnsi="Times New Roman" w:cs="Times New Roman"/>
          <w:lang w:val="pt-BR"/>
        </w:rPr>
      </w:pPr>
      <w:r w:rsidRPr="00531B67">
        <w:rPr>
          <w:lang w:val="pt-BR"/>
        </w:rPr>
        <w:t xml:space="preserve">Pastor, </w:t>
      </w:r>
      <w:r w:rsidR="00B371C9">
        <w:rPr>
          <w:lang w:val="pt"/>
        </w:rPr>
        <w:t xml:space="preserve">IMU </w:t>
      </w:r>
      <w:proofErr w:type="spellStart"/>
      <w:r w:rsidRPr="00531B67">
        <w:rPr>
          <w:lang w:val="pt-BR"/>
        </w:rPr>
        <w:t>Bethany</w:t>
      </w:r>
      <w:proofErr w:type="spellEnd"/>
      <w:r w:rsidR="00B371C9" w:rsidRPr="00531B67">
        <w:rPr>
          <w:lang w:val="pt-BR"/>
        </w:rPr>
        <w:t xml:space="preserve">, </w:t>
      </w:r>
      <w:r w:rsidRPr="00531B67">
        <w:rPr>
          <w:lang w:val="pt-BR"/>
        </w:rPr>
        <w:t xml:space="preserve">Nova Orleans, </w:t>
      </w:r>
      <w:r w:rsidR="00DD2F2C" w:rsidRPr="00531B67">
        <w:rPr>
          <w:lang w:val="pt-BR"/>
        </w:rPr>
        <w:t>LA</w:t>
      </w:r>
      <w:r w:rsidRPr="00531B67">
        <w:rPr>
          <w:lang w:val="pt-BR"/>
        </w:rPr>
        <w:t>.</w:t>
      </w:r>
    </w:p>
    <w:p w14:paraId="0EE2997C" w14:textId="7B779BF2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a Louisiana</w:t>
      </w:r>
    </w:p>
    <w:p w14:paraId="185FE084" w14:textId="7F894BC0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</w:p>
    <w:p w14:paraId="6FE88562" w14:textId="77777777" w:rsidR="009931C2" w:rsidRDefault="009931C2" w:rsidP="00354CE9">
      <w:pPr>
        <w:rPr>
          <w:lang w:val="pt"/>
        </w:rPr>
      </w:pPr>
    </w:p>
    <w:p w14:paraId="4FB9D5D4" w14:textId="77777777" w:rsidR="009931C2" w:rsidRDefault="009931C2" w:rsidP="00354CE9">
      <w:pPr>
        <w:rPr>
          <w:lang w:val="pt"/>
        </w:rPr>
      </w:pPr>
    </w:p>
    <w:p w14:paraId="512BFB49" w14:textId="4651EB39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lastRenderedPageBreak/>
        <w:t>Reverendo Dr. Jan Davis</w:t>
      </w:r>
    </w:p>
    <w:p w14:paraId="55B4A25D" w14:textId="5E67BF31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proofErr w:type="gramStart"/>
      <w:r w:rsidRPr="00D8429E">
        <w:rPr>
          <w:lang w:val="pt"/>
        </w:rPr>
        <w:t xml:space="preserve">Pastor </w:t>
      </w:r>
      <w:r w:rsidR="00A324F8">
        <w:rPr>
          <w:lang w:val="pt"/>
        </w:rPr>
        <w:t>Titular</w:t>
      </w:r>
      <w:r w:rsidRPr="00D8429E">
        <w:rPr>
          <w:lang w:val="pt"/>
        </w:rPr>
        <w:t>, CENTRAL UMC,</w:t>
      </w:r>
      <w:proofErr w:type="gramEnd"/>
      <w:r w:rsidRPr="00D8429E">
        <w:rPr>
          <w:lang w:val="pt"/>
        </w:rPr>
        <w:t xml:space="preserve"> Fayetteville, AR</w:t>
      </w:r>
    </w:p>
    <w:p w14:paraId="01079D6B" w14:textId="799AA3EB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o Arkansas</w:t>
      </w:r>
    </w:p>
    <w:p w14:paraId="4F316E3A" w14:textId="77777777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</w:p>
    <w:p w14:paraId="4D71CE2C" w14:textId="7896EA24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proofErr w:type="gramStart"/>
      <w:r w:rsidRPr="00D8429E">
        <w:rPr>
          <w:lang w:val="pt"/>
        </w:rPr>
        <w:t>Reverendo Dr. Maxie D.</w:t>
      </w:r>
      <w:proofErr w:type="gramEnd"/>
      <w:r w:rsidRPr="00D8429E">
        <w:rPr>
          <w:lang w:val="pt"/>
        </w:rPr>
        <w:t xml:space="preserve"> </w:t>
      </w:r>
      <w:proofErr w:type="spellStart"/>
      <w:r w:rsidRPr="00D8429E">
        <w:rPr>
          <w:lang w:val="pt"/>
        </w:rPr>
        <w:t>Dunnam</w:t>
      </w:r>
      <w:proofErr w:type="spellEnd"/>
    </w:p>
    <w:p w14:paraId="043F9822" w14:textId="42E25539" w:rsidR="00354CE9" w:rsidRPr="00531B67" w:rsidRDefault="00354CE9" w:rsidP="00354CE9">
      <w:pPr>
        <w:rPr>
          <w:rFonts w:ascii="Times New Roman" w:hAnsi="Times New Roman" w:cs="Times New Roman"/>
          <w:lang w:val="pt-BR"/>
        </w:rPr>
      </w:pPr>
      <w:r w:rsidRPr="00531B67">
        <w:rPr>
          <w:lang w:val="pt-BR"/>
        </w:rPr>
        <w:t xml:space="preserve">Ministro </w:t>
      </w:r>
      <w:proofErr w:type="spellStart"/>
      <w:r w:rsidR="008F5B6F" w:rsidRPr="00531B67">
        <w:rPr>
          <w:lang w:val="pt-BR"/>
        </w:rPr>
        <w:t>Emerito</w:t>
      </w:r>
      <w:proofErr w:type="spellEnd"/>
      <w:r w:rsidRPr="00531B67">
        <w:rPr>
          <w:lang w:val="pt-BR"/>
        </w:rPr>
        <w:t xml:space="preserve">, </w:t>
      </w:r>
      <w:proofErr w:type="spellStart"/>
      <w:r w:rsidRPr="00531B67">
        <w:rPr>
          <w:lang w:val="pt-BR"/>
        </w:rPr>
        <w:t>Christ</w:t>
      </w:r>
      <w:proofErr w:type="spellEnd"/>
      <w:r w:rsidRPr="00531B67">
        <w:rPr>
          <w:lang w:val="pt-BR"/>
        </w:rPr>
        <w:t xml:space="preserve"> UMC, Memphis, TN</w:t>
      </w:r>
    </w:p>
    <w:p w14:paraId="0BB566AA" w14:textId="23EAE55F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o Kentucky</w:t>
      </w:r>
    </w:p>
    <w:p w14:paraId="7A79BD12" w14:textId="77777777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</w:p>
    <w:p w14:paraId="34536DCA" w14:textId="526E5723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Reverendo Walter B. Fenton</w:t>
      </w:r>
    </w:p>
    <w:p w14:paraId="6E11C53C" w14:textId="7D6BF13C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Vice-Presidente de Engajamento Estratégico</w:t>
      </w:r>
    </w:p>
    <w:p w14:paraId="31128EAC" w14:textId="04072468" w:rsidR="00354CE9" w:rsidRPr="00D8429E" w:rsidRDefault="008F5B6F" w:rsidP="00354CE9">
      <w:pPr>
        <w:rPr>
          <w:rFonts w:ascii="Times New Roman" w:hAnsi="Times New Roman" w:cs="Times New Roman"/>
          <w:lang w:val="pt-BR"/>
        </w:rPr>
      </w:pPr>
      <w:r w:rsidRPr="008F5B6F">
        <w:rPr>
          <w:rFonts w:cstheme="minorHAnsi"/>
          <w:lang w:val="pt"/>
        </w:rPr>
        <w:t>Conv</w:t>
      </w:r>
      <w:r>
        <w:rPr>
          <w:rFonts w:cstheme="minorHAnsi"/>
          <w:lang w:val="pt"/>
        </w:rPr>
        <w:t>ê</w:t>
      </w:r>
      <w:r w:rsidRPr="008F5B6F">
        <w:rPr>
          <w:rFonts w:cstheme="minorHAnsi"/>
          <w:lang w:val="pt"/>
        </w:rPr>
        <w:t>nio da</w:t>
      </w:r>
      <w:r>
        <w:rPr>
          <w:rFonts w:cstheme="minorHAnsi"/>
          <w:lang w:val="pt"/>
        </w:rPr>
        <w:t xml:space="preserve"> Associação</w:t>
      </w:r>
      <w:r w:rsidRPr="008F5B6F">
        <w:rPr>
          <w:rFonts w:cstheme="minorHAnsi"/>
          <w:lang w:val="pt"/>
        </w:rPr>
        <w:t xml:space="preserve"> Wesleyano</w:t>
      </w:r>
      <w:r w:rsidR="00354CE9" w:rsidRPr="00D8429E">
        <w:rPr>
          <w:lang w:val="pt"/>
        </w:rPr>
        <w:t>, Primavera, TX</w:t>
      </w:r>
    </w:p>
    <w:p w14:paraId="3BEC3FB8" w14:textId="50AA8DBB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e Nova Jersey</w:t>
      </w:r>
    </w:p>
    <w:p w14:paraId="16EC2F3B" w14:textId="619055DC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</w:p>
    <w:p w14:paraId="793AD407" w14:textId="7D4C4474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Reverendo Dr. Jeffrey E. </w:t>
      </w:r>
      <w:proofErr w:type="spellStart"/>
      <w:r w:rsidRPr="00D8429E">
        <w:rPr>
          <w:lang w:val="pt"/>
        </w:rPr>
        <w:t>Greenway</w:t>
      </w:r>
      <w:proofErr w:type="spellEnd"/>
    </w:p>
    <w:p w14:paraId="71EB1A89" w14:textId="1FF38BEC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astor, </w:t>
      </w:r>
      <w:r w:rsidR="00B371C9">
        <w:rPr>
          <w:lang w:val="pt"/>
        </w:rPr>
        <w:t xml:space="preserve">IMU </w:t>
      </w:r>
      <w:proofErr w:type="spellStart"/>
      <w:r w:rsidRPr="00D8429E">
        <w:rPr>
          <w:lang w:val="pt"/>
        </w:rPr>
        <w:t>Reynoldsburg</w:t>
      </w:r>
      <w:proofErr w:type="spellEnd"/>
      <w:r w:rsidRPr="00D8429E">
        <w:rPr>
          <w:lang w:val="pt"/>
        </w:rPr>
        <w:t xml:space="preserve">, </w:t>
      </w:r>
      <w:proofErr w:type="spellStart"/>
      <w:r w:rsidRPr="00D8429E">
        <w:rPr>
          <w:lang w:val="pt"/>
        </w:rPr>
        <w:t>Reynoldsburg</w:t>
      </w:r>
      <w:proofErr w:type="spellEnd"/>
      <w:r w:rsidRPr="00D8429E">
        <w:rPr>
          <w:lang w:val="pt"/>
        </w:rPr>
        <w:t>, OH</w:t>
      </w:r>
    </w:p>
    <w:p w14:paraId="42CBC57D" w14:textId="6830B81A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residente do </w:t>
      </w:r>
      <w:r w:rsidR="00B371C9">
        <w:rPr>
          <w:lang w:val="pt"/>
        </w:rPr>
        <w:t>Concilio</w:t>
      </w:r>
      <w:r w:rsidRPr="00D8429E">
        <w:rPr>
          <w:lang w:val="pt"/>
        </w:rPr>
        <w:t xml:space="preserve"> Global da WCA</w:t>
      </w:r>
    </w:p>
    <w:p w14:paraId="2FBB404E" w14:textId="2AF43813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e West Ohio</w:t>
      </w:r>
    </w:p>
    <w:p w14:paraId="2CDCC7C2" w14:textId="50824214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</w:p>
    <w:p w14:paraId="302DD654" w14:textId="28E53203" w:rsidR="001A2E72" w:rsidRPr="00D8429E" w:rsidRDefault="001A2E72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Rev. Jay Hanson</w:t>
      </w:r>
    </w:p>
    <w:p w14:paraId="7BBC62D8" w14:textId="6D2A0D01" w:rsidR="001A2E72" w:rsidRPr="00D8429E" w:rsidRDefault="001A2E72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astor, A Capela </w:t>
      </w:r>
      <w:r w:rsidR="00A324F8">
        <w:rPr>
          <w:lang w:val="pt"/>
        </w:rPr>
        <w:t>IMU</w:t>
      </w:r>
      <w:r w:rsidR="00A324F8" w:rsidRPr="00D8429E">
        <w:rPr>
          <w:lang w:val="pt"/>
        </w:rPr>
        <w:t>,</w:t>
      </w:r>
      <w:r w:rsidRPr="00D8429E">
        <w:rPr>
          <w:lang w:val="pt"/>
        </w:rPr>
        <w:t xml:space="preserve"> Brunswick, GA</w:t>
      </w:r>
    </w:p>
    <w:p w14:paraId="6EE9D327" w14:textId="4CF1875B" w:rsidR="001A2E72" w:rsidRPr="00D8429E" w:rsidRDefault="001A2E72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a Geórgia do Sul</w:t>
      </w:r>
    </w:p>
    <w:p w14:paraId="601D2C6A" w14:textId="77777777" w:rsidR="001A2E72" w:rsidRPr="00D8429E" w:rsidRDefault="001A2E72" w:rsidP="00354CE9">
      <w:pPr>
        <w:rPr>
          <w:rFonts w:ascii="Times New Roman" w:hAnsi="Times New Roman" w:cs="Times New Roman"/>
          <w:lang w:val="pt-BR"/>
        </w:rPr>
      </w:pPr>
    </w:p>
    <w:p w14:paraId="68BA2BA5" w14:textId="2D494056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Reverendo Eric </w:t>
      </w:r>
      <w:proofErr w:type="spellStart"/>
      <w:r w:rsidRPr="00D8429E">
        <w:rPr>
          <w:lang w:val="pt"/>
        </w:rPr>
        <w:t>Huffman</w:t>
      </w:r>
      <w:proofErr w:type="spellEnd"/>
    </w:p>
    <w:p w14:paraId="6E35DFB5" w14:textId="5367BC48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astor </w:t>
      </w:r>
      <w:r w:rsidR="00A324F8">
        <w:rPr>
          <w:lang w:val="pt"/>
        </w:rPr>
        <w:t>Principal</w:t>
      </w:r>
      <w:r w:rsidRPr="00D8429E">
        <w:rPr>
          <w:lang w:val="pt"/>
        </w:rPr>
        <w:t>, A História, Houston, TX</w:t>
      </w:r>
    </w:p>
    <w:p w14:paraId="676522E5" w14:textId="190CF48B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o Texas</w:t>
      </w:r>
    </w:p>
    <w:p w14:paraId="03AA9CC7" w14:textId="77777777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</w:p>
    <w:p w14:paraId="213A6FB6" w14:textId="2066D5EA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Reverendo Thomas A. </w:t>
      </w:r>
      <w:proofErr w:type="spellStart"/>
      <w:r w:rsidRPr="00D8429E">
        <w:rPr>
          <w:lang w:val="pt"/>
        </w:rPr>
        <w:t>Lambrecht</w:t>
      </w:r>
      <w:proofErr w:type="spellEnd"/>
    </w:p>
    <w:p w14:paraId="0F241266" w14:textId="4473A069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Vice-Presidente, </w:t>
      </w:r>
      <w:r w:rsidR="008F5B6F">
        <w:rPr>
          <w:lang w:val="pt"/>
        </w:rPr>
        <w:t>Organização Boa Nova</w:t>
      </w:r>
      <w:r w:rsidRPr="00D8429E">
        <w:rPr>
          <w:lang w:val="pt"/>
        </w:rPr>
        <w:t>, Primavera, TX</w:t>
      </w:r>
    </w:p>
    <w:p w14:paraId="6F722FD8" w14:textId="1B81EBA9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e Wisconsin</w:t>
      </w:r>
    </w:p>
    <w:p w14:paraId="52BC8B38" w14:textId="77777777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</w:p>
    <w:p w14:paraId="3D2190C3" w14:textId="7E84542F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Reverendo </w:t>
      </w:r>
      <w:proofErr w:type="spellStart"/>
      <w:r w:rsidRPr="00D8429E">
        <w:rPr>
          <w:lang w:val="pt"/>
        </w:rPr>
        <w:t>Jae</w:t>
      </w:r>
      <w:proofErr w:type="spellEnd"/>
      <w:r w:rsidRPr="00D8429E">
        <w:rPr>
          <w:lang w:val="pt"/>
        </w:rPr>
        <w:t xml:space="preserve"> </w:t>
      </w:r>
      <w:proofErr w:type="spellStart"/>
      <w:r w:rsidRPr="00D8429E">
        <w:rPr>
          <w:lang w:val="pt"/>
        </w:rPr>
        <w:t>Duk</w:t>
      </w:r>
      <w:proofErr w:type="spellEnd"/>
      <w:r w:rsidRPr="00D8429E">
        <w:rPr>
          <w:lang w:val="pt"/>
        </w:rPr>
        <w:t xml:space="preserve"> </w:t>
      </w:r>
      <w:proofErr w:type="spellStart"/>
      <w:r w:rsidRPr="00D8429E">
        <w:rPr>
          <w:lang w:val="pt"/>
        </w:rPr>
        <w:t>Lew</w:t>
      </w:r>
      <w:proofErr w:type="spellEnd"/>
    </w:p>
    <w:p w14:paraId="34AB5498" w14:textId="20FFF517" w:rsidR="004F4115" w:rsidRPr="00D8429E" w:rsidRDefault="004F4115" w:rsidP="00354CE9">
      <w:pPr>
        <w:rPr>
          <w:rFonts w:ascii="Times New Roman" w:hAnsi="Times New Roman" w:cs="Times New Roman"/>
          <w:lang w:val="es-419"/>
        </w:rPr>
      </w:pPr>
      <w:r w:rsidRPr="00D8429E">
        <w:rPr>
          <w:lang w:val="es-419"/>
        </w:rPr>
        <w:t xml:space="preserve">Pastor </w:t>
      </w:r>
      <w:r w:rsidR="00A324F8" w:rsidRPr="00A324F8">
        <w:rPr>
          <w:lang w:val="es-419"/>
        </w:rPr>
        <w:t>Titular</w:t>
      </w:r>
      <w:r w:rsidRPr="00D8429E">
        <w:rPr>
          <w:lang w:val="es-419"/>
        </w:rPr>
        <w:t xml:space="preserve">, </w:t>
      </w:r>
      <w:r w:rsidR="00A324F8" w:rsidRPr="00A324F8">
        <w:rPr>
          <w:lang w:val="es-419"/>
        </w:rPr>
        <w:t>IMU</w:t>
      </w:r>
      <w:r w:rsidR="00A324F8" w:rsidRPr="008D6E22">
        <w:rPr>
          <w:lang w:val="es-419"/>
        </w:rPr>
        <w:t xml:space="preserve"> </w:t>
      </w:r>
      <w:r w:rsidRPr="008D6E22">
        <w:rPr>
          <w:lang w:val="es-419"/>
        </w:rPr>
        <w:t>Valley Korean</w:t>
      </w:r>
      <w:r w:rsidRPr="00D8429E">
        <w:rPr>
          <w:lang w:val="es-419"/>
        </w:rPr>
        <w:t>, Granada Hills, CA</w:t>
      </w:r>
    </w:p>
    <w:p w14:paraId="757495AC" w14:textId="44E7F8F7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Califórnia-Pacífico</w:t>
      </w:r>
    </w:p>
    <w:p w14:paraId="5E55DC27" w14:textId="5F1032BD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</w:p>
    <w:p w14:paraId="2E1FBB71" w14:textId="77777777" w:rsidR="0058688D" w:rsidRPr="00D8429E" w:rsidRDefault="0058688D" w:rsidP="0058688D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John </w:t>
      </w:r>
      <w:proofErr w:type="spellStart"/>
      <w:r w:rsidRPr="00D8429E">
        <w:rPr>
          <w:lang w:val="pt"/>
        </w:rPr>
        <w:t>Lomperis</w:t>
      </w:r>
      <w:proofErr w:type="spellEnd"/>
    </w:p>
    <w:p w14:paraId="1266A204" w14:textId="10B54A93" w:rsidR="0058688D" w:rsidRPr="00D8429E" w:rsidRDefault="0058688D" w:rsidP="00660A3A">
      <w:pPr>
        <w:tabs>
          <w:tab w:val="left" w:pos="5760"/>
        </w:tabs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Diretor da </w:t>
      </w:r>
      <w:r w:rsidR="008D6E22" w:rsidRPr="008F5B6F">
        <w:rPr>
          <w:rFonts w:cstheme="minorHAnsi"/>
          <w:lang w:val="pt"/>
        </w:rPr>
        <w:t>Ação Metodista Unida</w:t>
      </w:r>
      <w:r w:rsidRPr="00D8429E">
        <w:rPr>
          <w:lang w:val="pt"/>
        </w:rPr>
        <w:t>, Portland, OR</w:t>
      </w:r>
      <w:r w:rsidR="00660A3A">
        <w:rPr>
          <w:lang w:val="pt"/>
        </w:rPr>
        <w:tab/>
      </w:r>
    </w:p>
    <w:p w14:paraId="0B776C02" w14:textId="3C83B92E" w:rsidR="0058688D" w:rsidRPr="00D8429E" w:rsidRDefault="0058688D" w:rsidP="0058688D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e Indiana</w:t>
      </w:r>
    </w:p>
    <w:p w14:paraId="69901EC7" w14:textId="57548E04" w:rsidR="0058688D" w:rsidRPr="00D8429E" w:rsidRDefault="0058688D" w:rsidP="0058688D">
      <w:pPr>
        <w:rPr>
          <w:rFonts w:ascii="Times New Roman" w:hAnsi="Times New Roman" w:cs="Times New Roman"/>
          <w:lang w:val="pt-BR"/>
        </w:rPr>
      </w:pPr>
    </w:p>
    <w:p w14:paraId="5DC23FAE" w14:textId="77777777" w:rsidR="00CE2E8B" w:rsidRPr="00531B67" w:rsidRDefault="00CE2E8B" w:rsidP="00CE2E8B">
      <w:pPr>
        <w:rPr>
          <w:rFonts w:ascii="Times New Roman" w:hAnsi="Times New Roman" w:cs="Times New Roman"/>
          <w:lang w:val="pt-BR"/>
        </w:rPr>
      </w:pPr>
      <w:r w:rsidRPr="00531B67">
        <w:rPr>
          <w:lang w:val="pt-BR"/>
        </w:rPr>
        <w:t xml:space="preserve">Rev. Dr. Ken </w:t>
      </w:r>
      <w:proofErr w:type="spellStart"/>
      <w:r w:rsidRPr="00531B67">
        <w:rPr>
          <w:lang w:val="pt-BR"/>
        </w:rPr>
        <w:t>Rent</w:t>
      </w:r>
      <w:proofErr w:type="spellEnd"/>
    </w:p>
    <w:p w14:paraId="0011E88E" w14:textId="18376416" w:rsidR="00CE2E8B" w:rsidRPr="00531B67" w:rsidRDefault="00CE2E8B" w:rsidP="00CE2E8B">
      <w:pPr>
        <w:rPr>
          <w:rFonts w:ascii="Times New Roman" w:hAnsi="Times New Roman" w:cs="Times New Roman"/>
          <w:lang w:val="pt-BR"/>
        </w:rPr>
      </w:pPr>
      <w:r w:rsidRPr="00531B67">
        <w:rPr>
          <w:lang w:val="pt-BR"/>
        </w:rPr>
        <w:t xml:space="preserve">Pastor </w:t>
      </w:r>
      <w:r w:rsidR="00A324F8">
        <w:rPr>
          <w:lang w:val="pt"/>
        </w:rPr>
        <w:t>Principal</w:t>
      </w:r>
      <w:r w:rsidRPr="00531B67">
        <w:rPr>
          <w:lang w:val="pt-BR"/>
        </w:rPr>
        <w:t xml:space="preserve">, Igreja </w:t>
      </w:r>
      <w:proofErr w:type="spellStart"/>
      <w:r w:rsidRPr="00531B67">
        <w:rPr>
          <w:lang w:val="pt-BR"/>
        </w:rPr>
        <w:t>Spry</w:t>
      </w:r>
      <w:proofErr w:type="spellEnd"/>
      <w:r w:rsidRPr="00531B67">
        <w:rPr>
          <w:lang w:val="pt-BR"/>
        </w:rPr>
        <w:t>, York, PA</w:t>
      </w:r>
    </w:p>
    <w:p w14:paraId="4A134A1B" w14:textId="77777777" w:rsidR="00CE2E8B" w:rsidRPr="00D8429E" w:rsidRDefault="00CE2E8B" w:rsidP="00CE2E8B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Conferência Anual de </w:t>
      </w:r>
      <w:proofErr w:type="spellStart"/>
      <w:r w:rsidRPr="00D8429E">
        <w:rPr>
          <w:lang w:val="pt"/>
        </w:rPr>
        <w:t>Susquehanna</w:t>
      </w:r>
      <w:proofErr w:type="spellEnd"/>
    </w:p>
    <w:p w14:paraId="610EC254" w14:textId="77777777" w:rsidR="00CE2E8B" w:rsidRPr="00D8429E" w:rsidRDefault="00CE2E8B" w:rsidP="00CE2E8B">
      <w:pPr>
        <w:rPr>
          <w:rFonts w:ascii="Times New Roman" w:hAnsi="Times New Roman" w:cs="Times New Roman"/>
          <w:lang w:val="pt-BR"/>
        </w:rPr>
      </w:pPr>
    </w:p>
    <w:p w14:paraId="509E5F1E" w14:textId="77777777" w:rsidR="009931C2" w:rsidRDefault="009931C2" w:rsidP="00354CE9">
      <w:pPr>
        <w:rPr>
          <w:lang w:val="pt"/>
        </w:rPr>
      </w:pPr>
    </w:p>
    <w:p w14:paraId="1D778E08" w14:textId="77777777" w:rsidR="009931C2" w:rsidRDefault="009931C2" w:rsidP="00354CE9">
      <w:pPr>
        <w:rPr>
          <w:lang w:val="pt"/>
        </w:rPr>
      </w:pPr>
    </w:p>
    <w:p w14:paraId="303E519E" w14:textId="66B3DECF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lastRenderedPageBreak/>
        <w:t>Rev. Dr. Carolyn Moore</w:t>
      </w:r>
    </w:p>
    <w:p w14:paraId="1CA2447A" w14:textId="101F65C4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astor </w:t>
      </w:r>
      <w:r w:rsidR="00A324F8">
        <w:rPr>
          <w:lang w:val="pt"/>
        </w:rPr>
        <w:t>Principal</w:t>
      </w:r>
      <w:r w:rsidRPr="00D8429E">
        <w:rPr>
          <w:lang w:val="pt"/>
        </w:rPr>
        <w:t>, Igreja Mosaico, Evans, GA</w:t>
      </w:r>
    </w:p>
    <w:p w14:paraId="0200F5A7" w14:textId="00F22D13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a Geórgia do Norte</w:t>
      </w:r>
    </w:p>
    <w:p w14:paraId="6E72CFA5" w14:textId="77777777" w:rsidR="00CF6EAD" w:rsidRPr="00D8429E" w:rsidRDefault="00CF6EAD" w:rsidP="00354CE9">
      <w:pPr>
        <w:rPr>
          <w:rFonts w:ascii="Times New Roman" w:hAnsi="Times New Roman" w:cs="Times New Roman"/>
          <w:lang w:val="pt-BR"/>
        </w:rPr>
      </w:pPr>
    </w:p>
    <w:p w14:paraId="151CD5EB" w14:textId="6B55E85C" w:rsidR="007425A8" w:rsidRPr="00D8429E" w:rsidRDefault="007425A8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Reverendo Martin Nicholas</w:t>
      </w:r>
    </w:p>
    <w:p w14:paraId="59BFFDFE" w14:textId="257BF8F4" w:rsidR="007425A8" w:rsidRPr="00D8429E" w:rsidRDefault="007425A8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Pastor Líder, Primeir</w:t>
      </w:r>
      <w:r w:rsidR="00A324F8">
        <w:rPr>
          <w:lang w:val="pt"/>
        </w:rPr>
        <w:t>a</w:t>
      </w:r>
      <w:r w:rsidRPr="00D8429E">
        <w:rPr>
          <w:lang w:val="pt"/>
        </w:rPr>
        <w:t xml:space="preserve"> </w:t>
      </w:r>
      <w:r w:rsidR="00A324F8">
        <w:rPr>
          <w:lang w:val="pt"/>
        </w:rPr>
        <w:t>IMU</w:t>
      </w:r>
      <w:r w:rsidRPr="00D8429E">
        <w:rPr>
          <w:lang w:val="pt"/>
        </w:rPr>
        <w:t xml:space="preserve">, </w:t>
      </w:r>
      <w:proofErr w:type="spellStart"/>
      <w:r w:rsidRPr="00D8429E">
        <w:rPr>
          <w:lang w:val="pt"/>
        </w:rPr>
        <w:t>Sugarland</w:t>
      </w:r>
      <w:proofErr w:type="spellEnd"/>
      <w:r w:rsidRPr="00D8429E">
        <w:rPr>
          <w:lang w:val="pt"/>
        </w:rPr>
        <w:t>, TX</w:t>
      </w:r>
    </w:p>
    <w:p w14:paraId="513778FA" w14:textId="04F5F271" w:rsidR="007425A8" w:rsidRPr="00D8429E" w:rsidRDefault="007425A8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residente, </w:t>
      </w:r>
      <w:r w:rsidR="008D6E22" w:rsidRPr="008F5B6F">
        <w:rPr>
          <w:rFonts w:cstheme="minorHAnsi"/>
          <w:lang w:val="pt"/>
        </w:rPr>
        <w:t>Ação Metodista Unida</w:t>
      </w:r>
    </w:p>
    <w:p w14:paraId="7BF1CB74" w14:textId="4FC62307" w:rsidR="007425A8" w:rsidRPr="00D8429E" w:rsidRDefault="007425A8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o Texas</w:t>
      </w:r>
    </w:p>
    <w:p w14:paraId="1682EF25" w14:textId="77777777" w:rsidR="007425A8" w:rsidRPr="00D8429E" w:rsidRDefault="007425A8" w:rsidP="00354CE9">
      <w:pPr>
        <w:rPr>
          <w:rFonts w:ascii="Times New Roman" w:hAnsi="Times New Roman" w:cs="Times New Roman"/>
          <w:lang w:val="pt-BR"/>
        </w:rPr>
      </w:pPr>
    </w:p>
    <w:p w14:paraId="0E25B2AE" w14:textId="7B781D19" w:rsidR="004E216F" w:rsidRPr="00D8429E" w:rsidRDefault="004E216F" w:rsidP="00354CE9">
      <w:pPr>
        <w:rPr>
          <w:rFonts w:ascii="Times New Roman" w:hAnsi="Times New Roman" w:cs="Times New Roman"/>
        </w:rPr>
      </w:pPr>
      <w:r w:rsidRPr="00D8429E">
        <w:t>Rev. Rob Renfroe</w:t>
      </w:r>
    </w:p>
    <w:p w14:paraId="4A01334E" w14:textId="6BE5AA6C" w:rsidR="004E216F" w:rsidRPr="00D8429E" w:rsidRDefault="004E216F" w:rsidP="00354CE9">
      <w:pPr>
        <w:rPr>
          <w:rFonts w:ascii="Times New Roman" w:hAnsi="Times New Roman" w:cs="Times New Roman"/>
        </w:rPr>
      </w:pPr>
      <w:r w:rsidRPr="00D8429E">
        <w:t xml:space="preserve">Pastor do </w:t>
      </w:r>
      <w:proofErr w:type="spellStart"/>
      <w:r w:rsidRPr="00D8429E">
        <w:t>Discipulado</w:t>
      </w:r>
      <w:proofErr w:type="spellEnd"/>
      <w:r w:rsidRPr="00D8429E">
        <w:t xml:space="preserve">, </w:t>
      </w:r>
      <w:r w:rsidR="00A324F8" w:rsidRPr="00A324F8">
        <w:t>IMU</w:t>
      </w:r>
      <w:r w:rsidR="00A324F8" w:rsidRPr="00D8429E">
        <w:t xml:space="preserve"> </w:t>
      </w:r>
      <w:r w:rsidRPr="00D8429E">
        <w:t>The Woodlands, The Woodlands, TX</w:t>
      </w:r>
    </w:p>
    <w:p w14:paraId="05428DFE" w14:textId="319B2254" w:rsidR="004E216F" w:rsidRPr="00D8429E" w:rsidRDefault="004E216F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Presidente, </w:t>
      </w:r>
      <w:r w:rsidR="008F5B6F">
        <w:rPr>
          <w:lang w:val="pt"/>
        </w:rPr>
        <w:t>Organização Boa Nova</w:t>
      </w:r>
    </w:p>
    <w:p w14:paraId="0A167E86" w14:textId="4ED30172" w:rsidR="004E216F" w:rsidRPr="00D8429E" w:rsidRDefault="004E216F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o Texas</w:t>
      </w:r>
    </w:p>
    <w:p w14:paraId="11400AB2" w14:textId="77777777" w:rsidR="004E216F" w:rsidRPr="00D8429E" w:rsidRDefault="004E216F" w:rsidP="00354CE9">
      <w:pPr>
        <w:rPr>
          <w:rFonts w:ascii="Times New Roman" w:hAnsi="Times New Roman" w:cs="Times New Roman"/>
          <w:lang w:val="pt-BR"/>
        </w:rPr>
      </w:pPr>
    </w:p>
    <w:p w14:paraId="7810E10D" w14:textId="7AFE8279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Reverendo Steven Taylor</w:t>
      </w:r>
    </w:p>
    <w:p w14:paraId="10E061C8" w14:textId="3D8E6128" w:rsidR="00354CE9" w:rsidRPr="00531B67" w:rsidRDefault="004F4115" w:rsidP="00354CE9">
      <w:pPr>
        <w:rPr>
          <w:rFonts w:ascii="Times New Roman" w:hAnsi="Times New Roman" w:cs="Times New Roman"/>
          <w:lang w:val="pt-BR"/>
        </w:rPr>
      </w:pPr>
      <w:proofErr w:type="gramStart"/>
      <w:r w:rsidRPr="00531B67">
        <w:rPr>
          <w:lang w:val="pt-BR"/>
        </w:rPr>
        <w:t xml:space="preserve">Pastor, </w:t>
      </w:r>
      <w:r w:rsidR="00A324F8" w:rsidRPr="00531B67">
        <w:rPr>
          <w:lang w:val="pt-BR"/>
        </w:rPr>
        <w:t xml:space="preserve">IMU </w:t>
      </w:r>
      <w:r w:rsidRPr="00531B67">
        <w:rPr>
          <w:lang w:val="pt-BR"/>
        </w:rPr>
        <w:t>Panamá,</w:t>
      </w:r>
      <w:proofErr w:type="gramEnd"/>
      <w:r w:rsidRPr="00531B67">
        <w:rPr>
          <w:lang w:val="pt-BR"/>
        </w:rPr>
        <w:t xml:space="preserve"> Panamá, NY</w:t>
      </w:r>
    </w:p>
    <w:p w14:paraId="56FD952A" w14:textId="07D4FFFE" w:rsidR="00354CE9" w:rsidRPr="00D8429E" w:rsidRDefault="00354CE9" w:rsidP="00354CE9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Conferência Anual de Nova York</w:t>
      </w:r>
    </w:p>
    <w:p w14:paraId="116D56DE" w14:textId="300F778A" w:rsidR="004F4115" w:rsidRPr="00D8429E" w:rsidRDefault="004F4115" w:rsidP="00354CE9">
      <w:pPr>
        <w:rPr>
          <w:rFonts w:ascii="Times New Roman" w:hAnsi="Times New Roman" w:cs="Times New Roman"/>
          <w:lang w:val="pt-BR"/>
        </w:rPr>
      </w:pPr>
    </w:p>
    <w:p w14:paraId="335F54C7" w14:textId="77777777" w:rsidR="0058688D" w:rsidRPr="00D8429E" w:rsidRDefault="0058688D" w:rsidP="0058688D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 xml:space="preserve">Mark </w:t>
      </w:r>
      <w:proofErr w:type="spellStart"/>
      <w:r w:rsidRPr="00D8429E">
        <w:rPr>
          <w:lang w:val="pt"/>
        </w:rPr>
        <w:t>Tooley</w:t>
      </w:r>
      <w:proofErr w:type="spellEnd"/>
    </w:p>
    <w:p w14:paraId="5C69BEB3" w14:textId="7AC0F2BF" w:rsidR="0058688D" w:rsidRPr="00D8429E" w:rsidRDefault="0058688D" w:rsidP="0058688D">
      <w:pPr>
        <w:rPr>
          <w:rFonts w:ascii="Times New Roman" w:hAnsi="Times New Roman" w:cs="Times New Roman"/>
          <w:lang w:val="pt-BR"/>
        </w:rPr>
      </w:pPr>
      <w:r w:rsidRPr="00D8429E">
        <w:rPr>
          <w:lang w:val="pt"/>
        </w:rPr>
        <w:t>Presidente, Instituto sobre Religião e Democracia, Washington, DC</w:t>
      </w:r>
    </w:p>
    <w:p w14:paraId="2770E32D" w14:textId="04E80649" w:rsidR="0058688D" w:rsidRDefault="0058688D" w:rsidP="0058688D">
      <w:pPr>
        <w:rPr>
          <w:lang w:val="pt"/>
        </w:rPr>
      </w:pPr>
      <w:r w:rsidRPr="00D8429E">
        <w:rPr>
          <w:lang w:val="pt"/>
        </w:rPr>
        <w:t>Conferência Anual da Virgínia</w:t>
      </w:r>
    </w:p>
    <w:p w14:paraId="5445C51B" w14:textId="13A78B8E" w:rsidR="008E690B" w:rsidRDefault="008E690B" w:rsidP="0058688D">
      <w:pPr>
        <w:rPr>
          <w:lang w:val="pt"/>
        </w:rPr>
      </w:pPr>
    </w:p>
    <w:p w14:paraId="1DA18BE6" w14:textId="77777777" w:rsidR="008E690B" w:rsidRDefault="008E690B" w:rsidP="0058688D">
      <w:pPr>
        <w:rPr>
          <w:rFonts w:ascii="Times New Roman" w:hAnsi="Times New Roman" w:cs="Times New Roman"/>
        </w:rPr>
      </w:pPr>
    </w:p>
    <w:sectPr w:rsidR="008E690B" w:rsidSect="006250B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C845E" w14:textId="77777777" w:rsidR="00A10422" w:rsidRDefault="00A10422" w:rsidP="00BB547F">
      <w:r>
        <w:rPr>
          <w:lang w:val="pt"/>
        </w:rPr>
        <w:separator/>
      </w:r>
    </w:p>
  </w:endnote>
  <w:endnote w:type="continuationSeparator" w:id="0">
    <w:p w14:paraId="76BE420B" w14:textId="77777777" w:rsidR="00A10422" w:rsidRDefault="00A10422" w:rsidP="00BB547F">
      <w:r>
        <w:rPr>
          <w:lang w:val="p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0000000000000000000"/>
    <w:charset w:val="B1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roman"/>
    <w:notTrueType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29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617FA" w14:textId="7049E7CB" w:rsidR="00BB547F" w:rsidRDefault="00BB547F">
        <w:pPr>
          <w:pStyle w:val="Footer"/>
          <w:jc w:val="right"/>
        </w:pPr>
        <w:r>
          <w:rPr>
            <w:lang w:val="pt"/>
          </w:rPr>
          <w:fldChar w:fldCharType="begin"/>
        </w:r>
        <w:r>
          <w:rPr>
            <w:lang w:val="pt"/>
          </w:rPr>
          <w:instrText xml:space="preserve"> PAGE   \* MERGEFORMAT </w:instrText>
        </w:r>
        <w:r>
          <w:rPr>
            <w:lang w:val="pt"/>
          </w:rPr>
          <w:fldChar w:fldCharType="separate"/>
        </w:r>
        <w:r w:rsidR="00134D3E">
          <w:rPr>
            <w:noProof/>
            <w:lang w:val="pt"/>
          </w:rPr>
          <w:t>4</w:t>
        </w:r>
        <w:r>
          <w:rPr>
            <w:noProof/>
            <w:lang w:val="pt"/>
          </w:rPr>
          <w:fldChar w:fldCharType="end"/>
        </w:r>
      </w:p>
    </w:sdtContent>
  </w:sdt>
  <w:p w14:paraId="01AC91D4" w14:textId="77777777" w:rsidR="00BB547F" w:rsidRDefault="00BB54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1411FC" w14:textId="77777777" w:rsidR="00A10422" w:rsidRDefault="00A10422" w:rsidP="00BB547F">
      <w:r>
        <w:rPr>
          <w:lang w:val="pt"/>
        </w:rPr>
        <w:separator/>
      </w:r>
    </w:p>
  </w:footnote>
  <w:footnote w:type="continuationSeparator" w:id="0">
    <w:p w14:paraId="75ED0BB4" w14:textId="77777777" w:rsidR="00A10422" w:rsidRDefault="00A10422" w:rsidP="00BB547F">
      <w:r>
        <w:rPr>
          <w:lang w:val="pt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12169"/>
    <w:multiLevelType w:val="hybridMultilevel"/>
    <w:tmpl w:val="03542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B6F8B"/>
    <w:multiLevelType w:val="hybridMultilevel"/>
    <w:tmpl w:val="11FC5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F30DC"/>
    <w:multiLevelType w:val="hybridMultilevel"/>
    <w:tmpl w:val="3334C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YzMjUzMQNyTJV0lIJTi4sz8/NACgxrAVeBEdAsAAAA"/>
  </w:docVars>
  <w:rsids>
    <w:rsidRoot w:val="009A656F"/>
    <w:rsid w:val="000100AC"/>
    <w:rsid w:val="000148E6"/>
    <w:rsid w:val="00042808"/>
    <w:rsid w:val="00082939"/>
    <w:rsid w:val="000879BF"/>
    <w:rsid w:val="000D31CF"/>
    <w:rsid w:val="000D3BA7"/>
    <w:rsid w:val="000E44CE"/>
    <w:rsid w:val="000F1D67"/>
    <w:rsid w:val="001038E4"/>
    <w:rsid w:val="00120B31"/>
    <w:rsid w:val="00125C2E"/>
    <w:rsid w:val="00131B10"/>
    <w:rsid w:val="00131D46"/>
    <w:rsid w:val="00132C41"/>
    <w:rsid w:val="00134D3E"/>
    <w:rsid w:val="00135C15"/>
    <w:rsid w:val="001A2E72"/>
    <w:rsid w:val="001B4915"/>
    <w:rsid w:val="001C6D13"/>
    <w:rsid w:val="00204593"/>
    <w:rsid w:val="00293E54"/>
    <w:rsid w:val="002A357A"/>
    <w:rsid w:val="002B7AB3"/>
    <w:rsid w:val="002E7F39"/>
    <w:rsid w:val="002F533D"/>
    <w:rsid w:val="00317D1C"/>
    <w:rsid w:val="00335BBF"/>
    <w:rsid w:val="00340B42"/>
    <w:rsid w:val="00340E3B"/>
    <w:rsid w:val="00346B27"/>
    <w:rsid w:val="00350B85"/>
    <w:rsid w:val="00354CE9"/>
    <w:rsid w:val="00355560"/>
    <w:rsid w:val="00370186"/>
    <w:rsid w:val="003769D7"/>
    <w:rsid w:val="003A6085"/>
    <w:rsid w:val="003C18E3"/>
    <w:rsid w:val="003C3F42"/>
    <w:rsid w:val="0040746D"/>
    <w:rsid w:val="00433F72"/>
    <w:rsid w:val="0043471B"/>
    <w:rsid w:val="00453FB8"/>
    <w:rsid w:val="0048504A"/>
    <w:rsid w:val="00495D38"/>
    <w:rsid w:val="004E216F"/>
    <w:rsid w:val="004F4115"/>
    <w:rsid w:val="004F5576"/>
    <w:rsid w:val="00504C68"/>
    <w:rsid w:val="00512F22"/>
    <w:rsid w:val="00531B67"/>
    <w:rsid w:val="00540546"/>
    <w:rsid w:val="005418B3"/>
    <w:rsid w:val="005636EA"/>
    <w:rsid w:val="00573F55"/>
    <w:rsid w:val="0058688D"/>
    <w:rsid w:val="00597F3C"/>
    <w:rsid w:val="005A5A30"/>
    <w:rsid w:val="005C1137"/>
    <w:rsid w:val="005D30C4"/>
    <w:rsid w:val="005D5376"/>
    <w:rsid w:val="005D7C28"/>
    <w:rsid w:val="006250BD"/>
    <w:rsid w:val="0062540F"/>
    <w:rsid w:val="00631C06"/>
    <w:rsid w:val="00634908"/>
    <w:rsid w:val="00641246"/>
    <w:rsid w:val="00655678"/>
    <w:rsid w:val="00657BE1"/>
    <w:rsid w:val="00660A3A"/>
    <w:rsid w:val="006A3621"/>
    <w:rsid w:val="006B079E"/>
    <w:rsid w:val="006C265C"/>
    <w:rsid w:val="006C4017"/>
    <w:rsid w:val="006F3D91"/>
    <w:rsid w:val="007172A3"/>
    <w:rsid w:val="00733C4C"/>
    <w:rsid w:val="007425A8"/>
    <w:rsid w:val="00750C99"/>
    <w:rsid w:val="00774838"/>
    <w:rsid w:val="00781EE1"/>
    <w:rsid w:val="007A4017"/>
    <w:rsid w:val="007C0C7A"/>
    <w:rsid w:val="007D6DEE"/>
    <w:rsid w:val="007E696B"/>
    <w:rsid w:val="007F6B5C"/>
    <w:rsid w:val="00863187"/>
    <w:rsid w:val="00867896"/>
    <w:rsid w:val="00877E19"/>
    <w:rsid w:val="00887A8E"/>
    <w:rsid w:val="008922D8"/>
    <w:rsid w:val="008B0A78"/>
    <w:rsid w:val="008D6E22"/>
    <w:rsid w:val="008E690B"/>
    <w:rsid w:val="008E7E86"/>
    <w:rsid w:val="008F5B6F"/>
    <w:rsid w:val="009007AD"/>
    <w:rsid w:val="00901A42"/>
    <w:rsid w:val="0092634A"/>
    <w:rsid w:val="00970848"/>
    <w:rsid w:val="009736A1"/>
    <w:rsid w:val="00992B1C"/>
    <w:rsid w:val="00992B7B"/>
    <w:rsid w:val="009931C2"/>
    <w:rsid w:val="009A656F"/>
    <w:rsid w:val="009D78F7"/>
    <w:rsid w:val="009E23AA"/>
    <w:rsid w:val="00A10422"/>
    <w:rsid w:val="00A12C4E"/>
    <w:rsid w:val="00A324F8"/>
    <w:rsid w:val="00A961D8"/>
    <w:rsid w:val="00AA03CA"/>
    <w:rsid w:val="00AA12CE"/>
    <w:rsid w:val="00AA6E6F"/>
    <w:rsid w:val="00AC0774"/>
    <w:rsid w:val="00AC769F"/>
    <w:rsid w:val="00AC7933"/>
    <w:rsid w:val="00AD1143"/>
    <w:rsid w:val="00B11537"/>
    <w:rsid w:val="00B13F0B"/>
    <w:rsid w:val="00B371C9"/>
    <w:rsid w:val="00B6162A"/>
    <w:rsid w:val="00B7119A"/>
    <w:rsid w:val="00B71D0F"/>
    <w:rsid w:val="00BB547F"/>
    <w:rsid w:val="00BC5B5C"/>
    <w:rsid w:val="00BD21EB"/>
    <w:rsid w:val="00BE1ABE"/>
    <w:rsid w:val="00BE43BE"/>
    <w:rsid w:val="00BE680E"/>
    <w:rsid w:val="00BE7A26"/>
    <w:rsid w:val="00BE7C61"/>
    <w:rsid w:val="00BF18F7"/>
    <w:rsid w:val="00C02F97"/>
    <w:rsid w:val="00C10894"/>
    <w:rsid w:val="00C26A66"/>
    <w:rsid w:val="00C278B0"/>
    <w:rsid w:val="00C36530"/>
    <w:rsid w:val="00C470A6"/>
    <w:rsid w:val="00C67A88"/>
    <w:rsid w:val="00C705EB"/>
    <w:rsid w:val="00C835F7"/>
    <w:rsid w:val="00C95D8C"/>
    <w:rsid w:val="00CA34BF"/>
    <w:rsid w:val="00CB4EA7"/>
    <w:rsid w:val="00CB6AA4"/>
    <w:rsid w:val="00CE2E8B"/>
    <w:rsid w:val="00CE3F78"/>
    <w:rsid w:val="00CF6EAD"/>
    <w:rsid w:val="00D05A04"/>
    <w:rsid w:val="00D1306A"/>
    <w:rsid w:val="00D61E8E"/>
    <w:rsid w:val="00D626BD"/>
    <w:rsid w:val="00D7256C"/>
    <w:rsid w:val="00D810D7"/>
    <w:rsid w:val="00D8429E"/>
    <w:rsid w:val="00D902AF"/>
    <w:rsid w:val="00D91CCA"/>
    <w:rsid w:val="00DB5E72"/>
    <w:rsid w:val="00DC3543"/>
    <w:rsid w:val="00DD2F2C"/>
    <w:rsid w:val="00DD3C4F"/>
    <w:rsid w:val="00DE5661"/>
    <w:rsid w:val="00E022BC"/>
    <w:rsid w:val="00E107B5"/>
    <w:rsid w:val="00E76A98"/>
    <w:rsid w:val="00EC4143"/>
    <w:rsid w:val="00EF0094"/>
    <w:rsid w:val="00EF4CAE"/>
    <w:rsid w:val="00F36D42"/>
    <w:rsid w:val="00F4134B"/>
    <w:rsid w:val="00F65B1F"/>
    <w:rsid w:val="00F81096"/>
    <w:rsid w:val="00F851C4"/>
    <w:rsid w:val="00FA4A7D"/>
    <w:rsid w:val="00FD3A38"/>
    <w:rsid w:val="00FF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82E4E5"/>
  <w15:docId w15:val="{3C7B43B5-DA5A-7F47-8EE6-A403B221A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0C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C99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9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022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2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2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2B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B54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47F"/>
  </w:style>
  <w:style w:type="paragraph" w:styleId="Footer">
    <w:name w:val="footer"/>
    <w:basedOn w:val="Normal"/>
    <w:link w:val="FooterChar"/>
    <w:uiPriority w:val="99"/>
    <w:unhideWhenUsed/>
    <w:rsid w:val="00BB54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547F"/>
  </w:style>
  <w:style w:type="character" w:styleId="PlaceholderText">
    <w:name w:val="Placeholder Text"/>
    <w:basedOn w:val="DefaultParagraphFont"/>
    <w:uiPriority w:val="99"/>
    <w:semiHidden/>
    <w:rsid w:val="00DD3C4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E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77E1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831</Words>
  <Characters>1044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Boyette</dc:creator>
  <cp:keywords/>
  <dc:description/>
  <cp:lastModifiedBy>Microsoft Office User</cp:lastModifiedBy>
  <cp:revision>2</cp:revision>
  <cp:lastPrinted>2018-12-01T17:28:00Z</cp:lastPrinted>
  <dcterms:created xsi:type="dcterms:W3CDTF">2020-05-08T15:59:00Z</dcterms:created>
  <dcterms:modified xsi:type="dcterms:W3CDTF">2020-05-08T15:59:00Z</dcterms:modified>
</cp:coreProperties>
</file>